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1262E7" w14:textId="71F99D3C" w:rsidR="00826EC1" w:rsidRPr="00826EC1" w:rsidRDefault="00826EC1" w:rsidP="00995121">
      <w:pPr>
        <w:jc w:val="center"/>
        <w:rPr>
          <w:b/>
        </w:rPr>
      </w:pPr>
      <w:bookmarkStart w:id="0" w:name="_GoBack"/>
      <w:bookmarkEnd w:id="0"/>
      <w:r w:rsidRPr="00826EC1">
        <w:rPr>
          <w:b/>
        </w:rPr>
        <w:t xml:space="preserve">MP Phase 2 </w:t>
      </w:r>
      <w:r>
        <w:rPr>
          <w:b/>
        </w:rPr>
        <w:t xml:space="preserve">- </w:t>
      </w:r>
      <w:r w:rsidRPr="00826EC1">
        <w:rPr>
          <w:b/>
        </w:rPr>
        <w:t>Test Cases</w:t>
      </w:r>
    </w:p>
    <w:p w14:paraId="4D6CA57E" w14:textId="77777777" w:rsidR="00826EC1" w:rsidRDefault="00826EC1"/>
    <w:tbl>
      <w:tblPr>
        <w:tblStyle w:val="TableGrid"/>
        <w:tblW w:w="17518" w:type="dxa"/>
        <w:tblInd w:w="-815" w:type="dxa"/>
        <w:tblLook w:val="04A0" w:firstRow="1" w:lastRow="0" w:firstColumn="1" w:lastColumn="0" w:noHBand="0" w:noVBand="1"/>
      </w:tblPr>
      <w:tblGrid>
        <w:gridCol w:w="1414"/>
        <w:gridCol w:w="2005"/>
        <w:gridCol w:w="332"/>
        <w:gridCol w:w="2352"/>
        <w:gridCol w:w="2357"/>
        <w:gridCol w:w="2761"/>
        <w:gridCol w:w="2769"/>
        <w:gridCol w:w="712"/>
        <w:gridCol w:w="704"/>
        <w:gridCol w:w="704"/>
        <w:gridCol w:w="704"/>
        <w:gridCol w:w="704"/>
      </w:tblGrid>
      <w:tr w:rsidR="008465EF" w:rsidRPr="00691A18" w14:paraId="4136B5EB" w14:textId="77777777" w:rsidTr="00137B04">
        <w:trPr>
          <w:gridAfter w:val="4"/>
          <w:wAfter w:w="2816" w:type="dxa"/>
          <w:trHeight w:val="620"/>
        </w:trPr>
        <w:tc>
          <w:tcPr>
            <w:tcW w:w="1414" w:type="dxa"/>
            <w:shd w:val="clear" w:color="auto" w:fill="262626" w:themeFill="text1" w:themeFillTint="D9"/>
          </w:tcPr>
          <w:p w14:paraId="24F09792" w14:textId="77777777" w:rsidR="00274E29" w:rsidRPr="00691A18" w:rsidRDefault="00274E29" w:rsidP="008465EF">
            <w:pPr>
              <w:jc w:val="center"/>
              <w:rPr>
                <w:rFonts w:cstheme="minorHAnsi"/>
                <w:b/>
              </w:rPr>
            </w:pPr>
            <w:r w:rsidRPr="00691A18">
              <w:rPr>
                <w:rFonts w:cstheme="minorHAnsi"/>
                <w:b/>
              </w:rPr>
              <w:t>Class</w:t>
            </w:r>
          </w:p>
        </w:tc>
        <w:tc>
          <w:tcPr>
            <w:tcW w:w="2005" w:type="dxa"/>
            <w:shd w:val="clear" w:color="auto" w:fill="262626" w:themeFill="text1" w:themeFillTint="D9"/>
          </w:tcPr>
          <w:p w14:paraId="3CF38180" w14:textId="77777777" w:rsidR="00274E29" w:rsidRPr="00691A18" w:rsidRDefault="00274E29" w:rsidP="008465EF">
            <w:pPr>
              <w:jc w:val="center"/>
              <w:rPr>
                <w:rFonts w:cstheme="minorHAnsi"/>
                <w:b/>
              </w:rPr>
            </w:pPr>
            <w:r w:rsidRPr="00691A18">
              <w:rPr>
                <w:rFonts w:cstheme="minorHAnsi"/>
                <w:b/>
              </w:rPr>
              <w:t>Method</w:t>
            </w:r>
          </w:p>
        </w:tc>
        <w:tc>
          <w:tcPr>
            <w:tcW w:w="332" w:type="dxa"/>
            <w:shd w:val="clear" w:color="auto" w:fill="262626" w:themeFill="text1" w:themeFillTint="D9"/>
          </w:tcPr>
          <w:p w14:paraId="64BBCD96" w14:textId="77777777" w:rsidR="00274E29" w:rsidRPr="00691A18" w:rsidRDefault="00274E29" w:rsidP="008465EF">
            <w:pPr>
              <w:jc w:val="center"/>
              <w:rPr>
                <w:rFonts w:cstheme="minorHAnsi"/>
                <w:b/>
              </w:rPr>
            </w:pPr>
            <w:r w:rsidRPr="00691A18">
              <w:rPr>
                <w:rFonts w:cstheme="minorHAnsi"/>
                <w:b/>
              </w:rPr>
              <w:t>#</w:t>
            </w:r>
          </w:p>
        </w:tc>
        <w:tc>
          <w:tcPr>
            <w:tcW w:w="2352" w:type="dxa"/>
            <w:shd w:val="clear" w:color="auto" w:fill="262626" w:themeFill="text1" w:themeFillTint="D9"/>
          </w:tcPr>
          <w:p w14:paraId="13CAD547" w14:textId="77777777" w:rsidR="00274E29" w:rsidRPr="00691A18" w:rsidRDefault="00274E29" w:rsidP="008465EF">
            <w:pPr>
              <w:jc w:val="center"/>
              <w:rPr>
                <w:rFonts w:cstheme="minorHAnsi"/>
                <w:b/>
              </w:rPr>
            </w:pPr>
            <w:r w:rsidRPr="00691A18">
              <w:rPr>
                <w:rFonts w:cstheme="minorHAnsi"/>
                <w:b/>
              </w:rPr>
              <w:t>Test Description</w:t>
            </w:r>
          </w:p>
        </w:tc>
        <w:tc>
          <w:tcPr>
            <w:tcW w:w="2357" w:type="dxa"/>
            <w:shd w:val="clear" w:color="auto" w:fill="262626" w:themeFill="text1" w:themeFillTint="D9"/>
          </w:tcPr>
          <w:p w14:paraId="6764B9D7" w14:textId="5B324431" w:rsidR="00274E29" w:rsidRPr="00691A18" w:rsidRDefault="00296CAD" w:rsidP="008465EF">
            <w:pPr>
              <w:jc w:val="center"/>
              <w:rPr>
                <w:rFonts w:cstheme="minorHAnsi"/>
                <w:b/>
              </w:rPr>
            </w:pPr>
            <w:r w:rsidRPr="00691A18">
              <w:rPr>
                <w:rFonts w:cstheme="minorHAnsi"/>
                <w:b/>
              </w:rPr>
              <w:t>Data</w:t>
            </w:r>
          </w:p>
        </w:tc>
        <w:tc>
          <w:tcPr>
            <w:tcW w:w="2761" w:type="dxa"/>
            <w:shd w:val="clear" w:color="auto" w:fill="262626" w:themeFill="text1" w:themeFillTint="D9"/>
          </w:tcPr>
          <w:p w14:paraId="1E3A5E06" w14:textId="77777777" w:rsidR="00274E29" w:rsidRPr="00691A18" w:rsidRDefault="00274E29" w:rsidP="008465EF">
            <w:pPr>
              <w:jc w:val="center"/>
              <w:rPr>
                <w:rFonts w:cstheme="minorHAnsi"/>
                <w:b/>
              </w:rPr>
            </w:pPr>
            <w:r w:rsidRPr="00691A18">
              <w:rPr>
                <w:rFonts w:cstheme="minorHAnsi"/>
                <w:b/>
              </w:rPr>
              <w:t>Expected Output</w:t>
            </w:r>
          </w:p>
        </w:tc>
        <w:tc>
          <w:tcPr>
            <w:tcW w:w="2769" w:type="dxa"/>
            <w:shd w:val="clear" w:color="auto" w:fill="262626" w:themeFill="text1" w:themeFillTint="D9"/>
          </w:tcPr>
          <w:p w14:paraId="4035DBC1" w14:textId="77777777" w:rsidR="00274E29" w:rsidRPr="00691A18" w:rsidRDefault="00274E29" w:rsidP="008465EF">
            <w:pPr>
              <w:jc w:val="center"/>
              <w:rPr>
                <w:rFonts w:cstheme="minorHAnsi"/>
                <w:b/>
              </w:rPr>
            </w:pPr>
            <w:r w:rsidRPr="00691A18">
              <w:rPr>
                <w:rFonts w:cstheme="minorHAnsi"/>
                <w:b/>
              </w:rPr>
              <w:t>Actual Output</w:t>
            </w:r>
          </w:p>
        </w:tc>
        <w:tc>
          <w:tcPr>
            <w:tcW w:w="712" w:type="dxa"/>
            <w:shd w:val="clear" w:color="auto" w:fill="262626" w:themeFill="text1" w:themeFillTint="D9"/>
          </w:tcPr>
          <w:p w14:paraId="6D3C5134" w14:textId="77777777" w:rsidR="00274E29" w:rsidRPr="00691A18" w:rsidRDefault="00274E29" w:rsidP="008465EF">
            <w:pPr>
              <w:rPr>
                <w:rFonts w:cstheme="minorHAnsi"/>
                <w:b/>
              </w:rPr>
            </w:pPr>
            <w:r w:rsidRPr="00691A18">
              <w:rPr>
                <w:rFonts w:cstheme="minorHAnsi"/>
                <w:b/>
              </w:rPr>
              <w:t>Pass/</w:t>
            </w:r>
          </w:p>
          <w:p w14:paraId="3E042CC7" w14:textId="77777777" w:rsidR="00274E29" w:rsidRPr="00691A18" w:rsidRDefault="00274E29" w:rsidP="008465EF">
            <w:pPr>
              <w:rPr>
                <w:rFonts w:cstheme="minorHAnsi"/>
                <w:b/>
              </w:rPr>
            </w:pPr>
            <w:r w:rsidRPr="00691A18">
              <w:rPr>
                <w:rFonts w:cstheme="minorHAnsi"/>
                <w:b/>
              </w:rPr>
              <w:t>Fail</w:t>
            </w:r>
          </w:p>
        </w:tc>
      </w:tr>
      <w:tr w:rsidR="00725DC0" w:rsidRPr="00691A18" w14:paraId="5A07F4FA" w14:textId="77777777" w:rsidTr="00137B04">
        <w:trPr>
          <w:gridAfter w:val="4"/>
          <w:wAfter w:w="2816" w:type="dxa"/>
        </w:trPr>
        <w:tc>
          <w:tcPr>
            <w:tcW w:w="1414" w:type="dxa"/>
            <w:vMerge w:val="restart"/>
          </w:tcPr>
          <w:p w14:paraId="31471373" w14:textId="77777777" w:rsidR="00725DC0" w:rsidRPr="00691A18" w:rsidRDefault="00725DC0" w:rsidP="00C23C05">
            <w:pPr>
              <w:rPr>
                <w:rFonts w:cstheme="minorHAnsi"/>
              </w:rPr>
            </w:pPr>
          </w:p>
          <w:p w14:paraId="1B1DA8A7" w14:textId="5FF6B3CF" w:rsidR="00725DC0" w:rsidRPr="00691A18" w:rsidRDefault="00725DC0" w:rsidP="00C23C05">
            <w:pPr>
              <w:rPr>
                <w:rFonts w:cstheme="minorHAnsi"/>
                <w:b/>
              </w:rPr>
            </w:pPr>
            <w:r w:rsidRPr="00691A18">
              <w:rPr>
                <w:rFonts w:cstheme="minorHAnsi"/>
                <w:b/>
              </w:rPr>
              <w:t>Game</w:t>
            </w:r>
          </w:p>
        </w:tc>
        <w:tc>
          <w:tcPr>
            <w:tcW w:w="2005" w:type="dxa"/>
            <w:vMerge w:val="restart"/>
          </w:tcPr>
          <w:p w14:paraId="5BDBCB82" w14:textId="2575129C" w:rsidR="00725DC0" w:rsidRPr="00691A18" w:rsidRDefault="00E65245" w:rsidP="00C23C05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ort</w:t>
            </w:r>
            <w:r w:rsidR="00A71EED">
              <w:rPr>
                <w:rFonts w:cstheme="minorHAnsi"/>
              </w:rPr>
              <w:t>Rankings</w:t>
            </w:r>
            <w:proofErr w:type="spellEnd"/>
          </w:p>
        </w:tc>
        <w:tc>
          <w:tcPr>
            <w:tcW w:w="332" w:type="dxa"/>
          </w:tcPr>
          <w:p w14:paraId="76499C8B" w14:textId="77777777" w:rsidR="00725DC0" w:rsidRDefault="00725DC0" w:rsidP="00C23C05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  <w:p w14:paraId="1A1B26F3" w14:textId="4F2C6C75" w:rsidR="00127E8A" w:rsidRPr="00691A18" w:rsidRDefault="00127E8A" w:rsidP="00C23C05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403DEC65" w14:textId="3C412F4E" w:rsidR="00725DC0" w:rsidRDefault="00924942" w:rsidP="00C23C05">
            <w:pPr>
              <w:rPr>
                <w:rFonts w:cstheme="minorHAnsi"/>
              </w:rPr>
            </w:pPr>
            <w:r>
              <w:rPr>
                <w:rFonts w:cstheme="minorHAnsi"/>
              </w:rPr>
              <w:t>The list of player</w:t>
            </w:r>
            <w:r w:rsidR="00142680">
              <w:rPr>
                <w:rFonts w:cstheme="minorHAnsi"/>
              </w:rPr>
              <w:t>s based on player value</w:t>
            </w:r>
            <w:r>
              <w:rPr>
                <w:rFonts w:cstheme="minorHAnsi"/>
              </w:rPr>
              <w:t xml:space="preserve"> is unsorted.</w:t>
            </w:r>
          </w:p>
          <w:p w14:paraId="1EB20143" w14:textId="0D102A92" w:rsidR="00924942" w:rsidRPr="00691A18" w:rsidRDefault="00924942" w:rsidP="00C23C05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1CFE9037" w14:textId="3BE018DD" w:rsidR="00725DC0" w:rsidRDefault="001B3B84" w:rsidP="00C23C05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1: 5250</w:t>
            </w:r>
          </w:p>
          <w:p w14:paraId="4470B8BF" w14:textId="25FF4A01" w:rsidR="001B3B84" w:rsidRDefault="001B3B84" w:rsidP="00C23C05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2: 20</w:t>
            </w:r>
          </w:p>
          <w:p w14:paraId="30048A27" w14:textId="50E5ECF6" w:rsidR="001B3B84" w:rsidRDefault="001B3B84" w:rsidP="00C23C05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3: 120</w:t>
            </w:r>
          </w:p>
          <w:p w14:paraId="72CCCA38" w14:textId="091B6E0D" w:rsidR="001B3B84" w:rsidRDefault="001B3B84" w:rsidP="00C23C05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4: 7360</w:t>
            </w:r>
          </w:p>
          <w:p w14:paraId="2DE717AC" w14:textId="43782268" w:rsidR="001B3B84" w:rsidRPr="00691A18" w:rsidRDefault="001B3B84" w:rsidP="00C23C05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1583DB08" w14:textId="61B49686" w:rsidR="00725DC0" w:rsidRPr="00691A18" w:rsidRDefault="001B3B84" w:rsidP="00C23C05">
            <w:pPr>
              <w:rPr>
                <w:rFonts w:cstheme="minorHAnsi"/>
              </w:rPr>
            </w:pPr>
            <w:r>
              <w:rPr>
                <w:rFonts w:cstheme="minorHAnsi"/>
              </w:rPr>
              <w:t>Method sorts the list of players in descending order.</w:t>
            </w:r>
          </w:p>
        </w:tc>
        <w:tc>
          <w:tcPr>
            <w:tcW w:w="2769" w:type="dxa"/>
          </w:tcPr>
          <w:p w14:paraId="7E76888F" w14:textId="34798995" w:rsidR="00725DC0" w:rsidRPr="00691A18" w:rsidRDefault="001B3B84" w:rsidP="00C23C05">
            <w:pPr>
              <w:rPr>
                <w:rFonts w:cstheme="minorHAnsi"/>
              </w:rPr>
            </w:pPr>
            <w:r>
              <w:rPr>
                <w:rFonts w:cstheme="minorHAnsi"/>
              </w:rPr>
              <w:t>Method sorts the list of players in descending order.</w:t>
            </w:r>
          </w:p>
        </w:tc>
        <w:tc>
          <w:tcPr>
            <w:tcW w:w="712" w:type="dxa"/>
          </w:tcPr>
          <w:p w14:paraId="2461E12B" w14:textId="1ACFACA7" w:rsidR="00725DC0" w:rsidRPr="00691A18" w:rsidRDefault="00DF328D" w:rsidP="00C23C05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77CDAAC8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7E4E0A2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12E8C3F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1496EABF" w14:textId="77777777" w:rsidR="001B3B84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  <w:p w14:paraId="06B22144" w14:textId="01076AC0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16384616" w14:textId="559BD816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list of players based on player value is in ascending order.</w:t>
            </w:r>
          </w:p>
          <w:p w14:paraId="7AB2D4F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02120D2E" w14:textId="7C29ED1C" w:rsidR="00B41DD7" w:rsidRDefault="00B41DD7" w:rsidP="00B41DD7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1: 20</w:t>
            </w:r>
          </w:p>
          <w:p w14:paraId="099052EA" w14:textId="2FB0C1CE" w:rsidR="00B41DD7" w:rsidRDefault="00B41DD7" w:rsidP="00B41DD7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2: 120</w:t>
            </w:r>
          </w:p>
          <w:p w14:paraId="00C98D24" w14:textId="20AD3571" w:rsidR="00B41DD7" w:rsidRDefault="00B41DD7" w:rsidP="00B41DD7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3: 5250</w:t>
            </w:r>
          </w:p>
          <w:p w14:paraId="4F38560A" w14:textId="77777777" w:rsidR="00B41DD7" w:rsidRDefault="00B41DD7" w:rsidP="00B41DD7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4: 7360</w:t>
            </w:r>
          </w:p>
          <w:p w14:paraId="39A0E87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6D02E3E3" w14:textId="0290EAF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Method sorts the list of players in descending order.</w:t>
            </w:r>
          </w:p>
        </w:tc>
        <w:tc>
          <w:tcPr>
            <w:tcW w:w="2769" w:type="dxa"/>
          </w:tcPr>
          <w:p w14:paraId="22ED6052" w14:textId="0C93270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Method sorts the list of players in descending order.</w:t>
            </w:r>
          </w:p>
        </w:tc>
        <w:tc>
          <w:tcPr>
            <w:tcW w:w="712" w:type="dxa"/>
          </w:tcPr>
          <w:p w14:paraId="0794F027" w14:textId="2C1F435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24B4E233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81DB7B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171DA11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459CAAF8" w14:textId="77777777" w:rsidR="001B3B84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  <w:p w14:paraId="66BA3012" w14:textId="7CB84E31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56BD9BF5" w14:textId="401F746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list of players based on player value is in descending order.</w:t>
            </w:r>
          </w:p>
          <w:p w14:paraId="0FD3034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3F49A284" w14:textId="324F5C16" w:rsidR="00B41DD7" w:rsidRDefault="00B41DD7" w:rsidP="00B41DD7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1: 7360</w:t>
            </w:r>
          </w:p>
          <w:p w14:paraId="06EC7B0C" w14:textId="1A5C8429" w:rsidR="00B41DD7" w:rsidRDefault="00B41DD7" w:rsidP="00B41DD7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2: 5250</w:t>
            </w:r>
          </w:p>
          <w:p w14:paraId="39392DB6" w14:textId="77777777" w:rsidR="00B41DD7" w:rsidRDefault="00B41DD7" w:rsidP="00B41DD7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3: 120</w:t>
            </w:r>
          </w:p>
          <w:p w14:paraId="619B7B5A" w14:textId="3C6E57F8" w:rsidR="00B41DD7" w:rsidRDefault="00B41DD7" w:rsidP="00B41DD7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4: 20</w:t>
            </w:r>
          </w:p>
          <w:p w14:paraId="2D315B0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597D5FF9" w14:textId="01BFD41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order of the list of players is retained.</w:t>
            </w:r>
          </w:p>
        </w:tc>
        <w:tc>
          <w:tcPr>
            <w:tcW w:w="2769" w:type="dxa"/>
          </w:tcPr>
          <w:p w14:paraId="39D7C426" w14:textId="663272D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order of the list of players is retained.</w:t>
            </w:r>
          </w:p>
        </w:tc>
        <w:tc>
          <w:tcPr>
            <w:tcW w:w="712" w:type="dxa"/>
          </w:tcPr>
          <w:p w14:paraId="258CC6D7" w14:textId="4666F1F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46C92ADC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345C4F5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545DB5CB" w14:textId="3EE79009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isCard</w:t>
            </w:r>
            <w:proofErr w:type="spellEnd"/>
          </w:p>
        </w:tc>
        <w:tc>
          <w:tcPr>
            <w:tcW w:w="332" w:type="dxa"/>
          </w:tcPr>
          <w:p w14:paraId="08D1C50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2A14151F" w14:textId="624193D9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1B66587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Chance Space and is given a card</w:t>
            </w:r>
          </w:p>
          <w:p w14:paraId="5F7B2113" w14:textId="7FC749C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11B0B570" w14:textId="4A84291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: Double rent</w:t>
            </w:r>
          </w:p>
        </w:tc>
        <w:tc>
          <w:tcPr>
            <w:tcW w:w="2761" w:type="dxa"/>
          </w:tcPr>
          <w:p w14:paraId="1BCB4C58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removed from the list of final cards and added to the list of used cards.</w:t>
            </w:r>
          </w:p>
          <w:p w14:paraId="432D53DE" w14:textId="3D164E6C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097E58D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removed from the list of final cards and added to the list of used cards.</w:t>
            </w:r>
          </w:p>
          <w:p w14:paraId="3CF73EB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742EE9B8" w14:textId="77D5580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49BC349B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E7E0CD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34C07D6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185303E8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5797FA0A" w14:textId="727F4A51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34CE4CC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does not land on Chance Space</w:t>
            </w:r>
          </w:p>
          <w:p w14:paraId="7C6023C0" w14:textId="7FECA6F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5D61F04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osition: 10</w:t>
            </w:r>
          </w:p>
          <w:p w14:paraId="0F487FF4" w14:textId="266B658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hance Space position: 13</w:t>
            </w:r>
          </w:p>
        </w:tc>
        <w:tc>
          <w:tcPr>
            <w:tcW w:w="2761" w:type="dxa"/>
          </w:tcPr>
          <w:p w14:paraId="59308E4F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o card is removed from the list of final cards or added to the list of used cards.</w:t>
            </w:r>
          </w:p>
          <w:p w14:paraId="6B616936" w14:textId="1F13E478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4F222FE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o card is removed from the list of final cards or added to the list of used cards.</w:t>
            </w:r>
          </w:p>
          <w:p w14:paraId="130E37F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23853E85" w14:textId="4E9FCF5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3CF22FF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43AF24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746E659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29F751C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4A3B2D3D" w14:textId="43C9A622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7F9ADA5B" w14:textId="6651BC95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ayer lands on Chance Space, is given a card </w:t>
            </w:r>
            <w:r>
              <w:rPr>
                <w:rFonts w:cstheme="minorHAnsi"/>
              </w:rPr>
              <w:lastRenderedPageBreak/>
              <w:t>and decides to immediately use it</w:t>
            </w:r>
          </w:p>
          <w:p w14:paraId="5B43549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411170CF" w14:textId="7B85AE8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ard: Double rent</w:t>
            </w:r>
          </w:p>
        </w:tc>
        <w:tc>
          <w:tcPr>
            <w:tcW w:w="2761" w:type="dxa"/>
          </w:tcPr>
          <w:p w14:paraId="4912D95E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card is removed from the list of final cards and </w:t>
            </w:r>
            <w:r>
              <w:rPr>
                <w:rFonts w:cstheme="minorHAnsi"/>
              </w:rPr>
              <w:lastRenderedPageBreak/>
              <w:t>added to the list of used cards.</w:t>
            </w:r>
          </w:p>
          <w:p w14:paraId="55219F5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6D9492E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The card is removed from the list of final cards and </w:t>
            </w:r>
            <w:r>
              <w:rPr>
                <w:rFonts w:cstheme="minorHAnsi"/>
              </w:rPr>
              <w:lastRenderedPageBreak/>
              <w:t>added to the list of used cards.</w:t>
            </w:r>
          </w:p>
          <w:p w14:paraId="05EBE81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463469E4" w14:textId="63E2876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</w:t>
            </w:r>
          </w:p>
        </w:tc>
      </w:tr>
      <w:tr w:rsidR="001B3B84" w:rsidRPr="00691A18" w14:paraId="2FA8907C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11321ED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4AD6C16D" w14:textId="2B6FDCF3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nerateAllCards</w:t>
            </w:r>
            <w:proofErr w:type="spellEnd"/>
          </w:p>
        </w:tc>
        <w:tc>
          <w:tcPr>
            <w:tcW w:w="332" w:type="dxa"/>
          </w:tcPr>
          <w:p w14:paraId="678C54A6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2BC754D5" w14:textId="1009EB1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190E27E1" w14:textId="4F13497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game starts</w:t>
            </w:r>
          </w:p>
        </w:tc>
        <w:tc>
          <w:tcPr>
            <w:tcW w:w="2357" w:type="dxa"/>
          </w:tcPr>
          <w:p w14:paraId="44049A4D" w14:textId="79FB4663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List size of final cards: 28</w:t>
            </w:r>
          </w:p>
          <w:p w14:paraId="45B2769B" w14:textId="77777777" w:rsidR="001B3B84" w:rsidRDefault="001B3B84" w:rsidP="001B3B84">
            <w:pPr>
              <w:rPr>
                <w:rFonts w:cstheme="minorHAnsi"/>
              </w:rPr>
            </w:pPr>
          </w:p>
          <w:p w14:paraId="4F1C9491" w14:textId="7FA05A3B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1F17C8B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s are instantiated/made depending in the total card count per group, added to the list of final cards, and shuffled.</w:t>
            </w:r>
          </w:p>
          <w:p w14:paraId="167C5080" w14:textId="5EA5F0E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5066F47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s are instantiated/made depending in the total card count per group, added to the list of final cards, and shuffled.</w:t>
            </w:r>
          </w:p>
          <w:p w14:paraId="3A28FF7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51DD3E36" w14:textId="5BF3694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04EEA7C0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70BBA9F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6A74E03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2A49216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20CA9CB0" w14:textId="0D98643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17E9C556" w14:textId="71A4C5D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game is in progress</w:t>
            </w:r>
          </w:p>
        </w:tc>
        <w:tc>
          <w:tcPr>
            <w:tcW w:w="2357" w:type="dxa"/>
          </w:tcPr>
          <w:p w14:paraId="4718D6C4" w14:textId="2508E515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List size of final cards: 15</w:t>
            </w:r>
          </w:p>
          <w:p w14:paraId="7E442CF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187DC677" w14:textId="5840994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othing.</w:t>
            </w:r>
          </w:p>
        </w:tc>
        <w:tc>
          <w:tcPr>
            <w:tcW w:w="2769" w:type="dxa"/>
          </w:tcPr>
          <w:p w14:paraId="2C3388B1" w14:textId="18BC4B0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othing.</w:t>
            </w:r>
          </w:p>
        </w:tc>
        <w:tc>
          <w:tcPr>
            <w:tcW w:w="712" w:type="dxa"/>
          </w:tcPr>
          <w:p w14:paraId="500FB063" w14:textId="241BE06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4E156A8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2A625C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4B04F40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0AA1815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1812801F" w14:textId="5293C961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18C9D4FE" w14:textId="144F506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game ends</w:t>
            </w:r>
          </w:p>
        </w:tc>
        <w:tc>
          <w:tcPr>
            <w:tcW w:w="2357" w:type="dxa"/>
          </w:tcPr>
          <w:p w14:paraId="6149221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List size of final cards: 0</w:t>
            </w:r>
          </w:p>
          <w:p w14:paraId="11FCE2C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2D9593BD" w14:textId="0700F34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othing.</w:t>
            </w:r>
          </w:p>
        </w:tc>
        <w:tc>
          <w:tcPr>
            <w:tcW w:w="2769" w:type="dxa"/>
          </w:tcPr>
          <w:p w14:paraId="5E517527" w14:textId="0A96F2F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othing.</w:t>
            </w:r>
          </w:p>
        </w:tc>
        <w:tc>
          <w:tcPr>
            <w:tcW w:w="712" w:type="dxa"/>
          </w:tcPr>
          <w:p w14:paraId="76083B8C" w14:textId="5C7CAE0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733B412C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3A78BF5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4551EECF" w14:textId="090B2A1F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sOver</w:t>
            </w:r>
            <w:proofErr w:type="spellEnd"/>
          </w:p>
        </w:tc>
        <w:tc>
          <w:tcPr>
            <w:tcW w:w="332" w:type="dxa"/>
          </w:tcPr>
          <w:p w14:paraId="6F9A090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7343527D" w14:textId="10E30095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4E4D47B8" w14:textId="07DEBCBA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does not have enough money to pay rent and becomes bankrupt</w:t>
            </w:r>
          </w:p>
          <w:p w14:paraId="78C076B3" w14:textId="790BA1DB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31D91E10" w14:textId="54B33761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000</w:t>
            </w:r>
          </w:p>
          <w:p w14:paraId="7EB3C03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amount: 1100</w:t>
            </w:r>
          </w:p>
          <w:p w14:paraId="0A96A372" w14:textId="16D7CA22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sBankrupt</w:t>
            </w:r>
            <w:proofErr w:type="spellEnd"/>
            <w:r>
              <w:rPr>
                <w:rFonts w:cstheme="minorHAnsi"/>
              </w:rPr>
              <w:t xml:space="preserve"> (Player): true</w:t>
            </w:r>
          </w:p>
        </w:tc>
        <w:tc>
          <w:tcPr>
            <w:tcW w:w="2761" w:type="dxa"/>
          </w:tcPr>
          <w:p w14:paraId="50090DFA" w14:textId="15FCD91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Method returns true.</w:t>
            </w:r>
          </w:p>
        </w:tc>
        <w:tc>
          <w:tcPr>
            <w:tcW w:w="2769" w:type="dxa"/>
          </w:tcPr>
          <w:p w14:paraId="066A0731" w14:textId="55B9557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Method returns true.</w:t>
            </w:r>
          </w:p>
        </w:tc>
        <w:tc>
          <w:tcPr>
            <w:tcW w:w="712" w:type="dxa"/>
          </w:tcPr>
          <w:p w14:paraId="2CA28E56" w14:textId="4AA6296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0AED253C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3401D3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0DAD6D9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1040D09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5151426B" w14:textId="0359348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7770CDA0" w14:textId="77777777" w:rsidR="001B3B84" w:rsidRDefault="001B3B84" w:rsidP="001B3B84">
            <w:pPr>
              <w:tabs>
                <w:tab w:val="center" w:pos="1068"/>
              </w:tabs>
              <w:rPr>
                <w:rFonts w:cstheme="minorHAnsi"/>
              </w:rPr>
            </w:pPr>
            <w:r>
              <w:rPr>
                <w:rFonts w:cstheme="minorHAnsi"/>
              </w:rPr>
              <w:t>Bank runs out of cash after Player collects money from used Chance card</w:t>
            </w:r>
          </w:p>
          <w:p w14:paraId="356DEE8B" w14:textId="7339474A" w:rsidR="001B3B84" w:rsidRPr="00691A18" w:rsidRDefault="001B3B84" w:rsidP="001B3B84">
            <w:pPr>
              <w:tabs>
                <w:tab w:val="center" w:pos="1068"/>
              </w:tabs>
              <w:rPr>
                <w:rFonts w:cstheme="minorHAnsi"/>
              </w:rPr>
            </w:pPr>
          </w:p>
        </w:tc>
        <w:tc>
          <w:tcPr>
            <w:tcW w:w="2357" w:type="dxa"/>
          </w:tcPr>
          <w:p w14:paraId="3E356E81" w14:textId="02B0A7A0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-150</w:t>
            </w:r>
          </w:p>
          <w:p w14:paraId="1283EEA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mount required by Card: 200 </w:t>
            </w:r>
          </w:p>
          <w:p w14:paraId="55652502" w14:textId="49C4CBAE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sBankrupt</w:t>
            </w:r>
            <w:proofErr w:type="spellEnd"/>
            <w:r>
              <w:rPr>
                <w:rFonts w:cstheme="minorHAnsi"/>
              </w:rPr>
              <w:t xml:space="preserve"> (Bank): true </w:t>
            </w:r>
          </w:p>
        </w:tc>
        <w:tc>
          <w:tcPr>
            <w:tcW w:w="2761" w:type="dxa"/>
          </w:tcPr>
          <w:p w14:paraId="2449A7C1" w14:textId="059FBBF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Method returns true.</w:t>
            </w:r>
          </w:p>
        </w:tc>
        <w:tc>
          <w:tcPr>
            <w:tcW w:w="2769" w:type="dxa"/>
          </w:tcPr>
          <w:p w14:paraId="38B54B6A" w14:textId="4211494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Method returns true.</w:t>
            </w:r>
          </w:p>
        </w:tc>
        <w:tc>
          <w:tcPr>
            <w:tcW w:w="712" w:type="dxa"/>
          </w:tcPr>
          <w:p w14:paraId="1E1AF31B" w14:textId="638EDE2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1E77E193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6BA1AC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6CA2360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6B3A472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25FFC6C5" w14:textId="218E4D5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52618EC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owns two full sets of properties with the same color</w:t>
            </w:r>
          </w:p>
          <w:p w14:paraId="607942C4" w14:textId="773F4C5D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6AD517E0" w14:textId="7812BCAA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d gray properties: 2</w:t>
            </w:r>
          </w:p>
          <w:p w14:paraId="01DCAB71" w14:textId="590F54D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d pink properties: 3</w:t>
            </w:r>
          </w:p>
          <w:p w14:paraId="2B3CB066" w14:textId="77777777" w:rsidR="001B3B84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ownsTwoColors</w:t>
            </w:r>
            <w:proofErr w:type="spellEnd"/>
            <w:r>
              <w:rPr>
                <w:rFonts w:cstheme="minorHAnsi"/>
              </w:rPr>
              <w:t xml:space="preserve"> (Player): true</w:t>
            </w:r>
          </w:p>
          <w:p w14:paraId="270332D2" w14:textId="545DBD8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52CE50A8" w14:textId="3C03543F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Method returns true.</w:t>
            </w:r>
          </w:p>
          <w:p w14:paraId="2511369B" w14:textId="77777777" w:rsidR="001B3B84" w:rsidRDefault="001B3B84" w:rsidP="001B3B84">
            <w:pPr>
              <w:rPr>
                <w:rFonts w:cstheme="minorHAnsi"/>
              </w:rPr>
            </w:pPr>
          </w:p>
          <w:p w14:paraId="40C15F0E" w14:textId="4FF92BC6" w:rsidR="001B3B84" w:rsidRPr="00004CA8" w:rsidRDefault="001B3B84" w:rsidP="001B3B84">
            <w:pPr>
              <w:ind w:firstLine="720"/>
              <w:rPr>
                <w:rFonts w:cstheme="minorHAnsi"/>
              </w:rPr>
            </w:pPr>
          </w:p>
        </w:tc>
        <w:tc>
          <w:tcPr>
            <w:tcW w:w="2769" w:type="dxa"/>
          </w:tcPr>
          <w:p w14:paraId="2C35948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Method returns true.</w:t>
            </w:r>
          </w:p>
          <w:p w14:paraId="1E8F76BA" w14:textId="77777777" w:rsidR="001B3B84" w:rsidRDefault="001B3B84" w:rsidP="001B3B84">
            <w:pPr>
              <w:rPr>
                <w:rFonts w:cstheme="minorHAnsi"/>
              </w:rPr>
            </w:pPr>
          </w:p>
          <w:p w14:paraId="556881D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2549E235" w14:textId="7AED95E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58A54113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F1B53D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366BE74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6760C75E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  <w:p w14:paraId="64943A8D" w14:textId="467DE902" w:rsidR="001B3B84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6589927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and Bank have enough cash</w:t>
            </w:r>
          </w:p>
          <w:p w14:paraId="25971010" w14:textId="3DDD155E" w:rsidR="001B3B84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2FBF439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layer cash: 750</w:t>
            </w:r>
          </w:p>
          <w:p w14:paraId="2F4FEB50" w14:textId="43C777C3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</w:tc>
        <w:tc>
          <w:tcPr>
            <w:tcW w:w="2761" w:type="dxa"/>
          </w:tcPr>
          <w:p w14:paraId="7A2CFE05" w14:textId="56AE1B19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Method returns false.</w:t>
            </w:r>
          </w:p>
          <w:p w14:paraId="28032A11" w14:textId="77777777" w:rsidR="001B3B84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27B0F4A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Method returns false.</w:t>
            </w:r>
          </w:p>
          <w:p w14:paraId="1C718507" w14:textId="77777777" w:rsidR="001B3B84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4A090F85" w14:textId="079C6B9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0E35EFA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62203BE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09A5F69E" w14:textId="63CE189D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huffleCards</w:t>
            </w:r>
            <w:proofErr w:type="spellEnd"/>
          </w:p>
        </w:tc>
        <w:tc>
          <w:tcPr>
            <w:tcW w:w="332" w:type="dxa"/>
          </w:tcPr>
          <w:p w14:paraId="05017A5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3EF2B0A3" w14:textId="58BDD0D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6706D59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All Chance cards are generated at the start of the game</w:t>
            </w:r>
          </w:p>
          <w:p w14:paraId="7F6F419D" w14:textId="62D02ACD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6A353385" w14:textId="2C0926B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List of final cards: complete (28/28)</w:t>
            </w:r>
          </w:p>
        </w:tc>
        <w:tc>
          <w:tcPr>
            <w:tcW w:w="2761" w:type="dxa"/>
          </w:tcPr>
          <w:p w14:paraId="16066F87" w14:textId="6029563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final cards are shuffled.</w:t>
            </w:r>
          </w:p>
        </w:tc>
        <w:tc>
          <w:tcPr>
            <w:tcW w:w="2769" w:type="dxa"/>
          </w:tcPr>
          <w:p w14:paraId="0FF14B56" w14:textId="46A2690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final cards are shuffled.</w:t>
            </w:r>
          </w:p>
        </w:tc>
        <w:tc>
          <w:tcPr>
            <w:tcW w:w="712" w:type="dxa"/>
          </w:tcPr>
          <w:p w14:paraId="36E3EC0C" w14:textId="24230E6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2F93723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0DBF75C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0515849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377EBA1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258D85E1" w14:textId="26B98DB9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4064CF7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s are added to the list of used cards</w:t>
            </w:r>
          </w:p>
          <w:p w14:paraId="4155D278" w14:textId="1E8A72D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477C5A9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List of final cards:</w:t>
            </w:r>
          </w:p>
          <w:p w14:paraId="18643979" w14:textId="4FF682C8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15/28</w:t>
            </w:r>
          </w:p>
          <w:p w14:paraId="4F44457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List of used cards:</w:t>
            </w:r>
          </w:p>
          <w:p w14:paraId="4801E5F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  <w:p w14:paraId="1478153F" w14:textId="61670399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5DD3C895" w14:textId="6CABD797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oth final cards and used cards are shuffled.</w:t>
            </w:r>
          </w:p>
        </w:tc>
        <w:tc>
          <w:tcPr>
            <w:tcW w:w="2769" w:type="dxa"/>
          </w:tcPr>
          <w:p w14:paraId="20C2ECE6" w14:textId="5FA30069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oth final cards and used cards are shuffled.</w:t>
            </w:r>
          </w:p>
        </w:tc>
        <w:tc>
          <w:tcPr>
            <w:tcW w:w="712" w:type="dxa"/>
          </w:tcPr>
          <w:p w14:paraId="7106F530" w14:textId="6FEBC20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3CA4114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1DC5079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2AC014F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2169672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25F08EDD" w14:textId="1BF8588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78DD1439" w14:textId="007EE8CA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o final cards left, and all is in the list of used cards</w:t>
            </w:r>
          </w:p>
          <w:p w14:paraId="18A56CEF" w14:textId="0F8B94ED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102E948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List of final cards:</w:t>
            </w:r>
          </w:p>
          <w:p w14:paraId="66055077" w14:textId="30981D1C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0/28</w:t>
            </w:r>
          </w:p>
          <w:p w14:paraId="74ECD95E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List of used cards:</w:t>
            </w:r>
          </w:p>
          <w:p w14:paraId="3D5BD9D1" w14:textId="5BCA7FD4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8</w:t>
            </w:r>
          </w:p>
          <w:p w14:paraId="1D50CC9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3FC5866F" w14:textId="28C1416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used cards are shuffled.</w:t>
            </w:r>
          </w:p>
        </w:tc>
        <w:tc>
          <w:tcPr>
            <w:tcW w:w="2769" w:type="dxa"/>
          </w:tcPr>
          <w:p w14:paraId="17C33867" w14:textId="0B53AD1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used cards are shuffled.</w:t>
            </w:r>
          </w:p>
        </w:tc>
        <w:tc>
          <w:tcPr>
            <w:tcW w:w="712" w:type="dxa"/>
          </w:tcPr>
          <w:p w14:paraId="3757865C" w14:textId="428087F9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1669AEFD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0975D7A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08DE6C53" w14:textId="7E88F7D6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tBankMoney</w:t>
            </w:r>
            <w:proofErr w:type="spellEnd"/>
          </w:p>
        </w:tc>
        <w:tc>
          <w:tcPr>
            <w:tcW w:w="332" w:type="dxa"/>
          </w:tcPr>
          <w:p w14:paraId="4BC6905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57EE530A" w14:textId="37E0F292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1797B068" w14:textId="7966E5C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game starts with three players</w:t>
            </w:r>
          </w:p>
          <w:p w14:paraId="6CF48AE2" w14:textId="6179C56C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7C8101A6" w14:textId="238C10E9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Players: 3</w:t>
            </w:r>
          </w:p>
        </w:tc>
        <w:tc>
          <w:tcPr>
            <w:tcW w:w="2761" w:type="dxa"/>
          </w:tcPr>
          <w:p w14:paraId="7C293FC0" w14:textId="034A50D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money is computed and set.</w:t>
            </w:r>
          </w:p>
        </w:tc>
        <w:tc>
          <w:tcPr>
            <w:tcW w:w="2769" w:type="dxa"/>
          </w:tcPr>
          <w:p w14:paraId="557FB218" w14:textId="6E57709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money is computed and set.</w:t>
            </w:r>
          </w:p>
        </w:tc>
        <w:tc>
          <w:tcPr>
            <w:tcW w:w="712" w:type="dxa"/>
          </w:tcPr>
          <w:p w14:paraId="1EE01A9D" w14:textId="6B88EBB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2131E170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6F6ACAF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6EFA5D1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6BA3646F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15D34901" w14:textId="5E07C87E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65A45DA3" w14:textId="41C22B2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game is in progress</w:t>
            </w:r>
          </w:p>
        </w:tc>
        <w:tc>
          <w:tcPr>
            <w:tcW w:w="2357" w:type="dxa"/>
          </w:tcPr>
          <w:p w14:paraId="6DA931D8" w14:textId="767361B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Players: 3</w:t>
            </w:r>
          </w:p>
        </w:tc>
        <w:tc>
          <w:tcPr>
            <w:tcW w:w="2761" w:type="dxa"/>
          </w:tcPr>
          <w:p w14:paraId="576B50B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money is not computed and set.</w:t>
            </w:r>
          </w:p>
          <w:p w14:paraId="0EEA206F" w14:textId="3E582AB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2B867D3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money is not computed and set.</w:t>
            </w:r>
          </w:p>
          <w:p w14:paraId="46EB0AA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4203A731" w14:textId="7AA034D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5DBDF912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11A248F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19D656A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30E227D8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4EC6B7C8" w14:textId="19D23905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38854434" w14:textId="795F629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game ends</w:t>
            </w:r>
          </w:p>
        </w:tc>
        <w:tc>
          <w:tcPr>
            <w:tcW w:w="2357" w:type="dxa"/>
          </w:tcPr>
          <w:p w14:paraId="6B9662D8" w14:textId="4378039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Players: 3</w:t>
            </w:r>
          </w:p>
        </w:tc>
        <w:tc>
          <w:tcPr>
            <w:tcW w:w="2761" w:type="dxa"/>
          </w:tcPr>
          <w:p w14:paraId="322C7EC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money is not computed and set.</w:t>
            </w:r>
          </w:p>
          <w:p w14:paraId="035ADE2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617F4BB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money is not computed and set.</w:t>
            </w:r>
          </w:p>
          <w:p w14:paraId="50091E0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08D13A80" w14:textId="7EC8DBA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70B7DEFD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645B361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1A364ECC" w14:textId="7CD9F309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tCurrPlayer</w:t>
            </w:r>
            <w:proofErr w:type="spellEnd"/>
          </w:p>
        </w:tc>
        <w:tc>
          <w:tcPr>
            <w:tcW w:w="332" w:type="dxa"/>
          </w:tcPr>
          <w:p w14:paraId="2019BBE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30799E0F" w14:textId="2074136B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44B176E5" w14:textId="5E5E06F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game starts with Player 1</w:t>
            </w:r>
          </w:p>
        </w:tc>
        <w:tc>
          <w:tcPr>
            <w:tcW w:w="2357" w:type="dxa"/>
          </w:tcPr>
          <w:p w14:paraId="672B1A09" w14:textId="4FEB64C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: Player 1</w:t>
            </w:r>
          </w:p>
        </w:tc>
        <w:tc>
          <w:tcPr>
            <w:tcW w:w="2761" w:type="dxa"/>
          </w:tcPr>
          <w:p w14:paraId="7437F57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1 is set as the current player.</w:t>
            </w:r>
          </w:p>
          <w:p w14:paraId="7B92CC38" w14:textId="4BB4DAB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1B04FE4E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1 is set as the current player.</w:t>
            </w:r>
          </w:p>
          <w:p w14:paraId="49B1715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3755C6C9" w14:textId="04B65F47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11FA547A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8F2852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6AEBCD2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066CB6D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732A9879" w14:textId="5E2D2EE4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44286074" w14:textId="2D84785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It is still Player 1’s turn</w:t>
            </w:r>
          </w:p>
        </w:tc>
        <w:tc>
          <w:tcPr>
            <w:tcW w:w="2357" w:type="dxa"/>
          </w:tcPr>
          <w:p w14:paraId="5C091DC7" w14:textId="738379D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: Player 1</w:t>
            </w:r>
          </w:p>
        </w:tc>
        <w:tc>
          <w:tcPr>
            <w:tcW w:w="2761" w:type="dxa"/>
          </w:tcPr>
          <w:p w14:paraId="22422CEB" w14:textId="20216448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1 is still set as the current player.</w:t>
            </w:r>
          </w:p>
          <w:p w14:paraId="64C83AC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299CBDBF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1 is still set as the current player.</w:t>
            </w:r>
          </w:p>
          <w:p w14:paraId="7082C15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633F645E" w14:textId="6371CDA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006302D4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B87762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26CBB77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1EDF7E9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704A2426" w14:textId="4B9143B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3C7BCB0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It is not the turn of Player 1</w:t>
            </w:r>
          </w:p>
          <w:p w14:paraId="6759B06D" w14:textId="74926B22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76D231B7" w14:textId="7468AB8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: Player 1</w:t>
            </w:r>
          </w:p>
        </w:tc>
        <w:tc>
          <w:tcPr>
            <w:tcW w:w="2761" w:type="dxa"/>
          </w:tcPr>
          <w:p w14:paraId="3E46F5DA" w14:textId="2DC0140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1 is not set as the current player.</w:t>
            </w:r>
          </w:p>
          <w:p w14:paraId="78CA3DC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7D280E3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1 is not set as the current player.</w:t>
            </w:r>
          </w:p>
          <w:p w14:paraId="01B1D94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1EE98A15" w14:textId="1FEC707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5914CBE0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0376C9D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7F2A50B6" w14:textId="39EBEB0D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tCurrTile</w:t>
            </w:r>
            <w:proofErr w:type="spellEnd"/>
          </w:p>
        </w:tc>
        <w:tc>
          <w:tcPr>
            <w:tcW w:w="332" w:type="dxa"/>
          </w:tcPr>
          <w:p w14:paraId="5DD0EB2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15674FE1" w14:textId="07F5051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64D7BDC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Start tile</w:t>
            </w:r>
          </w:p>
          <w:p w14:paraId="377024A9" w14:textId="2DBDF5B0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357F896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Dice value: 4</w:t>
            </w:r>
          </w:p>
          <w:p w14:paraId="78C69F8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 position: 28</w:t>
            </w:r>
          </w:p>
          <w:p w14:paraId="76E24AC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Start tile position: 0</w:t>
            </w:r>
          </w:p>
          <w:p w14:paraId="643B2A87" w14:textId="4397E6D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4CDB73A7" w14:textId="625C1E4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tile position of the player is set to zero.</w:t>
            </w:r>
          </w:p>
        </w:tc>
        <w:tc>
          <w:tcPr>
            <w:tcW w:w="2769" w:type="dxa"/>
          </w:tcPr>
          <w:p w14:paraId="19F0BC1D" w14:textId="0303074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tile position of the player is set to zero.</w:t>
            </w:r>
          </w:p>
        </w:tc>
        <w:tc>
          <w:tcPr>
            <w:tcW w:w="712" w:type="dxa"/>
          </w:tcPr>
          <w:p w14:paraId="436D7455" w14:textId="263AF51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74305D0A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0DDE38E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2139B84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5DB783B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3E605FA1" w14:textId="5238879D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1CA20F9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a property</w:t>
            </w:r>
          </w:p>
          <w:p w14:paraId="12416E6B" w14:textId="3ED8C248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103DAA2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Dice value: 2</w:t>
            </w:r>
          </w:p>
          <w:p w14:paraId="28B4F21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 position: 28</w:t>
            </w:r>
          </w:p>
          <w:p w14:paraId="40B7E2A6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 tile position: 30</w:t>
            </w:r>
          </w:p>
          <w:p w14:paraId="7335CAE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71B6A795" w14:textId="697EDE0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tile position of the player is set same with the position of the property tile.</w:t>
            </w:r>
          </w:p>
        </w:tc>
        <w:tc>
          <w:tcPr>
            <w:tcW w:w="2769" w:type="dxa"/>
          </w:tcPr>
          <w:p w14:paraId="0747F60B" w14:textId="4318D00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tile position of the player is set same with the position of the property tile.</w:t>
            </w:r>
          </w:p>
        </w:tc>
        <w:tc>
          <w:tcPr>
            <w:tcW w:w="712" w:type="dxa"/>
          </w:tcPr>
          <w:p w14:paraId="6EB6C1A9" w14:textId="29F2087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7BFB96B5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7E6E312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6460B45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7974F77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6CF3E564" w14:textId="2D1428FB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453CA31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asses Start tile</w:t>
            </w:r>
          </w:p>
          <w:p w14:paraId="63B42177" w14:textId="357DF5E9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4249709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Dice value: 6</w:t>
            </w:r>
          </w:p>
          <w:p w14:paraId="167206E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 position: 28</w:t>
            </w:r>
          </w:p>
          <w:p w14:paraId="2F7FE44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Start tile position: 0</w:t>
            </w:r>
          </w:p>
          <w:p w14:paraId="1074C10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6A1EDBFF" w14:textId="5864294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tile position of the player is set same with the position of some tile past Start.</w:t>
            </w:r>
          </w:p>
        </w:tc>
        <w:tc>
          <w:tcPr>
            <w:tcW w:w="2769" w:type="dxa"/>
          </w:tcPr>
          <w:p w14:paraId="3CEAC265" w14:textId="1590E50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tile position of the player is set same with the position of some tile past Start.</w:t>
            </w:r>
          </w:p>
        </w:tc>
        <w:tc>
          <w:tcPr>
            <w:tcW w:w="712" w:type="dxa"/>
          </w:tcPr>
          <w:p w14:paraId="153060BB" w14:textId="72AE517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C9CE05D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710330B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2271965B" w14:textId="6547126D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tTurn</w:t>
            </w:r>
            <w:proofErr w:type="spellEnd"/>
          </w:p>
        </w:tc>
        <w:tc>
          <w:tcPr>
            <w:tcW w:w="332" w:type="dxa"/>
          </w:tcPr>
          <w:p w14:paraId="498C221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7AA1F6D9" w14:textId="74AA6FB3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3287E236" w14:textId="49613B9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game starts with Player 1</w:t>
            </w:r>
          </w:p>
        </w:tc>
        <w:tc>
          <w:tcPr>
            <w:tcW w:w="2357" w:type="dxa"/>
          </w:tcPr>
          <w:p w14:paraId="68F83A42" w14:textId="657A9EEF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Players: 4</w:t>
            </w:r>
          </w:p>
          <w:p w14:paraId="21FE035E" w14:textId="73FDC19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: Player 1</w:t>
            </w:r>
          </w:p>
        </w:tc>
        <w:tc>
          <w:tcPr>
            <w:tcW w:w="2761" w:type="dxa"/>
          </w:tcPr>
          <w:p w14:paraId="1BFD973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1 is set as the current player.</w:t>
            </w:r>
          </w:p>
          <w:p w14:paraId="28D3E72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6F30AD3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1 is set as the current player.</w:t>
            </w:r>
          </w:p>
          <w:p w14:paraId="6457408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025406FE" w14:textId="6A75266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29351D73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958426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29F93D1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5503D79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59A89D7A" w14:textId="08FC603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17E07E70" w14:textId="4F101C99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turn of the second to the last player ends</w:t>
            </w:r>
          </w:p>
          <w:p w14:paraId="34AE252B" w14:textId="03BD7FE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5F559D3E" w14:textId="712E5175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Players: 4</w:t>
            </w:r>
          </w:p>
          <w:p w14:paraId="17D49FEA" w14:textId="48A5D27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: Player 3</w:t>
            </w:r>
          </w:p>
        </w:tc>
        <w:tc>
          <w:tcPr>
            <w:tcW w:w="2761" w:type="dxa"/>
          </w:tcPr>
          <w:p w14:paraId="7A02F03B" w14:textId="4B8FF8E9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3 is still set as the current player.</w:t>
            </w:r>
          </w:p>
          <w:p w14:paraId="53079DD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39716AD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3 is still set as the current player.</w:t>
            </w:r>
          </w:p>
          <w:p w14:paraId="663E0B2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753FBCA6" w14:textId="3820A28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1F3450B4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75B7830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1C2B14A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28C46B8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3BC48551" w14:textId="49504DC5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5707769F" w14:textId="10596C9D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last player’s turn ends</w:t>
            </w:r>
          </w:p>
          <w:p w14:paraId="7D3B39C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7B3DF6A3" w14:textId="0FE5D3B1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Players: 4</w:t>
            </w:r>
          </w:p>
          <w:p w14:paraId="64259BAE" w14:textId="1573E287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: Player 4</w:t>
            </w:r>
          </w:p>
        </w:tc>
        <w:tc>
          <w:tcPr>
            <w:tcW w:w="2761" w:type="dxa"/>
          </w:tcPr>
          <w:p w14:paraId="4B9413CE" w14:textId="46DAB171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1 is set back as the current player.</w:t>
            </w:r>
          </w:p>
          <w:p w14:paraId="11D2483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4F1CE14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1 is set back as the current player.</w:t>
            </w:r>
          </w:p>
          <w:p w14:paraId="4B283B7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617D4E5E" w14:textId="4DC4FFF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0CD04532" w14:textId="77777777" w:rsidTr="007D2F4F">
        <w:trPr>
          <w:gridAfter w:val="4"/>
          <w:wAfter w:w="2816" w:type="dxa"/>
        </w:trPr>
        <w:tc>
          <w:tcPr>
            <w:tcW w:w="1414" w:type="dxa"/>
            <w:vMerge w:val="restart"/>
            <w:tcBorders>
              <w:top w:val="single" w:sz="12" w:space="0" w:color="auto"/>
            </w:tcBorders>
          </w:tcPr>
          <w:p w14:paraId="32ADC76B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4FC81595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58599BBA" w14:textId="49F0DA6F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  <w:b/>
              </w:rPr>
              <w:t>Player</w:t>
            </w:r>
          </w:p>
        </w:tc>
        <w:tc>
          <w:tcPr>
            <w:tcW w:w="2005" w:type="dxa"/>
            <w:vMerge w:val="restart"/>
            <w:tcBorders>
              <w:top w:val="single" w:sz="12" w:space="0" w:color="auto"/>
            </w:tcBorders>
          </w:tcPr>
          <w:p w14:paraId="00B81CF2" w14:textId="26FE1446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rollDice</w:t>
            </w:r>
            <w:proofErr w:type="spellEnd"/>
            <w:r w:rsidRPr="00691A18">
              <w:rPr>
                <w:rFonts w:cstheme="minorHAnsi"/>
              </w:rPr>
              <w:t xml:space="preserve"> </w:t>
            </w:r>
          </w:p>
        </w:tc>
        <w:tc>
          <w:tcPr>
            <w:tcW w:w="332" w:type="dxa"/>
            <w:tcBorders>
              <w:top w:val="single" w:sz="12" w:space="0" w:color="auto"/>
            </w:tcBorders>
          </w:tcPr>
          <w:p w14:paraId="323B1262" w14:textId="79885836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tcBorders>
              <w:top w:val="single" w:sz="12" w:space="0" w:color="auto"/>
            </w:tcBorders>
            <w:shd w:val="clear" w:color="auto" w:fill="DEEAF6" w:themeFill="accent5" w:themeFillTint="33"/>
          </w:tcPr>
          <w:p w14:paraId="522D1579" w14:textId="3E0F4801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randomly rolls the dice within 1 to 6</w:t>
            </w:r>
          </w:p>
          <w:p w14:paraId="1F3D025C" w14:textId="62CF9FA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top w:val="single" w:sz="12" w:space="0" w:color="auto"/>
            </w:tcBorders>
          </w:tcPr>
          <w:p w14:paraId="04D5A693" w14:textId="60CDB79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dice: 5</w:t>
            </w:r>
          </w:p>
          <w:p w14:paraId="029050B7" w14:textId="245FA8A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  <w:tcBorders>
              <w:top w:val="single" w:sz="12" w:space="0" w:color="auto"/>
            </w:tcBorders>
          </w:tcPr>
          <w:p w14:paraId="34A6EA7E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The dice gets the random value (5) which is within the range of 1 to 6 and returns 5.</w:t>
            </w:r>
          </w:p>
          <w:p w14:paraId="75752AAC" w14:textId="316AC8AC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top w:val="single" w:sz="12" w:space="0" w:color="auto"/>
            </w:tcBorders>
          </w:tcPr>
          <w:p w14:paraId="446B9CA4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The dice gets the random value (5) which is within the range of 1 to 6 and returns 5.</w:t>
            </w:r>
          </w:p>
          <w:p w14:paraId="2AF2F4C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top w:val="single" w:sz="12" w:space="0" w:color="auto"/>
            </w:tcBorders>
          </w:tcPr>
          <w:p w14:paraId="45A60310" w14:textId="7E9D6F4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65ABB199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CFB5479" w14:textId="134AABCE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40E4807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1921659F" w14:textId="7EAD0361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22415F40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tries to roll dice not within 1 to 6</w:t>
            </w:r>
          </w:p>
          <w:p w14:paraId="31443910" w14:textId="3602BE0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7F621528" w14:textId="087086A8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dice: 2</w:t>
            </w:r>
          </w:p>
          <w:p w14:paraId="214DEC69" w14:textId="136406B5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156A29F0" w14:textId="116ADE59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The dice gets the random value (2) which is within the range of 1 to 6 and returns 5.</w:t>
            </w:r>
          </w:p>
          <w:p w14:paraId="45734A9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6F6519CA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lastRenderedPageBreak/>
              <w:t>The dice gets the random value (2) which is within the range of 1 to 6 and returns 5.</w:t>
            </w:r>
          </w:p>
          <w:p w14:paraId="73006F0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72B0048E" w14:textId="78C3041B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lastRenderedPageBreak/>
              <w:t>P</w:t>
            </w:r>
          </w:p>
        </w:tc>
      </w:tr>
      <w:tr w:rsidR="001B3B84" w:rsidRPr="00691A18" w14:paraId="01AB3E1A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06C917B9" w14:textId="4CE6AFCE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6B9FBF3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6A7784DC" w14:textId="4E679281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5ADB22BA" w14:textId="5826D4EA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tries to roll a negative value</w:t>
            </w:r>
          </w:p>
          <w:p w14:paraId="0630CAB6" w14:textId="3B6989E0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5BDF1A1D" w14:textId="27408901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dice: 3</w:t>
            </w:r>
          </w:p>
          <w:p w14:paraId="18DD52FB" w14:textId="70D2A3B4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027EA411" w14:textId="02AC496F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The dice gets the random value (3) which is within the range of 1 to 6 and returns 5.</w:t>
            </w:r>
          </w:p>
          <w:p w14:paraId="7DC516C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149B4EE6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The dice gets the random value (3) which is within the range of 1 to 6 and returns 5.</w:t>
            </w:r>
          </w:p>
          <w:p w14:paraId="0D071DC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650EBE66" w14:textId="6C816FD3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2474A3AB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A78B9A6" w14:textId="494BEB17" w:rsidR="001B3B84" w:rsidRPr="00691A18" w:rsidRDefault="001B3B84" w:rsidP="001B3B84">
            <w:pPr>
              <w:rPr>
                <w:rFonts w:cstheme="minorHAnsi"/>
                <w:b/>
              </w:rPr>
            </w:pPr>
          </w:p>
        </w:tc>
        <w:tc>
          <w:tcPr>
            <w:tcW w:w="2005" w:type="dxa"/>
            <w:vMerge w:val="restart"/>
          </w:tcPr>
          <w:p w14:paraId="60B9EF80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move</w:t>
            </w:r>
          </w:p>
          <w:p w14:paraId="4151152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5EA58030" w14:textId="42C08339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6E76EA29" w14:textId="710A878C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moves until before the Start tile (at index 0)</w:t>
            </w:r>
          </w:p>
          <w:p w14:paraId="6C449F8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3895570A" w14:textId="566C56A3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nDice</w:t>
            </w:r>
            <w:proofErr w:type="spellEnd"/>
            <w:r w:rsidRPr="00691A18">
              <w:rPr>
                <w:rFonts w:cstheme="minorHAnsi"/>
              </w:rPr>
              <w:t>: 5</w:t>
            </w:r>
          </w:p>
          <w:p w14:paraId="3CC7CBF3" w14:textId="77777777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currTile</w:t>
            </w:r>
            <w:proofErr w:type="spellEnd"/>
            <w:r w:rsidRPr="00691A18">
              <w:rPr>
                <w:rFonts w:cstheme="minorHAnsi"/>
              </w:rPr>
              <w:t>: 13</w:t>
            </w:r>
          </w:p>
          <w:p w14:paraId="17CE2CEA" w14:textId="7B92F30C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hasPassed</w:t>
            </w:r>
            <w:proofErr w:type="spellEnd"/>
            <w:r w:rsidRPr="00691A18">
              <w:rPr>
                <w:rFonts w:cstheme="minorHAnsi"/>
              </w:rPr>
              <w:t>: false</w:t>
            </w:r>
          </w:p>
        </w:tc>
        <w:tc>
          <w:tcPr>
            <w:tcW w:w="2761" w:type="dxa"/>
          </w:tcPr>
          <w:p w14:paraId="5077416E" w14:textId="3DCCC0B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Current tile position of the Player becomes 18, </w:t>
            </w:r>
            <w:proofErr w:type="spellStart"/>
            <w:r w:rsidRPr="00691A18">
              <w:rPr>
                <w:rFonts w:cstheme="minorHAnsi"/>
              </w:rPr>
              <w:t>hasPassed</w:t>
            </w:r>
            <w:proofErr w:type="spellEnd"/>
            <w:r w:rsidRPr="00691A18">
              <w:rPr>
                <w:rFonts w:cstheme="minorHAnsi"/>
              </w:rPr>
              <w:t xml:space="preserve"> (checking if Player lands or passes Start) remains false. Player does not collect Start cash of 200.</w:t>
            </w:r>
          </w:p>
          <w:p w14:paraId="4D9ACA78" w14:textId="11669F14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011A3F98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Current tile position of the Player becomes 18, </w:t>
            </w:r>
            <w:proofErr w:type="spellStart"/>
            <w:r w:rsidRPr="00691A18">
              <w:rPr>
                <w:rFonts w:cstheme="minorHAnsi"/>
              </w:rPr>
              <w:t>hasPassed</w:t>
            </w:r>
            <w:proofErr w:type="spellEnd"/>
            <w:r w:rsidRPr="00691A18">
              <w:rPr>
                <w:rFonts w:cstheme="minorHAnsi"/>
              </w:rPr>
              <w:t xml:space="preserve"> (checking if Player lands or passes Start) remains false. Player does not collect Start cash of 200.</w:t>
            </w:r>
          </w:p>
          <w:p w14:paraId="7531C824" w14:textId="1F5745D8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11D7F23C" w14:textId="7151A3B9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1FAC1615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9B78F9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020D789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59D80AAD" w14:textId="5DEAD39E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14C5368F" w14:textId="277A480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Player moves past the Start tile </w:t>
            </w:r>
          </w:p>
          <w:p w14:paraId="49439BA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20B4C276" w14:textId="3C6C0CE0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nDice</w:t>
            </w:r>
            <w:proofErr w:type="spellEnd"/>
            <w:r w:rsidRPr="00691A18">
              <w:rPr>
                <w:rFonts w:cstheme="minorHAnsi"/>
              </w:rPr>
              <w:t>: 6</w:t>
            </w:r>
          </w:p>
          <w:p w14:paraId="5194F152" w14:textId="63D4A982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currTile</w:t>
            </w:r>
            <w:proofErr w:type="spellEnd"/>
            <w:r w:rsidRPr="00691A18">
              <w:rPr>
                <w:rFonts w:cstheme="minorHAnsi"/>
              </w:rPr>
              <w:t>: 28</w:t>
            </w:r>
          </w:p>
          <w:p w14:paraId="50E2330E" w14:textId="2051E800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hasPassed</w:t>
            </w:r>
            <w:proofErr w:type="spellEnd"/>
            <w:r w:rsidRPr="00691A18">
              <w:rPr>
                <w:rFonts w:cstheme="minorHAnsi"/>
              </w:rPr>
              <w:t>: true</w:t>
            </w:r>
          </w:p>
        </w:tc>
        <w:tc>
          <w:tcPr>
            <w:tcW w:w="2761" w:type="dxa"/>
          </w:tcPr>
          <w:p w14:paraId="2A0ABF0A" w14:textId="3B4D7789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Current tile position of the Player becomes 2, </w:t>
            </w:r>
            <w:proofErr w:type="spellStart"/>
            <w:r w:rsidRPr="00691A18">
              <w:rPr>
                <w:rFonts w:cstheme="minorHAnsi"/>
              </w:rPr>
              <w:t>hasPassed</w:t>
            </w:r>
            <w:proofErr w:type="spellEnd"/>
            <w:r w:rsidRPr="00691A18">
              <w:rPr>
                <w:rFonts w:cstheme="minorHAnsi"/>
              </w:rPr>
              <w:t xml:space="preserve"> (passes Start) is set to true. Player collects Start cash of 200.</w:t>
            </w:r>
          </w:p>
          <w:p w14:paraId="0749D0F5" w14:textId="794FB533" w:rsidR="001B3B84" w:rsidRPr="00691A18" w:rsidRDefault="001B3B84" w:rsidP="001B3B84">
            <w:pPr>
              <w:rPr>
                <w:rFonts w:cstheme="minorHAnsi"/>
              </w:rPr>
            </w:pPr>
          </w:p>
          <w:p w14:paraId="3483998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67066855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Current tile position of the Player becomes 2, </w:t>
            </w:r>
            <w:proofErr w:type="spellStart"/>
            <w:r w:rsidRPr="00691A18">
              <w:rPr>
                <w:rFonts w:cstheme="minorHAnsi"/>
              </w:rPr>
              <w:t>hasPassed</w:t>
            </w:r>
            <w:proofErr w:type="spellEnd"/>
            <w:r w:rsidRPr="00691A18">
              <w:rPr>
                <w:rFonts w:cstheme="minorHAnsi"/>
              </w:rPr>
              <w:t xml:space="preserve"> (passes Start) is set to true. Player collects Start cash of 200.</w:t>
            </w:r>
          </w:p>
          <w:p w14:paraId="7BDD74F8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53CD0E1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7CA34C1E" w14:textId="34A99218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3095B7D9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7D7EEC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21F04F9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1B2B1586" w14:textId="56ADC5E0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638CF458" w14:textId="410C710D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lands exactly at Start</w:t>
            </w:r>
          </w:p>
          <w:p w14:paraId="3186C93C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2680A15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0EF53F39" w14:textId="114C0828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nDice</w:t>
            </w:r>
            <w:proofErr w:type="spellEnd"/>
            <w:r w:rsidRPr="00691A18">
              <w:rPr>
                <w:rFonts w:cstheme="minorHAnsi"/>
              </w:rPr>
              <w:t>: 3</w:t>
            </w:r>
          </w:p>
          <w:p w14:paraId="71872214" w14:textId="52133550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currTile</w:t>
            </w:r>
            <w:proofErr w:type="spellEnd"/>
            <w:r w:rsidRPr="00691A18">
              <w:rPr>
                <w:rFonts w:cstheme="minorHAnsi"/>
              </w:rPr>
              <w:t xml:space="preserve">: 29 </w:t>
            </w:r>
          </w:p>
          <w:p w14:paraId="21512AB1" w14:textId="68335831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hasPassed</w:t>
            </w:r>
            <w:proofErr w:type="spellEnd"/>
            <w:r w:rsidRPr="00691A18">
              <w:rPr>
                <w:rFonts w:cstheme="minorHAnsi"/>
              </w:rPr>
              <w:t>: true</w:t>
            </w:r>
          </w:p>
        </w:tc>
        <w:tc>
          <w:tcPr>
            <w:tcW w:w="2761" w:type="dxa"/>
          </w:tcPr>
          <w:p w14:paraId="31971C8D" w14:textId="72F12651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Current tile position of the Player becomes 0, </w:t>
            </w:r>
            <w:proofErr w:type="spellStart"/>
            <w:r w:rsidRPr="00691A18">
              <w:rPr>
                <w:rFonts w:cstheme="minorHAnsi"/>
              </w:rPr>
              <w:t>hasPassed</w:t>
            </w:r>
            <w:proofErr w:type="spellEnd"/>
            <w:r w:rsidRPr="00691A18">
              <w:rPr>
                <w:rFonts w:cstheme="minorHAnsi"/>
              </w:rPr>
              <w:t xml:space="preserve"> (lands on Start) is set to true. Player collects Start cash of 200.</w:t>
            </w:r>
          </w:p>
          <w:p w14:paraId="3A567C85" w14:textId="22C66ED8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79DD4F91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Current tile position of the Player becomes 0, </w:t>
            </w:r>
            <w:proofErr w:type="spellStart"/>
            <w:r w:rsidRPr="00691A18">
              <w:rPr>
                <w:rFonts w:cstheme="minorHAnsi"/>
              </w:rPr>
              <w:t>hasPassed</w:t>
            </w:r>
            <w:proofErr w:type="spellEnd"/>
            <w:r w:rsidRPr="00691A18">
              <w:rPr>
                <w:rFonts w:cstheme="minorHAnsi"/>
              </w:rPr>
              <w:t xml:space="preserve"> (lands on Start) is set to true. Player collects Start cash of 200.</w:t>
            </w:r>
          </w:p>
          <w:p w14:paraId="7DC303D9" w14:textId="7524C112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3D779B83" w14:textId="52948966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48012759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146CCBD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2CD5D6F8" w14:textId="62F83244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isBankrupt</w:t>
            </w:r>
            <w:proofErr w:type="spellEnd"/>
          </w:p>
        </w:tc>
        <w:tc>
          <w:tcPr>
            <w:tcW w:w="332" w:type="dxa"/>
          </w:tcPr>
          <w:p w14:paraId="22A4C156" w14:textId="4F55DC2D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2FB823B7" w14:textId="1D25986D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still has cash after purchasing a property</w:t>
            </w:r>
          </w:p>
          <w:p w14:paraId="2599C088" w14:textId="009A04D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65274358" w14:textId="2A9A6CEB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roperty: Connecticut</w:t>
            </w:r>
          </w:p>
          <w:p w14:paraId="2331603A" w14:textId="0FFB0B73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roperty price: 200</w:t>
            </w:r>
          </w:p>
          <w:p w14:paraId="167BF567" w14:textId="362FE9E1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Cash: 1500</w:t>
            </w:r>
          </w:p>
        </w:tc>
        <w:tc>
          <w:tcPr>
            <w:tcW w:w="2761" w:type="dxa"/>
          </w:tcPr>
          <w:p w14:paraId="2C823BA6" w14:textId="3F24293A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Method returns false and game continues.</w:t>
            </w:r>
          </w:p>
        </w:tc>
        <w:tc>
          <w:tcPr>
            <w:tcW w:w="2769" w:type="dxa"/>
          </w:tcPr>
          <w:p w14:paraId="1B3710DF" w14:textId="14A02FCD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Method returns false and game continues.</w:t>
            </w:r>
          </w:p>
        </w:tc>
        <w:tc>
          <w:tcPr>
            <w:tcW w:w="712" w:type="dxa"/>
          </w:tcPr>
          <w:p w14:paraId="2A8EEC04" w14:textId="4DCAA1D6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60520A0E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6F4F6FA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557A355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4C5D8AA5" w14:textId="2BEC8A1C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778F26B8" w14:textId="7BBC21E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has exactly no cash after paying rent</w:t>
            </w:r>
          </w:p>
          <w:p w14:paraId="3B9CCAB0" w14:textId="68A628CB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2653B577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roperty: Connecticut</w:t>
            </w:r>
          </w:p>
          <w:p w14:paraId="74655578" w14:textId="41717A23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Rent: 400</w:t>
            </w:r>
          </w:p>
          <w:p w14:paraId="6AF4DAF1" w14:textId="4D9830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Cash: 400</w:t>
            </w:r>
          </w:p>
          <w:p w14:paraId="09188740" w14:textId="3B5C9CB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0D095667" w14:textId="54BF31A6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Method returns false and game continues.</w:t>
            </w:r>
          </w:p>
        </w:tc>
        <w:tc>
          <w:tcPr>
            <w:tcW w:w="2769" w:type="dxa"/>
          </w:tcPr>
          <w:p w14:paraId="3A447114" w14:textId="60567CC6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Method returns false and game continues.</w:t>
            </w:r>
          </w:p>
        </w:tc>
        <w:tc>
          <w:tcPr>
            <w:tcW w:w="712" w:type="dxa"/>
          </w:tcPr>
          <w:p w14:paraId="6EB2E6ED" w14:textId="71AF78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490905C7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658B3F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53FC243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0B06B2B2" w14:textId="2C7B0CE5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2827ECD4" w14:textId="01E7BB99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does not have enough cash to pay rent</w:t>
            </w:r>
          </w:p>
          <w:p w14:paraId="1B02002D" w14:textId="192B2B4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62500A8F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roperty: Connecticut</w:t>
            </w:r>
          </w:p>
          <w:p w14:paraId="33B1EF1C" w14:textId="2160BAE8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Rent: 600</w:t>
            </w:r>
          </w:p>
          <w:p w14:paraId="36CD89F4" w14:textId="3040E998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Cash: 400</w:t>
            </w:r>
          </w:p>
        </w:tc>
        <w:tc>
          <w:tcPr>
            <w:tcW w:w="2761" w:type="dxa"/>
          </w:tcPr>
          <w:p w14:paraId="063213AF" w14:textId="12C675F9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Method returns true and game ends.</w:t>
            </w:r>
          </w:p>
        </w:tc>
        <w:tc>
          <w:tcPr>
            <w:tcW w:w="2769" w:type="dxa"/>
          </w:tcPr>
          <w:p w14:paraId="4A29E356" w14:textId="70FDA5B2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Method returns true and game ends.</w:t>
            </w:r>
          </w:p>
        </w:tc>
        <w:tc>
          <w:tcPr>
            <w:tcW w:w="712" w:type="dxa"/>
          </w:tcPr>
          <w:p w14:paraId="44032E03" w14:textId="73AD5261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6EE9AB49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7A2F713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09174797" w14:textId="47778A02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ownsTwoColors</w:t>
            </w:r>
            <w:proofErr w:type="spellEnd"/>
          </w:p>
        </w:tc>
        <w:tc>
          <w:tcPr>
            <w:tcW w:w="332" w:type="dxa"/>
          </w:tcPr>
          <w:p w14:paraId="5D222207" w14:textId="07AA73ED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75BA15AB" w14:textId="402CC99E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owns two full sets of properties with the same color.</w:t>
            </w:r>
          </w:p>
          <w:p w14:paraId="01804CE6" w14:textId="0005B33F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66A78FAD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Owned properties (blue): 3</w:t>
            </w:r>
          </w:p>
          <w:p w14:paraId="6CC91372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Owned properties (orange): 2</w:t>
            </w:r>
          </w:p>
          <w:p w14:paraId="3212CBAD" w14:textId="45EE94A3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161C8790" w14:textId="510DA4FA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Method returns true.</w:t>
            </w:r>
          </w:p>
        </w:tc>
        <w:tc>
          <w:tcPr>
            <w:tcW w:w="2769" w:type="dxa"/>
          </w:tcPr>
          <w:p w14:paraId="5F896AE0" w14:textId="18AC2503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Method returns true.</w:t>
            </w:r>
          </w:p>
        </w:tc>
        <w:tc>
          <w:tcPr>
            <w:tcW w:w="712" w:type="dxa"/>
          </w:tcPr>
          <w:p w14:paraId="35D6077A" w14:textId="507A2070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5023FA3C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155CF2C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29DB6FE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625FB033" w14:textId="312E108F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1B822175" w14:textId="76611893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owns only one full set of properties with the same color.</w:t>
            </w:r>
          </w:p>
          <w:p w14:paraId="2DC69072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0BF78DD7" w14:textId="7EDE35E5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722B3225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Owned properties (blue): 3</w:t>
            </w:r>
          </w:p>
          <w:p w14:paraId="7E2F9FFC" w14:textId="296CD8E1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Owned properties (orange): 1</w:t>
            </w:r>
          </w:p>
          <w:p w14:paraId="4FC8E610" w14:textId="34C30121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Owned properties (yellow): 1</w:t>
            </w:r>
          </w:p>
          <w:p w14:paraId="3309278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013D54C3" w14:textId="53767A1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Method returns false.</w:t>
            </w:r>
          </w:p>
        </w:tc>
        <w:tc>
          <w:tcPr>
            <w:tcW w:w="2769" w:type="dxa"/>
          </w:tcPr>
          <w:p w14:paraId="28E9689A" w14:textId="1F14B5EA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Method returns false.</w:t>
            </w:r>
          </w:p>
        </w:tc>
        <w:tc>
          <w:tcPr>
            <w:tcW w:w="712" w:type="dxa"/>
          </w:tcPr>
          <w:p w14:paraId="1D5E926C" w14:textId="783B5BB3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4C8B5BB0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0F43AC7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323B6F1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2D2107B1" w14:textId="4F3E0009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311B033B" w14:textId="0E828FE0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does not own full set of properties with the same color.</w:t>
            </w:r>
          </w:p>
          <w:p w14:paraId="60092DE3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6730D855" w14:textId="35A041CD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28C774A3" w14:textId="42822343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Owned properties (blue): 2</w:t>
            </w:r>
          </w:p>
          <w:p w14:paraId="06D2654A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Owned properties (orange): 1</w:t>
            </w:r>
          </w:p>
          <w:p w14:paraId="508473B7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Owned properties (yellow): 1</w:t>
            </w:r>
          </w:p>
          <w:p w14:paraId="57E8163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7DA8ED94" w14:textId="503BE69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Method returns false.</w:t>
            </w:r>
          </w:p>
        </w:tc>
        <w:tc>
          <w:tcPr>
            <w:tcW w:w="2769" w:type="dxa"/>
          </w:tcPr>
          <w:p w14:paraId="54AF5068" w14:textId="789392F8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Method returns false.</w:t>
            </w:r>
          </w:p>
        </w:tc>
        <w:tc>
          <w:tcPr>
            <w:tcW w:w="712" w:type="dxa"/>
          </w:tcPr>
          <w:p w14:paraId="64AC998B" w14:textId="1839DB44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49FBAAB2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4D2865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534A14A5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purchase </w:t>
            </w:r>
          </w:p>
          <w:p w14:paraId="5B791458" w14:textId="505F0E36" w:rsidR="001B3B84" w:rsidRPr="00691A18" w:rsidRDefault="001B3B84" w:rsidP="00FC1EDF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4977C7B2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  <w:p w14:paraId="4F0E5227" w14:textId="7132EB3F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7372885E" w14:textId="65D2768B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has enough cash and property is unowned</w:t>
            </w:r>
          </w:p>
        </w:tc>
        <w:tc>
          <w:tcPr>
            <w:tcW w:w="2357" w:type="dxa"/>
          </w:tcPr>
          <w:p w14:paraId="7683263B" w14:textId="55D6776D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roperty: 5</w:t>
            </w:r>
            <w:r w:rsidRPr="00691A18">
              <w:rPr>
                <w:rFonts w:cstheme="minorHAnsi"/>
                <w:vertAlign w:val="superscript"/>
              </w:rPr>
              <w:t>th</w:t>
            </w:r>
            <w:r w:rsidRPr="00691A18">
              <w:rPr>
                <w:rFonts w:cstheme="minorHAnsi"/>
              </w:rPr>
              <w:t xml:space="preserve"> Avenue</w:t>
            </w:r>
          </w:p>
          <w:p w14:paraId="59827281" w14:textId="60785162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roperty price: 320</w:t>
            </w:r>
          </w:p>
          <w:p w14:paraId="5FE3FC39" w14:textId="0F6CEE73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roperty owner: none</w:t>
            </w:r>
          </w:p>
          <w:p w14:paraId="16355DE3" w14:textId="08AC93B9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cash: 1350</w:t>
            </w:r>
          </w:p>
          <w:p w14:paraId="5FABE477" w14:textId="27339BC9" w:rsidR="001B3B84" w:rsidRPr="00691A18" w:rsidRDefault="001B3B84" w:rsidP="001B3B84">
            <w:pPr>
              <w:rPr>
                <w:rFonts w:cstheme="minorHAnsi"/>
              </w:rPr>
            </w:pPr>
          </w:p>
          <w:p w14:paraId="0BE67510" w14:textId="55569AF2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2325A47B" w14:textId="030E50E2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successfully adds property to list of owned properties and price is deducted from Player’s cash.</w:t>
            </w:r>
          </w:p>
        </w:tc>
        <w:tc>
          <w:tcPr>
            <w:tcW w:w="2769" w:type="dxa"/>
          </w:tcPr>
          <w:p w14:paraId="7623C8F7" w14:textId="2FDA195C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successfully adds property to list of owned properties and price is deducted from Player’s cash.</w:t>
            </w:r>
          </w:p>
        </w:tc>
        <w:tc>
          <w:tcPr>
            <w:tcW w:w="712" w:type="dxa"/>
          </w:tcPr>
          <w:p w14:paraId="55E1941B" w14:textId="2C15E762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2D61E963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6D0552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116018A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3E417BB0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  <w:p w14:paraId="2E9F9EAF" w14:textId="3D13DE3C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3E257CAF" w14:textId="56BB2D3C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does not have enough cash</w:t>
            </w:r>
          </w:p>
          <w:p w14:paraId="3C976063" w14:textId="2CF13FB3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3CB47E8D" w14:textId="13C23B89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roperty: 5</w:t>
            </w:r>
            <w:r w:rsidRPr="00691A18">
              <w:rPr>
                <w:rFonts w:cstheme="minorHAnsi"/>
                <w:vertAlign w:val="superscript"/>
              </w:rPr>
              <w:t>th</w:t>
            </w:r>
            <w:r w:rsidRPr="00691A18">
              <w:rPr>
                <w:rFonts w:cstheme="minorHAnsi"/>
              </w:rPr>
              <w:t xml:space="preserve"> Avenue</w:t>
            </w:r>
          </w:p>
          <w:p w14:paraId="7367AD34" w14:textId="0F65BDE1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roperty price: 320</w:t>
            </w:r>
          </w:p>
          <w:p w14:paraId="6B6C96C1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roperty owner: none</w:t>
            </w:r>
          </w:p>
          <w:p w14:paraId="3FE0557C" w14:textId="45A059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cash: 300</w:t>
            </w:r>
          </w:p>
          <w:p w14:paraId="1659946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18B33E39" w14:textId="0EA6A05F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The “BUY” button in view is disabled.</w:t>
            </w:r>
          </w:p>
          <w:p w14:paraId="059DFB9F" w14:textId="695FBBC4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5D0BB809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The “BUY” button in view is disabled.</w:t>
            </w:r>
          </w:p>
          <w:p w14:paraId="18CAC6F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363F16FE" w14:textId="0B5D723E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5E5576EB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043500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51613CC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6EE5760C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  <w:p w14:paraId="1A65BF9E" w14:textId="1334E29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7021E005" w14:textId="5CCB1E7F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roperty is already owned by another Player</w:t>
            </w:r>
          </w:p>
          <w:p w14:paraId="4C74C6A5" w14:textId="482C8CC9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3D1624A6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roperty: 5</w:t>
            </w:r>
            <w:r w:rsidRPr="00691A18">
              <w:rPr>
                <w:rFonts w:cstheme="minorHAnsi"/>
                <w:vertAlign w:val="superscript"/>
              </w:rPr>
              <w:t>th</w:t>
            </w:r>
            <w:r w:rsidRPr="00691A18">
              <w:rPr>
                <w:rFonts w:cstheme="minorHAnsi"/>
              </w:rPr>
              <w:t xml:space="preserve"> Avenue</w:t>
            </w:r>
          </w:p>
          <w:p w14:paraId="1588D3D7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roperty price: 320</w:t>
            </w:r>
          </w:p>
          <w:p w14:paraId="3D33A949" w14:textId="227D4962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roperty owner: some Player</w:t>
            </w:r>
          </w:p>
          <w:p w14:paraId="01F2289E" w14:textId="38CAEF28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cash: 1500</w:t>
            </w:r>
          </w:p>
          <w:p w14:paraId="36F5954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2AA4B069" w14:textId="5D4E9235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The “BUY” button in view is disabled.</w:t>
            </w:r>
          </w:p>
          <w:p w14:paraId="066C05B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25A01467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The “BUY” button in view is disabled.</w:t>
            </w:r>
          </w:p>
          <w:p w14:paraId="7923A67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67B67939" w14:textId="034393CD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3FEF5885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7ABACFB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178B763D" w14:textId="50DD73CE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develop</w:t>
            </w:r>
          </w:p>
          <w:p w14:paraId="1DFC6D8A" w14:textId="39CD5FFD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780310EF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28AD9DCE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Owner lands on his property, has enough cash, and rent collected is enough for development</w:t>
            </w:r>
          </w:p>
          <w:p w14:paraId="278BC0C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376F5D12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type that is the owner object and his property object</w:t>
            </w:r>
          </w:p>
        </w:tc>
        <w:tc>
          <w:tcPr>
            <w:tcW w:w="2761" w:type="dxa"/>
          </w:tcPr>
          <w:p w14:paraId="46526005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Cost for development is deducted from owner’s cash on hand; number of houses is incremented to the property object</w:t>
            </w:r>
          </w:p>
          <w:p w14:paraId="613A698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18EFEF83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Cost for development is deducted from owner’s cash on hand; number of houses is incremented</w:t>
            </w:r>
          </w:p>
          <w:p w14:paraId="47C42B4A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to the property object</w:t>
            </w:r>
          </w:p>
        </w:tc>
        <w:tc>
          <w:tcPr>
            <w:tcW w:w="712" w:type="dxa"/>
          </w:tcPr>
          <w:p w14:paraId="4BBD8049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3272EC10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C23C4A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633C087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111CC5B9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17DA088D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Owner lands on his property, has enough cash, but rent collected is not enough for development</w:t>
            </w:r>
          </w:p>
          <w:p w14:paraId="2286C17F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26B9E86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4516556B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type that is the player object and property object of another player</w:t>
            </w:r>
          </w:p>
        </w:tc>
        <w:tc>
          <w:tcPr>
            <w:tcW w:w="2761" w:type="dxa"/>
          </w:tcPr>
          <w:p w14:paraId="04D7D014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A notification that player is unable to develop his property appears; cash on hand is retained and number of houses is not incremented</w:t>
            </w:r>
          </w:p>
          <w:p w14:paraId="6656397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14E6D4BC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A notification that player is unable to develop his property appears; cash on hand is retained and number of houses is not incremented</w:t>
            </w:r>
          </w:p>
          <w:p w14:paraId="767BEF9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0BA4202C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44A3653C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7DD6DE8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3722D9A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4F04869A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7BAC9EDA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Owner does not land on his property, has enough cash, and rent collected is enough for development</w:t>
            </w:r>
          </w:p>
          <w:p w14:paraId="28571A64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309C384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742806B5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type that is the owner object and his property object</w:t>
            </w:r>
          </w:p>
        </w:tc>
        <w:tc>
          <w:tcPr>
            <w:tcW w:w="2761" w:type="dxa"/>
          </w:tcPr>
          <w:p w14:paraId="3E9644D1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’s cash on hand is retained and number of houses is not incremented</w:t>
            </w:r>
          </w:p>
          <w:p w14:paraId="25DAD18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56A50C72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’s cash on hand is retained and number of houses is not incremented</w:t>
            </w:r>
          </w:p>
          <w:p w14:paraId="14DB5A8B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3E2D33E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672D019A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2C526D7F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B6F850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104FAD19" w14:textId="77777777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payRent</w:t>
            </w:r>
            <w:proofErr w:type="spellEnd"/>
          </w:p>
          <w:p w14:paraId="5BB0511A" w14:textId="13216A5F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1624350E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06140F10" w14:textId="3531C289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Player has enough cash </w:t>
            </w:r>
          </w:p>
          <w:p w14:paraId="4A929C6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7586C8BF" w14:textId="2A987923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roperty: 5</w:t>
            </w:r>
            <w:r w:rsidRPr="00691A18">
              <w:rPr>
                <w:rFonts w:cstheme="minorHAnsi"/>
                <w:vertAlign w:val="superscript"/>
              </w:rPr>
              <w:t>th</w:t>
            </w:r>
            <w:r w:rsidRPr="00691A18">
              <w:rPr>
                <w:rFonts w:cstheme="minorHAnsi"/>
              </w:rPr>
              <w:t xml:space="preserve"> Avenue</w:t>
            </w:r>
          </w:p>
          <w:p w14:paraId="6301AB95" w14:textId="7B6B028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Rent: 1000</w:t>
            </w:r>
          </w:p>
          <w:p w14:paraId="3C251D4A" w14:textId="53F96B52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Cash: 1500</w:t>
            </w:r>
          </w:p>
          <w:p w14:paraId="4ED0437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26B924A4" w14:textId="6D928E05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Owner earns money from rent paid by the player.</w:t>
            </w:r>
          </w:p>
          <w:p w14:paraId="27BF7D7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38E40FDB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Owner earns money from rent paid by the player.</w:t>
            </w:r>
          </w:p>
          <w:p w14:paraId="3EFE3CA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3A6ABFF2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6F69F343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713F7F0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2BF8D38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03D70343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51CFB8B9" w14:textId="490CC596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does not have enough cash</w:t>
            </w:r>
          </w:p>
        </w:tc>
        <w:tc>
          <w:tcPr>
            <w:tcW w:w="2357" w:type="dxa"/>
          </w:tcPr>
          <w:p w14:paraId="5B350172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roperty: 5</w:t>
            </w:r>
            <w:r w:rsidRPr="00691A18">
              <w:rPr>
                <w:rFonts w:cstheme="minorHAnsi"/>
                <w:vertAlign w:val="superscript"/>
              </w:rPr>
              <w:t>th</w:t>
            </w:r>
            <w:r w:rsidRPr="00691A18">
              <w:rPr>
                <w:rFonts w:cstheme="minorHAnsi"/>
              </w:rPr>
              <w:t xml:space="preserve"> Avenue</w:t>
            </w:r>
          </w:p>
          <w:p w14:paraId="1B8551E0" w14:textId="458206D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Rent: 1000</w:t>
            </w:r>
          </w:p>
          <w:p w14:paraId="64A2C195" w14:textId="7E3ECD38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Cash: 950</w:t>
            </w:r>
          </w:p>
          <w:p w14:paraId="6133B30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613C84BB" w14:textId="14192D24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The game ends.</w:t>
            </w:r>
          </w:p>
        </w:tc>
        <w:tc>
          <w:tcPr>
            <w:tcW w:w="2769" w:type="dxa"/>
          </w:tcPr>
          <w:p w14:paraId="50A92E9E" w14:textId="20412538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The game ends.</w:t>
            </w:r>
          </w:p>
        </w:tc>
        <w:tc>
          <w:tcPr>
            <w:tcW w:w="712" w:type="dxa"/>
          </w:tcPr>
          <w:p w14:paraId="056E3167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78F8A5B7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EA6500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5D5995D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50D5CC11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3821EEEE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owns the property</w:t>
            </w:r>
          </w:p>
          <w:p w14:paraId="3E874B00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675523E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583487E3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roperty: 5</w:t>
            </w:r>
            <w:r w:rsidRPr="00691A18">
              <w:rPr>
                <w:rFonts w:cstheme="minorHAnsi"/>
                <w:vertAlign w:val="superscript"/>
              </w:rPr>
              <w:t>th</w:t>
            </w:r>
            <w:r w:rsidRPr="00691A18">
              <w:rPr>
                <w:rFonts w:cstheme="minorHAnsi"/>
              </w:rPr>
              <w:t xml:space="preserve"> Avenue</w:t>
            </w:r>
          </w:p>
          <w:p w14:paraId="724E0493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Rent: 1000</w:t>
            </w:r>
          </w:p>
          <w:p w14:paraId="361277EF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Cash: 950</w:t>
            </w:r>
          </w:p>
          <w:p w14:paraId="471A008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3D2899D6" w14:textId="67E597CA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None will be added or deducted to the player and owner.</w:t>
            </w:r>
          </w:p>
        </w:tc>
        <w:tc>
          <w:tcPr>
            <w:tcW w:w="2769" w:type="dxa"/>
          </w:tcPr>
          <w:p w14:paraId="4B033C1A" w14:textId="7E3D94F4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None will be added or deducted to the player and owner.</w:t>
            </w:r>
          </w:p>
        </w:tc>
        <w:tc>
          <w:tcPr>
            <w:tcW w:w="712" w:type="dxa"/>
          </w:tcPr>
          <w:p w14:paraId="562588A9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3F5D7992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75FA540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0DADB233" w14:textId="53E51862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payTax</w:t>
            </w:r>
            <w:proofErr w:type="spellEnd"/>
          </w:p>
        </w:tc>
        <w:tc>
          <w:tcPr>
            <w:tcW w:w="332" w:type="dxa"/>
          </w:tcPr>
          <w:p w14:paraId="671BC202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  <w:p w14:paraId="5B9A1183" w14:textId="09A7029C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61145CE8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Player has enough cash </w:t>
            </w:r>
          </w:p>
          <w:p w14:paraId="23E97C0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13D47CC9" w14:textId="5824C4F9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Tax type: Luxury </w:t>
            </w:r>
          </w:p>
          <w:p w14:paraId="05857009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Tax amount: 75</w:t>
            </w:r>
          </w:p>
          <w:p w14:paraId="58B774DA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Cash: 1250</w:t>
            </w:r>
          </w:p>
          <w:p w14:paraId="4F47E797" w14:textId="5C4EDE6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44A51A2D" w14:textId="2920C421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Bank earns money from tax paid by the player.</w:t>
            </w:r>
          </w:p>
          <w:p w14:paraId="148C7DE6" w14:textId="0D5B632E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4363CD78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Bank earns money from tax paid by the player.</w:t>
            </w:r>
          </w:p>
          <w:p w14:paraId="6CC6A590" w14:textId="06232552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1BCA6A52" w14:textId="11F26EB1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7B914F70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000DAF3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28073D9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15A6746D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  <w:p w14:paraId="38D20885" w14:textId="2EEEAE6E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633BE72A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layer does not have enough cash</w:t>
            </w:r>
          </w:p>
          <w:p w14:paraId="78480287" w14:textId="34BD74F0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0B6D3481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Tax type: Luxury </w:t>
            </w:r>
          </w:p>
          <w:p w14:paraId="7783EB49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Tax amount: 75</w:t>
            </w:r>
          </w:p>
          <w:p w14:paraId="1AE65917" w14:textId="6DED6E75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Cash: 50</w:t>
            </w:r>
          </w:p>
          <w:p w14:paraId="7D95F23F" w14:textId="46DA2D9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49FFD309" w14:textId="607440AC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The game ends.</w:t>
            </w:r>
          </w:p>
          <w:p w14:paraId="20A4F2A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66CE3B79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The game ends.</w:t>
            </w:r>
          </w:p>
          <w:p w14:paraId="1541D35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195561B0" w14:textId="1C8D3878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100285EA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10A165D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1ACD919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33F09BF2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  <w:p w14:paraId="5B576AE7" w14:textId="2DCD317F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36750BDF" w14:textId="6C385D36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Player has exact amount of cash </w:t>
            </w:r>
          </w:p>
          <w:p w14:paraId="076E7CFC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53FF17F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7BC7FACE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Tax type: Luxury </w:t>
            </w:r>
          </w:p>
          <w:p w14:paraId="41EDB4A3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Tax amount: 75</w:t>
            </w:r>
          </w:p>
          <w:p w14:paraId="5737982C" w14:textId="6D059623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Cash: 75</w:t>
            </w:r>
          </w:p>
          <w:p w14:paraId="7C46F701" w14:textId="56155584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6802C41B" w14:textId="3C30C026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Bank earns money from tax paid by the player and the game continues.</w:t>
            </w:r>
          </w:p>
          <w:p w14:paraId="497EDBDF" w14:textId="7583A31C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10CC8AB8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Bank earns money from tax paid by the player and the game continues.</w:t>
            </w:r>
          </w:p>
          <w:p w14:paraId="22C5D341" w14:textId="4A673C5D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1A4624E8" w14:textId="70BC27F6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2EA2DA32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751E28B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210D849F" w14:textId="4B35ED63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  <w:color w:val="000000"/>
              </w:rPr>
              <w:t>compareTo</w:t>
            </w:r>
            <w:proofErr w:type="spellEnd"/>
          </w:p>
        </w:tc>
        <w:tc>
          <w:tcPr>
            <w:tcW w:w="332" w:type="dxa"/>
          </w:tcPr>
          <w:p w14:paraId="1EA596D0" w14:textId="5FC3CDBA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5F356477" w14:textId="04DBAE4B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is less than the value of another player</w:t>
            </w:r>
          </w:p>
          <w:p w14:paraId="5197753D" w14:textId="1E5C228B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60D89776" w14:textId="7C9C12B0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1 value: 1500</w:t>
            </w:r>
          </w:p>
          <w:p w14:paraId="3A799088" w14:textId="405DD76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2 value: 5250</w:t>
            </w:r>
          </w:p>
        </w:tc>
        <w:tc>
          <w:tcPr>
            <w:tcW w:w="2761" w:type="dxa"/>
          </w:tcPr>
          <w:p w14:paraId="64AA9668" w14:textId="0E4FFCD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ethod returns </w:t>
            </w:r>
            <w:r w:rsidR="004E3D24">
              <w:rPr>
                <w:rFonts w:cstheme="minorHAnsi"/>
              </w:rPr>
              <w:t>false.</w:t>
            </w:r>
          </w:p>
        </w:tc>
        <w:tc>
          <w:tcPr>
            <w:tcW w:w="2769" w:type="dxa"/>
          </w:tcPr>
          <w:p w14:paraId="7F590E49" w14:textId="49AF3ECA" w:rsidR="001B3B84" w:rsidRPr="00691A18" w:rsidRDefault="004E3D2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Method returns false.</w:t>
            </w:r>
          </w:p>
        </w:tc>
        <w:tc>
          <w:tcPr>
            <w:tcW w:w="712" w:type="dxa"/>
          </w:tcPr>
          <w:p w14:paraId="1686060D" w14:textId="6A5E59A6" w:rsidR="001B3B84" w:rsidRPr="00691A18" w:rsidRDefault="004E3D2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4058980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38996FD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7164E72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470548D1" w14:textId="75B834F4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61612E51" w14:textId="057C911D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is greater than the value of another player</w:t>
            </w:r>
          </w:p>
          <w:p w14:paraId="30C75EDB" w14:textId="2A4AFA1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79993546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1 value: 5250</w:t>
            </w:r>
          </w:p>
          <w:p w14:paraId="6B8EC4BB" w14:textId="25D359E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2 value: 1500</w:t>
            </w:r>
          </w:p>
        </w:tc>
        <w:tc>
          <w:tcPr>
            <w:tcW w:w="2761" w:type="dxa"/>
          </w:tcPr>
          <w:p w14:paraId="5F1E3D95" w14:textId="6308A5F8" w:rsidR="001B3B84" w:rsidRPr="00691A18" w:rsidRDefault="004E3D2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Method returns false.</w:t>
            </w:r>
          </w:p>
        </w:tc>
        <w:tc>
          <w:tcPr>
            <w:tcW w:w="2769" w:type="dxa"/>
          </w:tcPr>
          <w:p w14:paraId="262D5C84" w14:textId="5DD40C16" w:rsidR="001B3B84" w:rsidRPr="00691A18" w:rsidRDefault="004E3D2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Method returns false.</w:t>
            </w:r>
          </w:p>
        </w:tc>
        <w:tc>
          <w:tcPr>
            <w:tcW w:w="712" w:type="dxa"/>
          </w:tcPr>
          <w:p w14:paraId="3542F032" w14:textId="40A21CEE" w:rsidR="001B3B84" w:rsidRPr="00691A18" w:rsidRDefault="004E3D2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210D8863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378DD7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0ED4587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0352EFAE" w14:textId="36D4736C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16D7A7DB" w14:textId="15E36532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is the same with the value of another player</w:t>
            </w:r>
          </w:p>
          <w:p w14:paraId="7ACDC95F" w14:textId="77777777" w:rsidR="001B3B84" w:rsidRDefault="001B3B84" w:rsidP="001B3B84">
            <w:pPr>
              <w:rPr>
                <w:rFonts w:cstheme="minorHAnsi"/>
              </w:rPr>
            </w:pPr>
          </w:p>
          <w:p w14:paraId="1FC191E5" w14:textId="69D0655E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659A6D6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1 value: 5250</w:t>
            </w:r>
          </w:p>
          <w:p w14:paraId="6006D40F" w14:textId="1B106329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2 value: 5250</w:t>
            </w:r>
          </w:p>
        </w:tc>
        <w:tc>
          <w:tcPr>
            <w:tcW w:w="2761" w:type="dxa"/>
          </w:tcPr>
          <w:p w14:paraId="01023A71" w14:textId="5276DF86" w:rsidR="001B3B84" w:rsidRPr="00691A18" w:rsidRDefault="004E3D2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Method returns true.</w:t>
            </w:r>
          </w:p>
        </w:tc>
        <w:tc>
          <w:tcPr>
            <w:tcW w:w="2769" w:type="dxa"/>
          </w:tcPr>
          <w:p w14:paraId="4D889F3F" w14:textId="7544C59F" w:rsidR="001B3B84" w:rsidRPr="00691A18" w:rsidRDefault="004E3D2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Method returns true.</w:t>
            </w:r>
          </w:p>
        </w:tc>
        <w:tc>
          <w:tcPr>
            <w:tcW w:w="712" w:type="dxa"/>
          </w:tcPr>
          <w:p w14:paraId="0D521573" w14:textId="263CB852" w:rsidR="001B3B84" w:rsidRPr="00691A18" w:rsidRDefault="004E3D2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2B7E113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1AAE1B2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2455088E" w14:textId="0BAA109C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  <w:color w:val="000000"/>
              </w:rPr>
              <w:t>computePlayerVal</w:t>
            </w:r>
            <w:proofErr w:type="spellEnd"/>
          </w:p>
        </w:tc>
        <w:tc>
          <w:tcPr>
            <w:tcW w:w="332" w:type="dxa"/>
          </w:tcPr>
          <w:p w14:paraId="602DC5B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6D35F172" w14:textId="4D26AFA9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69CACD5A" w14:textId="55270F04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has positive cash amount and has multiple developed properties</w:t>
            </w:r>
          </w:p>
          <w:p w14:paraId="497C95A7" w14:textId="76C38711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4C5616B1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: 1320</w:t>
            </w:r>
          </w:p>
          <w:p w14:paraId="08B551D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d properties:</w:t>
            </w:r>
          </w:p>
          <w:p w14:paraId="1DF98AE5" w14:textId="2F5D42E6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Acacia – 750</w:t>
            </w:r>
          </w:p>
          <w:p w14:paraId="2472842B" w14:textId="6E0BC3D0" w:rsidR="001B3B84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Ylaya</w:t>
            </w:r>
            <w:proofErr w:type="spellEnd"/>
            <w:r>
              <w:rPr>
                <w:rFonts w:cstheme="minorHAnsi"/>
              </w:rPr>
              <w:t xml:space="preserve"> – 150</w:t>
            </w:r>
          </w:p>
          <w:p w14:paraId="4F33EB95" w14:textId="0C14734D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  <w:r w:rsidRPr="00691A18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Street – 900</w:t>
            </w:r>
          </w:p>
          <w:p w14:paraId="4B860F98" w14:textId="0AC1FDD8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71111195" w14:textId="194F5A3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layer value is computed and not set to zero.</w:t>
            </w:r>
          </w:p>
        </w:tc>
        <w:tc>
          <w:tcPr>
            <w:tcW w:w="2769" w:type="dxa"/>
          </w:tcPr>
          <w:p w14:paraId="36DC7964" w14:textId="59D7E9C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is computed and not set to zero.</w:t>
            </w:r>
          </w:p>
        </w:tc>
        <w:tc>
          <w:tcPr>
            <w:tcW w:w="712" w:type="dxa"/>
          </w:tcPr>
          <w:p w14:paraId="4329B956" w14:textId="4A2EB65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04BEC0F6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3425EA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34363B2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2777BB9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1F893FFC" w14:textId="2B84FA01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4AC028B1" w14:textId="2D114539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has positive cash amount but only has a few undeveloped properties</w:t>
            </w:r>
          </w:p>
          <w:p w14:paraId="6F686C1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117C2BF5" w14:textId="2B6E4BF2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: 1350</w:t>
            </w:r>
          </w:p>
          <w:p w14:paraId="63AF1F9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d properties:</w:t>
            </w:r>
          </w:p>
          <w:p w14:paraId="505B9635" w14:textId="3D65C2B6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Acacia – 20</w:t>
            </w:r>
          </w:p>
          <w:p w14:paraId="649E4B7D" w14:textId="2A1ECC1C" w:rsidR="001B3B84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Ylaya</w:t>
            </w:r>
            <w:proofErr w:type="spellEnd"/>
            <w:r>
              <w:rPr>
                <w:rFonts w:cstheme="minorHAnsi"/>
              </w:rPr>
              <w:t xml:space="preserve"> – 10</w:t>
            </w:r>
          </w:p>
          <w:p w14:paraId="27C2EB41" w14:textId="3D519715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  <w:r w:rsidRPr="00691A18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Street – 26</w:t>
            </w:r>
          </w:p>
          <w:p w14:paraId="14072AB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71FD594F" w14:textId="0FB3EBE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is computed and not set to zero.</w:t>
            </w:r>
          </w:p>
        </w:tc>
        <w:tc>
          <w:tcPr>
            <w:tcW w:w="2769" w:type="dxa"/>
          </w:tcPr>
          <w:p w14:paraId="1F580E75" w14:textId="4B30272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is computed and not set to zero.</w:t>
            </w:r>
          </w:p>
        </w:tc>
        <w:tc>
          <w:tcPr>
            <w:tcW w:w="712" w:type="dxa"/>
          </w:tcPr>
          <w:p w14:paraId="102F6191" w14:textId="7D170AB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5EA05CEF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4FD433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230817A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0492596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0881365F" w14:textId="0AD410B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1579DCF6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has 0 cash amount but has multiple fully developed properties</w:t>
            </w:r>
          </w:p>
          <w:p w14:paraId="600F8AE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7BC7E537" w14:textId="372388E3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: 0</w:t>
            </w:r>
          </w:p>
          <w:p w14:paraId="3EB16F8F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d properties:</w:t>
            </w:r>
          </w:p>
          <w:p w14:paraId="38118F1A" w14:textId="76B9983B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Acacia – 1100</w:t>
            </w:r>
          </w:p>
          <w:p w14:paraId="14AB9D3C" w14:textId="10D9B1DA" w:rsidR="001B3B84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Ylaya</w:t>
            </w:r>
            <w:proofErr w:type="spellEnd"/>
            <w:r>
              <w:rPr>
                <w:rFonts w:cstheme="minorHAnsi"/>
              </w:rPr>
              <w:t xml:space="preserve"> – 750</w:t>
            </w:r>
          </w:p>
          <w:p w14:paraId="16BBB089" w14:textId="7296C1FA" w:rsidR="001B3B84" w:rsidRPr="000C086B" w:rsidRDefault="001B3B84" w:rsidP="001B3B84">
            <w:r>
              <w:rPr>
                <w:rFonts w:cstheme="minorHAnsi"/>
              </w:rPr>
              <w:t>9</w:t>
            </w:r>
            <w:r w:rsidRPr="00691A18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Street – 1275</w:t>
            </w:r>
          </w:p>
          <w:p w14:paraId="4F5119E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755ADC00" w14:textId="046D0FC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is computed and not set to zero.</w:t>
            </w:r>
          </w:p>
        </w:tc>
        <w:tc>
          <w:tcPr>
            <w:tcW w:w="2769" w:type="dxa"/>
          </w:tcPr>
          <w:p w14:paraId="39B6D13B" w14:textId="115B9F7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is computed and not set to zero.</w:t>
            </w:r>
          </w:p>
        </w:tc>
        <w:tc>
          <w:tcPr>
            <w:tcW w:w="712" w:type="dxa"/>
          </w:tcPr>
          <w:p w14:paraId="35858732" w14:textId="7801FA4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49AFFA8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E2D5FB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3DBCC4A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0561D27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  <w:p w14:paraId="0DD0C264" w14:textId="4EC8B8AE" w:rsidR="001B3B84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7F1E8648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is bankrupt but has multiple fully developed properties</w:t>
            </w:r>
          </w:p>
          <w:p w14:paraId="1CBE1EA4" w14:textId="77777777" w:rsidR="001B3B84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092F3B42" w14:textId="4AFAF355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: -250</w:t>
            </w:r>
          </w:p>
          <w:p w14:paraId="74011A7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d properties:</w:t>
            </w:r>
          </w:p>
          <w:p w14:paraId="6960DF48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Acacia – 1100</w:t>
            </w:r>
          </w:p>
          <w:p w14:paraId="4462B2D6" w14:textId="77777777" w:rsidR="001B3B84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Ylaya</w:t>
            </w:r>
            <w:proofErr w:type="spellEnd"/>
            <w:r>
              <w:rPr>
                <w:rFonts w:cstheme="minorHAnsi"/>
              </w:rPr>
              <w:t xml:space="preserve"> – 750</w:t>
            </w:r>
          </w:p>
          <w:p w14:paraId="197381E1" w14:textId="77777777" w:rsidR="001B3B84" w:rsidRPr="000C086B" w:rsidRDefault="001B3B84" w:rsidP="001B3B84">
            <w:r>
              <w:rPr>
                <w:rFonts w:cstheme="minorHAnsi"/>
              </w:rPr>
              <w:t>9</w:t>
            </w:r>
            <w:r w:rsidRPr="00691A18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Street – 1275</w:t>
            </w:r>
          </w:p>
          <w:p w14:paraId="44AA48C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562483EF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is set to zero.</w:t>
            </w:r>
          </w:p>
          <w:p w14:paraId="53B6D3E8" w14:textId="37700C1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(will be marked as a Bankrupt player when displayed in the Game)</w:t>
            </w:r>
          </w:p>
        </w:tc>
        <w:tc>
          <w:tcPr>
            <w:tcW w:w="2769" w:type="dxa"/>
          </w:tcPr>
          <w:p w14:paraId="0300B7C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is set to zero.</w:t>
            </w:r>
          </w:p>
          <w:p w14:paraId="27EC4E6A" w14:textId="4D97EFB7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(will be marked as a Bankrupt player when displayed in the Game)</w:t>
            </w:r>
          </w:p>
        </w:tc>
        <w:tc>
          <w:tcPr>
            <w:tcW w:w="712" w:type="dxa"/>
          </w:tcPr>
          <w:p w14:paraId="2F88F7E6" w14:textId="7EEB1E7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7941F9E1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C99DAE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1570DE5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1F01E78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  <w:p w14:paraId="260D7496" w14:textId="14D3DE40" w:rsidR="001B3B84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3A28A596" w14:textId="618BC665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is bankrupt and only has few properties</w:t>
            </w:r>
          </w:p>
          <w:p w14:paraId="6D3E69F1" w14:textId="77777777" w:rsidR="001B3B84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1855EB95" w14:textId="3E6F9B79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: -250</w:t>
            </w:r>
          </w:p>
          <w:p w14:paraId="333B759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d properties:</w:t>
            </w:r>
          </w:p>
          <w:p w14:paraId="0B1B001E" w14:textId="7785AF14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Acacia – 100</w:t>
            </w:r>
          </w:p>
          <w:p w14:paraId="25E045B5" w14:textId="1405A713" w:rsidR="001B3B84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Ylaya</w:t>
            </w:r>
            <w:proofErr w:type="spellEnd"/>
            <w:r>
              <w:rPr>
                <w:rFonts w:cstheme="minorHAnsi"/>
              </w:rPr>
              <w:t xml:space="preserve"> – 50</w:t>
            </w:r>
          </w:p>
          <w:p w14:paraId="27DEFD2F" w14:textId="0D25F659" w:rsidR="001B3B84" w:rsidRPr="000C086B" w:rsidRDefault="001B3B84" w:rsidP="001B3B84">
            <w:r>
              <w:rPr>
                <w:rFonts w:cstheme="minorHAnsi"/>
              </w:rPr>
              <w:t>9</w:t>
            </w:r>
            <w:r w:rsidRPr="00691A18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Street – 130</w:t>
            </w:r>
          </w:p>
          <w:p w14:paraId="0E733F6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0A682C26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is set to zero.</w:t>
            </w:r>
          </w:p>
          <w:p w14:paraId="76535DC0" w14:textId="59726387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(will be marked as a Bankrupt player when displayed in the Game)</w:t>
            </w:r>
          </w:p>
        </w:tc>
        <w:tc>
          <w:tcPr>
            <w:tcW w:w="2769" w:type="dxa"/>
          </w:tcPr>
          <w:p w14:paraId="58D41AD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is set to zero.</w:t>
            </w:r>
          </w:p>
          <w:p w14:paraId="77409611" w14:textId="5C15C4E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(will be marked as a Bankrupt player when displayed in the Game)</w:t>
            </w:r>
          </w:p>
        </w:tc>
        <w:tc>
          <w:tcPr>
            <w:tcW w:w="712" w:type="dxa"/>
          </w:tcPr>
          <w:p w14:paraId="03CA0C2E" w14:textId="1CFD207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61AF634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7F7691A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02BEAFC1" w14:textId="59A5E923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useCard</w:t>
            </w:r>
            <w:proofErr w:type="spellEnd"/>
          </w:p>
        </w:tc>
        <w:tc>
          <w:tcPr>
            <w:tcW w:w="332" w:type="dxa"/>
          </w:tcPr>
          <w:p w14:paraId="70A4FAE1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68692ACB" w14:textId="0F20994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4244AC01" w14:textId="21FD0951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Chance Space and uses the chance card immediately</w:t>
            </w:r>
          </w:p>
          <w:p w14:paraId="259BA9FB" w14:textId="7B9946F9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2CFFD0AD" w14:textId="47C0CC60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Stored card: Get out of Jail free</w:t>
            </w:r>
          </w:p>
          <w:p w14:paraId="5FD4D2CE" w14:textId="74AD0759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7D441A41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discarded from Player’s list of stored cards and the action in the card is done.</w:t>
            </w:r>
          </w:p>
          <w:p w14:paraId="02A813C3" w14:textId="10147E7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  <w:tc>
          <w:tcPr>
            <w:tcW w:w="2769" w:type="dxa"/>
          </w:tcPr>
          <w:p w14:paraId="404E7F8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discarded from Player’s list of stored cards and the action in the card is done.</w:t>
            </w:r>
          </w:p>
          <w:p w14:paraId="050ADB0A" w14:textId="1E7F9A4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  <w:tc>
          <w:tcPr>
            <w:tcW w:w="712" w:type="dxa"/>
          </w:tcPr>
          <w:p w14:paraId="0C81AEC8" w14:textId="63FF3D3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020D396E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3364056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1F2F410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5DFEB85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72DEFE90" w14:textId="29DEA8CE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2F50CAC6" w14:textId="475530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Chance Space and decides to keep the chance card</w:t>
            </w:r>
          </w:p>
          <w:p w14:paraId="6FD8C3A9" w14:textId="3051059B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5E8146B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Stored card: Get out of Jail free</w:t>
            </w:r>
          </w:p>
          <w:p w14:paraId="69D7133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58136EAC" w14:textId="11CFE2E4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retained in Player’s list of stored cards no action in the card is done.</w:t>
            </w:r>
          </w:p>
          <w:p w14:paraId="7B0929A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204DE0F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The card is retained in Player’s list of stored cards no action in the card is done.</w:t>
            </w:r>
          </w:p>
          <w:p w14:paraId="2990C5F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3208435E" w14:textId="51DD77B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</w:t>
            </w:r>
          </w:p>
        </w:tc>
      </w:tr>
      <w:tr w:rsidR="001B3B84" w:rsidRPr="00691A18" w14:paraId="6FDA1394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060E0F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2FA4345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2F2E607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4977A8D8" w14:textId="08A4A3D9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60FDDD84" w14:textId="3BD7AC50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ayer lands on Chance Space and does nothing </w:t>
            </w:r>
          </w:p>
          <w:p w14:paraId="0E9540C3" w14:textId="10F9FA23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20825D8E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Stored card: Get out of Jail free</w:t>
            </w:r>
          </w:p>
          <w:p w14:paraId="0EE2279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07F6EE0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retained in Player’s list of stored cards no action in the card is done.</w:t>
            </w:r>
          </w:p>
          <w:p w14:paraId="1515D94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66BC61C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retained in Player’s list of stored cards no action in the card is done.</w:t>
            </w:r>
          </w:p>
          <w:p w14:paraId="023C165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5632A468" w14:textId="3845D16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4383A751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735905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4CEFC3E8" w14:textId="206C11D9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storeCard</w:t>
            </w:r>
            <w:proofErr w:type="spellEnd"/>
          </w:p>
        </w:tc>
        <w:tc>
          <w:tcPr>
            <w:tcW w:w="332" w:type="dxa"/>
          </w:tcPr>
          <w:p w14:paraId="6E2217FE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253B74BF" w14:textId="75F25E8C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7B620546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Chance Space and uses the chance card immediately</w:t>
            </w:r>
          </w:p>
          <w:p w14:paraId="74FA989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4A55812A" w14:textId="5A5B256E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: Get out of Jail free</w:t>
            </w:r>
          </w:p>
          <w:p w14:paraId="4CBC53C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6FE62C30" w14:textId="18C71FD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not added to the Player’s list of stored cards.</w:t>
            </w:r>
          </w:p>
        </w:tc>
        <w:tc>
          <w:tcPr>
            <w:tcW w:w="2769" w:type="dxa"/>
          </w:tcPr>
          <w:p w14:paraId="6C3A3129" w14:textId="1A814DC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not added to the Player’s list of stored cards.</w:t>
            </w:r>
          </w:p>
        </w:tc>
        <w:tc>
          <w:tcPr>
            <w:tcW w:w="712" w:type="dxa"/>
          </w:tcPr>
          <w:p w14:paraId="0F7CD853" w14:textId="3AE6AC1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5648473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CB6ACF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7717223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745A2C0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4D88ED60" w14:textId="5CB7057B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7A7151B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Chance Space and decides to keep the chance card</w:t>
            </w:r>
          </w:p>
          <w:p w14:paraId="190761B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4D48F3A3" w14:textId="20898FE0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: Get out of Jail free</w:t>
            </w:r>
          </w:p>
          <w:p w14:paraId="4B3C0A7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596A2310" w14:textId="37A6202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added to the Player’s list of stored cards.</w:t>
            </w:r>
          </w:p>
        </w:tc>
        <w:tc>
          <w:tcPr>
            <w:tcW w:w="2769" w:type="dxa"/>
          </w:tcPr>
          <w:p w14:paraId="57D0009E" w14:textId="6D9149B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added to the Player’s list of stored cards.</w:t>
            </w:r>
          </w:p>
        </w:tc>
        <w:tc>
          <w:tcPr>
            <w:tcW w:w="712" w:type="dxa"/>
          </w:tcPr>
          <w:p w14:paraId="61B48523" w14:textId="3E658DB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9A7EDD5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C3A2FD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3F49C21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7FF6AD2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0BA8B42C" w14:textId="4454B02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68584938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ayer lands on Chance Space and does nothing </w:t>
            </w:r>
          </w:p>
          <w:p w14:paraId="6214A31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02B783B8" w14:textId="65439B81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: Get out of Jail free</w:t>
            </w:r>
          </w:p>
          <w:p w14:paraId="4CC1C8E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41442E90" w14:textId="183FF2D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still added to the Player’s list of stored cards.</w:t>
            </w:r>
          </w:p>
        </w:tc>
        <w:tc>
          <w:tcPr>
            <w:tcW w:w="2769" w:type="dxa"/>
          </w:tcPr>
          <w:p w14:paraId="6FBB2772" w14:textId="79C5F8C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still added to the Player’s list of stored cards.</w:t>
            </w:r>
          </w:p>
        </w:tc>
        <w:tc>
          <w:tcPr>
            <w:tcW w:w="712" w:type="dxa"/>
          </w:tcPr>
          <w:p w14:paraId="79E53825" w14:textId="58FA22E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D931465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A3AFAB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23B05DD3" w14:textId="4B92F4BD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disCard</w:t>
            </w:r>
            <w:proofErr w:type="spellEnd"/>
          </w:p>
        </w:tc>
        <w:tc>
          <w:tcPr>
            <w:tcW w:w="332" w:type="dxa"/>
          </w:tcPr>
          <w:p w14:paraId="0FA383B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400C355A" w14:textId="7C8EDC39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1C5A2AD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Chance Space and uses the chance card immediately</w:t>
            </w:r>
          </w:p>
          <w:p w14:paraId="2F67A56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64D2EF8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: Get out of Jail free</w:t>
            </w:r>
          </w:p>
          <w:p w14:paraId="3640FC8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76243236" w14:textId="54626B37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neither added nor removed from the Player’s list of stored cards.</w:t>
            </w:r>
          </w:p>
        </w:tc>
        <w:tc>
          <w:tcPr>
            <w:tcW w:w="2769" w:type="dxa"/>
          </w:tcPr>
          <w:p w14:paraId="65A72EC9" w14:textId="6A67BA77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neither added nor removed from the Player’s list of stored cards.</w:t>
            </w:r>
          </w:p>
        </w:tc>
        <w:tc>
          <w:tcPr>
            <w:tcW w:w="712" w:type="dxa"/>
          </w:tcPr>
          <w:p w14:paraId="59BAC7E2" w14:textId="22E4927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4E363C9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3E826B1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2C5329B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57D5FC9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0D73716D" w14:textId="39DC69DC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4A2A3C5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Chance Space and decides to keep the chance card</w:t>
            </w:r>
          </w:p>
          <w:p w14:paraId="20D31B5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0B3B6B6E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: Get out of Jail free</w:t>
            </w:r>
          </w:p>
          <w:p w14:paraId="5DCBDF8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714ADD23" w14:textId="4FF61F4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not removed from the Player’s list of stored cards.</w:t>
            </w:r>
          </w:p>
        </w:tc>
        <w:tc>
          <w:tcPr>
            <w:tcW w:w="2769" w:type="dxa"/>
          </w:tcPr>
          <w:p w14:paraId="6012702A" w14:textId="2869608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not removed from the Player’s list of stored cards.</w:t>
            </w:r>
          </w:p>
        </w:tc>
        <w:tc>
          <w:tcPr>
            <w:tcW w:w="712" w:type="dxa"/>
          </w:tcPr>
          <w:p w14:paraId="3E65DD31" w14:textId="0997FDF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5FD2361B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0277FEB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5072C2F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3E1CD53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5DAF32F6" w14:textId="47F28673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5159C55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ayer lands on Chance Space and does nothing </w:t>
            </w:r>
          </w:p>
          <w:p w14:paraId="2542EA0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01951196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: Get out of Jail free</w:t>
            </w:r>
          </w:p>
          <w:p w14:paraId="1319B0A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7CFC588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not removed from the Player’s list of stored cards.</w:t>
            </w:r>
          </w:p>
          <w:p w14:paraId="5B9B4F96" w14:textId="3F74C02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6DA96AE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ard is not removed from the Player’s list of stored cards.</w:t>
            </w:r>
          </w:p>
          <w:p w14:paraId="7049018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3BCDC382" w14:textId="26F7260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1FDB7C07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6758B0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06634F95" w14:textId="65E86C2C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addCash</w:t>
            </w:r>
            <w:proofErr w:type="spellEnd"/>
          </w:p>
        </w:tc>
        <w:tc>
          <w:tcPr>
            <w:tcW w:w="332" w:type="dxa"/>
          </w:tcPr>
          <w:p w14:paraId="2AF0B7E9" w14:textId="3994F0A4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403CD3E5" w14:textId="213CB3A5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Some other player lands on the property owned by the Player</w:t>
            </w:r>
          </w:p>
          <w:p w14:paraId="6FCC22A2" w14:textId="24E354E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604AA099" w14:textId="5DDFE2D0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Cash: 1250</w:t>
            </w:r>
          </w:p>
          <w:p w14:paraId="05599B83" w14:textId="0AD057B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perty rent: 150 </w:t>
            </w:r>
          </w:p>
        </w:tc>
        <w:tc>
          <w:tcPr>
            <w:tcW w:w="2761" w:type="dxa"/>
          </w:tcPr>
          <w:p w14:paraId="59AFB167" w14:textId="21F6E79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earns from the rent paid by the other player.</w:t>
            </w:r>
          </w:p>
        </w:tc>
        <w:tc>
          <w:tcPr>
            <w:tcW w:w="2769" w:type="dxa"/>
          </w:tcPr>
          <w:p w14:paraId="44359AD4" w14:textId="1D081F7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earns from the rent paid by the other player.</w:t>
            </w:r>
          </w:p>
        </w:tc>
        <w:tc>
          <w:tcPr>
            <w:tcW w:w="712" w:type="dxa"/>
          </w:tcPr>
          <w:p w14:paraId="57818BC2" w14:textId="6B42745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5B47E044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231D74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0D1BDA1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008A7967" w14:textId="21E08418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51437B70" w14:textId="7B59E28C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uses Chance Card (Collect 150 prize money)</w:t>
            </w:r>
          </w:p>
          <w:p w14:paraId="46018726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5B601E1D" w14:textId="0465873B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11A45B3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: 350</w:t>
            </w:r>
          </w:p>
          <w:p w14:paraId="11701322" w14:textId="79B8864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: Collect 150 prize money</w:t>
            </w:r>
          </w:p>
        </w:tc>
        <w:tc>
          <w:tcPr>
            <w:tcW w:w="2761" w:type="dxa"/>
          </w:tcPr>
          <w:p w14:paraId="139AC111" w14:textId="440A47E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prize money is added to the cash of the Player.</w:t>
            </w:r>
          </w:p>
        </w:tc>
        <w:tc>
          <w:tcPr>
            <w:tcW w:w="2769" w:type="dxa"/>
          </w:tcPr>
          <w:p w14:paraId="32ED681E" w14:textId="5BAC7C9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prize money is added to the cash of the Player.</w:t>
            </w:r>
          </w:p>
        </w:tc>
        <w:tc>
          <w:tcPr>
            <w:tcW w:w="712" w:type="dxa"/>
          </w:tcPr>
          <w:p w14:paraId="58C0108D" w14:textId="24AC4CD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27AAB4C5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6F7371E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3AE4DB7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78C55C4B" w14:textId="3D384F41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0267C95C" w14:textId="6070AEE7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asses Start tile</w:t>
            </w:r>
          </w:p>
          <w:p w14:paraId="46729C30" w14:textId="43AA96CB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6778B026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: 1250</w:t>
            </w:r>
          </w:p>
          <w:p w14:paraId="35DEA97E" w14:textId="5C3B3BF9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1A15003F" w14:textId="3179A56C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An amount of 200 is collected by the Player.</w:t>
            </w:r>
          </w:p>
          <w:p w14:paraId="3A190843" w14:textId="068792BD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03355F1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An amount of 200 is collected by the Player.</w:t>
            </w:r>
          </w:p>
          <w:p w14:paraId="6D5EC2B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6761A2AD" w14:textId="010DCDA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7E1FE6E2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01815A0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5A6770AB" w14:textId="0641CCA0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deductCash</w:t>
            </w:r>
            <w:proofErr w:type="spellEnd"/>
          </w:p>
        </w:tc>
        <w:tc>
          <w:tcPr>
            <w:tcW w:w="332" w:type="dxa"/>
          </w:tcPr>
          <w:p w14:paraId="5FCB6DEE" w14:textId="77777777" w:rsidR="001B3B84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  <w:p w14:paraId="4D5A3DD1" w14:textId="306CFA4F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423AA1A2" w14:textId="7794F24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has enough cash and purchases property</w:t>
            </w:r>
          </w:p>
          <w:p w14:paraId="1A025D3C" w14:textId="0EFAAFE5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24B1CD7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: 1250</w:t>
            </w:r>
          </w:p>
          <w:p w14:paraId="67BF8642" w14:textId="5F98D4B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 price: 200</w:t>
            </w:r>
          </w:p>
        </w:tc>
        <w:tc>
          <w:tcPr>
            <w:tcW w:w="2761" w:type="dxa"/>
          </w:tcPr>
          <w:p w14:paraId="398E8C69" w14:textId="5B869FB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 is deducted from player.</w:t>
            </w:r>
          </w:p>
        </w:tc>
        <w:tc>
          <w:tcPr>
            <w:tcW w:w="2769" w:type="dxa"/>
          </w:tcPr>
          <w:p w14:paraId="2CAD6A58" w14:textId="263867A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 is deducted from player.</w:t>
            </w:r>
          </w:p>
        </w:tc>
        <w:tc>
          <w:tcPr>
            <w:tcW w:w="712" w:type="dxa"/>
          </w:tcPr>
          <w:p w14:paraId="13D56F6A" w14:textId="40E0293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F642C8E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8E960D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1C34F1F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6D502D4A" w14:textId="77777777" w:rsidR="001B3B84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  <w:p w14:paraId="3632A296" w14:textId="1A453D5F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4E043D7C" w14:textId="06F1E4E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has enough cash and pays rent</w:t>
            </w:r>
          </w:p>
          <w:p w14:paraId="4F942DE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3C8B3E1F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: 1250</w:t>
            </w:r>
          </w:p>
          <w:p w14:paraId="02B10555" w14:textId="5CF0C7E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 rent: 200</w:t>
            </w:r>
          </w:p>
        </w:tc>
        <w:tc>
          <w:tcPr>
            <w:tcW w:w="2761" w:type="dxa"/>
          </w:tcPr>
          <w:p w14:paraId="5C263344" w14:textId="48E4104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 is deducted from player.</w:t>
            </w:r>
          </w:p>
        </w:tc>
        <w:tc>
          <w:tcPr>
            <w:tcW w:w="2769" w:type="dxa"/>
          </w:tcPr>
          <w:p w14:paraId="4089AA0C" w14:textId="5CEDABF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 is deducted from player.</w:t>
            </w:r>
          </w:p>
        </w:tc>
        <w:tc>
          <w:tcPr>
            <w:tcW w:w="712" w:type="dxa"/>
          </w:tcPr>
          <w:p w14:paraId="7C4D5FE1" w14:textId="729A7A19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24AD7154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010E1A2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150D35F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1E780CF7" w14:textId="77777777" w:rsidR="001B3B84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  <w:p w14:paraId="36DBED45" w14:textId="37E67089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133F3139" w14:textId="6AD84C3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does not enough cash and pays rent</w:t>
            </w:r>
          </w:p>
          <w:p w14:paraId="2E2A394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1C327EC1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: 1250</w:t>
            </w:r>
          </w:p>
          <w:p w14:paraId="24E56790" w14:textId="2C2C145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evelopment cost: 100 </w:t>
            </w:r>
          </w:p>
        </w:tc>
        <w:tc>
          <w:tcPr>
            <w:tcW w:w="2761" w:type="dxa"/>
          </w:tcPr>
          <w:p w14:paraId="0FC2CD51" w14:textId="75D9CA0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 is deducted from player.</w:t>
            </w:r>
          </w:p>
        </w:tc>
        <w:tc>
          <w:tcPr>
            <w:tcW w:w="2769" w:type="dxa"/>
          </w:tcPr>
          <w:p w14:paraId="3F4B5346" w14:textId="24EA057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 is deducted from player.</w:t>
            </w:r>
          </w:p>
        </w:tc>
        <w:tc>
          <w:tcPr>
            <w:tcW w:w="712" w:type="dxa"/>
          </w:tcPr>
          <w:p w14:paraId="47C67CC5" w14:textId="2B4AFDB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54DA5A16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3B0BBB2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4C180B55" w14:textId="3C142CD9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setCurrTile</w:t>
            </w:r>
            <w:proofErr w:type="spellEnd"/>
          </w:p>
        </w:tc>
        <w:tc>
          <w:tcPr>
            <w:tcW w:w="332" w:type="dxa"/>
          </w:tcPr>
          <w:p w14:paraId="51778F59" w14:textId="32ABDA8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71CD44E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Start tile</w:t>
            </w:r>
          </w:p>
          <w:p w14:paraId="72C33081" w14:textId="26C86B68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4D658BEB" w14:textId="5EE5B1B9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Dice value: 4</w:t>
            </w:r>
          </w:p>
          <w:p w14:paraId="4E5293ED" w14:textId="2CDFE92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 position: 28</w:t>
            </w:r>
          </w:p>
          <w:p w14:paraId="25003E5C" w14:textId="343374A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Start tile position: 0</w:t>
            </w:r>
          </w:p>
          <w:p w14:paraId="4528C9A3" w14:textId="6A07F518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48CC46F5" w14:textId="1B11213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tile position of the player is set to zero.</w:t>
            </w:r>
          </w:p>
        </w:tc>
        <w:tc>
          <w:tcPr>
            <w:tcW w:w="2769" w:type="dxa"/>
          </w:tcPr>
          <w:p w14:paraId="5FCB0F8D" w14:textId="22164E2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tile position of the player is set to zero.</w:t>
            </w:r>
          </w:p>
        </w:tc>
        <w:tc>
          <w:tcPr>
            <w:tcW w:w="712" w:type="dxa"/>
          </w:tcPr>
          <w:p w14:paraId="0C20794E" w14:textId="1755F47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002A630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7BED30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4EB2E05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3F54CB1C" w14:textId="22B1BB3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4E7A27E2" w14:textId="51523E78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a property</w:t>
            </w:r>
          </w:p>
          <w:p w14:paraId="3300CDC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7DAF0B4C" w14:textId="1AEC5932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Dice value: 2</w:t>
            </w:r>
          </w:p>
          <w:p w14:paraId="3F51591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 position: 28</w:t>
            </w:r>
          </w:p>
          <w:p w14:paraId="2ED2E81F" w14:textId="61663B2A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 tile position: 30</w:t>
            </w:r>
          </w:p>
          <w:p w14:paraId="40E35EF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6DBF772E" w14:textId="1E48B66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tile position of the player is set same with the position of the property tile.</w:t>
            </w:r>
          </w:p>
        </w:tc>
        <w:tc>
          <w:tcPr>
            <w:tcW w:w="2769" w:type="dxa"/>
          </w:tcPr>
          <w:p w14:paraId="654C2229" w14:textId="4CC11F4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tile position of the player is set same with the position of the property tile.</w:t>
            </w:r>
          </w:p>
        </w:tc>
        <w:tc>
          <w:tcPr>
            <w:tcW w:w="712" w:type="dxa"/>
          </w:tcPr>
          <w:p w14:paraId="34C761E0" w14:textId="578F62B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7DBC6E90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60AE7B2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20B7100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29EE0734" w14:textId="1768709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5B3359DC" w14:textId="0494BF21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asses Start tile</w:t>
            </w:r>
          </w:p>
          <w:p w14:paraId="2B970DA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31593EDD" w14:textId="2A3ABEEB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Dice value: 6</w:t>
            </w:r>
          </w:p>
          <w:p w14:paraId="47CD80E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 position: 28</w:t>
            </w:r>
          </w:p>
          <w:p w14:paraId="31D6BE83" w14:textId="127F57C4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Start tile position: 0</w:t>
            </w:r>
          </w:p>
          <w:p w14:paraId="5CF3057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7224E172" w14:textId="54AB23E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tile position of the player is set same with the position of some tile past Start.</w:t>
            </w:r>
          </w:p>
        </w:tc>
        <w:tc>
          <w:tcPr>
            <w:tcW w:w="2769" w:type="dxa"/>
          </w:tcPr>
          <w:p w14:paraId="0BE9B5FF" w14:textId="27DAFE2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tile position of the player is set same with the position of some tile past Start.</w:t>
            </w:r>
          </w:p>
        </w:tc>
        <w:tc>
          <w:tcPr>
            <w:tcW w:w="712" w:type="dxa"/>
          </w:tcPr>
          <w:p w14:paraId="1FF7BA8D" w14:textId="32CA4A17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0579F030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0EA851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0001C504" w14:textId="041DDA60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tHasPassed</w:t>
            </w:r>
            <w:proofErr w:type="spellEnd"/>
          </w:p>
        </w:tc>
        <w:tc>
          <w:tcPr>
            <w:tcW w:w="332" w:type="dxa"/>
          </w:tcPr>
          <w:p w14:paraId="5EEFDA41" w14:textId="1CB5415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14CA42C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Start tile</w:t>
            </w:r>
          </w:p>
          <w:p w14:paraId="3294EB79" w14:textId="20BBD582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67A42DF7" w14:textId="684CB9A5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Dice value: 4</w:t>
            </w:r>
          </w:p>
          <w:p w14:paraId="20844F9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 position: 28</w:t>
            </w:r>
          </w:p>
          <w:p w14:paraId="0EEE658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Start tile position: 0</w:t>
            </w:r>
          </w:p>
          <w:p w14:paraId="161A4BF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09E0EF64" w14:textId="55119EF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hasPassed</w:t>
            </w:r>
            <w:proofErr w:type="spellEnd"/>
            <w:r>
              <w:rPr>
                <w:rFonts w:cstheme="minorHAnsi"/>
              </w:rPr>
              <w:t xml:space="preserve"> attribute of the Player is set to true.</w:t>
            </w:r>
          </w:p>
        </w:tc>
        <w:tc>
          <w:tcPr>
            <w:tcW w:w="2769" w:type="dxa"/>
          </w:tcPr>
          <w:p w14:paraId="154C8CB3" w14:textId="30F9F41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hasPassed</w:t>
            </w:r>
            <w:proofErr w:type="spellEnd"/>
            <w:r>
              <w:rPr>
                <w:rFonts w:cstheme="minorHAnsi"/>
              </w:rPr>
              <w:t xml:space="preserve"> attribute of the Player is set to true.</w:t>
            </w:r>
          </w:p>
        </w:tc>
        <w:tc>
          <w:tcPr>
            <w:tcW w:w="712" w:type="dxa"/>
          </w:tcPr>
          <w:p w14:paraId="34BE5970" w14:textId="2A37DF77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28D1300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3200146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481B079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4FFED55D" w14:textId="7098FF5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2E715ADC" w14:textId="1F4A7BB6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some tile but neither lands nor passes Start</w:t>
            </w:r>
          </w:p>
          <w:p w14:paraId="7E4C42BF" w14:textId="09088B50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468A9530" w14:textId="1D1BE944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Dice value: 1</w:t>
            </w:r>
          </w:p>
          <w:p w14:paraId="4D8A238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 position: 28</w:t>
            </w:r>
          </w:p>
          <w:p w14:paraId="4781209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Start tile position: 0</w:t>
            </w:r>
          </w:p>
          <w:p w14:paraId="4EA9A42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5D0B554A" w14:textId="4FF6BBE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hasPassed</w:t>
            </w:r>
            <w:proofErr w:type="spellEnd"/>
            <w:r>
              <w:rPr>
                <w:rFonts w:cstheme="minorHAnsi"/>
              </w:rPr>
              <w:t xml:space="preserve"> attribute of the Player is still set to false.</w:t>
            </w:r>
          </w:p>
        </w:tc>
        <w:tc>
          <w:tcPr>
            <w:tcW w:w="2769" w:type="dxa"/>
          </w:tcPr>
          <w:p w14:paraId="16D3F205" w14:textId="001615A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hasPassed</w:t>
            </w:r>
            <w:proofErr w:type="spellEnd"/>
            <w:r>
              <w:rPr>
                <w:rFonts w:cstheme="minorHAnsi"/>
              </w:rPr>
              <w:t xml:space="preserve"> attribute of the Player is still set to false.</w:t>
            </w:r>
          </w:p>
        </w:tc>
        <w:tc>
          <w:tcPr>
            <w:tcW w:w="712" w:type="dxa"/>
          </w:tcPr>
          <w:p w14:paraId="5BF86023" w14:textId="3C84AF99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05C3C9C4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91EE39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110E8DC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76619DF2" w14:textId="3889CC0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4DB7801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asses Start tile</w:t>
            </w:r>
          </w:p>
          <w:p w14:paraId="19F555E3" w14:textId="3AEC1784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44F8F2D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Dice value: 6</w:t>
            </w:r>
          </w:p>
          <w:p w14:paraId="1D89CEA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 position: 28</w:t>
            </w:r>
          </w:p>
          <w:p w14:paraId="4AC958E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Start tile position: 0</w:t>
            </w:r>
          </w:p>
          <w:p w14:paraId="73EC9A7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56EDA4A3" w14:textId="73D0BED7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hasPassed</w:t>
            </w:r>
            <w:proofErr w:type="spellEnd"/>
            <w:r>
              <w:rPr>
                <w:rFonts w:cstheme="minorHAnsi"/>
              </w:rPr>
              <w:t xml:space="preserve"> attribute of the Player is set to true.</w:t>
            </w:r>
          </w:p>
        </w:tc>
        <w:tc>
          <w:tcPr>
            <w:tcW w:w="2769" w:type="dxa"/>
          </w:tcPr>
          <w:p w14:paraId="75D1D50F" w14:textId="6A49BF2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hasPassed</w:t>
            </w:r>
            <w:proofErr w:type="spellEnd"/>
            <w:r>
              <w:rPr>
                <w:rFonts w:cstheme="minorHAnsi"/>
              </w:rPr>
              <w:t xml:space="preserve"> attribute of the Player is set to true.</w:t>
            </w:r>
          </w:p>
        </w:tc>
        <w:tc>
          <w:tcPr>
            <w:tcW w:w="712" w:type="dxa"/>
          </w:tcPr>
          <w:p w14:paraId="0DE7841B" w14:textId="4951527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17A3672F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991200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5F87BF35" w14:textId="16B13984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setInJail</w:t>
            </w:r>
            <w:proofErr w:type="spellEnd"/>
          </w:p>
        </w:tc>
        <w:tc>
          <w:tcPr>
            <w:tcW w:w="332" w:type="dxa"/>
          </w:tcPr>
          <w:p w14:paraId="75BF3356" w14:textId="54E48AB8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01C10C6D" w14:textId="6FB71C6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Jail tile</w:t>
            </w:r>
          </w:p>
          <w:p w14:paraId="43215757" w14:textId="57E0860C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010DBF5D" w14:textId="6E201F86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Dice value: 4</w:t>
            </w:r>
          </w:p>
          <w:p w14:paraId="07731314" w14:textId="6A3CE6B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 position: 13</w:t>
            </w:r>
          </w:p>
          <w:p w14:paraId="64AF93E5" w14:textId="7754500B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Jail tile position: 17</w:t>
            </w:r>
          </w:p>
          <w:p w14:paraId="71206A10" w14:textId="33C3FEAB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0391D044" w14:textId="05BBC31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inJail</w:t>
            </w:r>
            <w:proofErr w:type="spellEnd"/>
            <w:r>
              <w:rPr>
                <w:rFonts w:cstheme="minorHAnsi"/>
              </w:rPr>
              <w:t xml:space="preserve"> attribute of the Player is set to true.</w:t>
            </w:r>
          </w:p>
        </w:tc>
        <w:tc>
          <w:tcPr>
            <w:tcW w:w="2769" w:type="dxa"/>
          </w:tcPr>
          <w:p w14:paraId="0BEF7C46" w14:textId="4547D84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inJail</w:t>
            </w:r>
            <w:proofErr w:type="spellEnd"/>
            <w:r>
              <w:rPr>
                <w:rFonts w:cstheme="minorHAnsi"/>
              </w:rPr>
              <w:t xml:space="preserve"> attribute of the Player is set to true.</w:t>
            </w:r>
          </w:p>
        </w:tc>
        <w:tc>
          <w:tcPr>
            <w:tcW w:w="712" w:type="dxa"/>
          </w:tcPr>
          <w:p w14:paraId="7D7F4C6A" w14:textId="789CA1E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1AB9EF8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72BA467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6F2E65F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620AEF60" w14:textId="4EE34740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1B949BC8" w14:textId="0FF08AF9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asses Jail tile</w:t>
            </w:r>
          </w:p>
          <w:p w14:paraId="588E21B2" w14:textId="6606526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1CE80893" w14:textId="124E21DA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Dice value: 6</w:t>
            </w:r>
          </w:p>
          <w:p w14:paraId="0C9DB491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 position: 13</w:t>
            </w:r>
          </w:p>
          <w:p w14:paraId="1924C4E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Jail tile position: 17</w:t>
            </w:r>
          </w:p>
          <w:p w14:paraId="5FAF921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6D854450" w14:textId="4393BB7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inJail</w:t>
            </w:r>
            <w:proofErr w:type="spellEnd"/>
            <w:r>
              <w:rPr>
                <w:rFonts w:cstheme="minorHAnsi"/>
              </w:rPr>
              <w:t xml:space="preserve"> attribute of the Player is still set to false.</w:t>
            </w:r>
          </w:p>
        </w:tc>
        <w:tc>
          <w:tcPr>
            <w:tcW w:w="2769" w:type="dxa"/>
          </w:tcPr>
          <w:p w14:paraId="2C9AB2D7" w14:textId="7041BA77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inJail</w:t>
            </w:r>
            <w:proofErr w:type="spellEnd"/>
            <w:r>
              <w:rPr>
                <w:rFonts w:cstheme="minorHAnsi"/>
              </w:rPr>
              <w:t xml:space="preserve"> attribute of the Player is still set to false.</w:t>
            </w:r>
          </w:p>
        </w:tc>
        <w:tc>
          <w:tcPr>
            <w:tcW w:w="712" w:type="dxa"/>
          </w:tcPr>
          <w:p w14:paraId="45CBACA9" w14:textId="55D6CE5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4F317E5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1FFE663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7DA30DF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735B7DFD" w14:textId="7D1461ED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542582C7" w14:textId="52734001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receives the Chance Card go to Jail</w:t>
            </w:r>
          </w:p>
          <w:p w14:paraId="17FD5B35" w14:textId="2F290805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341562B7" w14:textId="4781700E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Dice value: 2</w:t>
            </w:r>
          </w:p>
          <w:p w14:paraId="3378E438" w14:textId="7B4336C9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urrent Player position: 11</w:t>
            </w:r>
          </w:p>
          <w:p w14:paraId="5C99B9B3" w14:textId="0B46EB6F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hance Space position: 13</w:t>
            </w:r>
          </w:p>
          <w:p w14:paraId="3FD7F4B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Jail tile position: 17</w:t>
            </w:r>
          </w:p>
          <w:p w14:paraId="6DA0C35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4B71C3B5" w14:textId="1F75DF9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inJail</w:t>
            </w:r>
            <w:proofErr w:type="spellEnd"/>
            <w:r>
              <w:rPr>
                <w:rFonts w:cstheme="minorHAnsi"/>
              </w:rPr>
              <w:t xml:space="preserve"> attribute of the Player is set to true.</w:t>
            </w:r>
          </w:p>
        </w:tc>
        <w:tc>
          <w:tcPr>
            <w:tcW w:w="2769" w:type="dxa"/>
          </w:tcPr>
          <w:p w14:paraId="666DC31B" w14:textId="249B65C9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inJail</w:t>
            </w:r>
            <w:proofErr w:type="spellEnd"/>
            <w:r>
              <w:rPr>
                <w:rFonts w:cstheme="minorHAnsi"/>
              </w:rPr>
              <w:t xml:space="preserve"> attribute of the Player is set to true.</w:t>
            </w:r>
          </w:p>
        </w:tc>
        <w:tc>
          <w:tcPr>
            <w:tcW w:w="712" w:type="dxa"/>
          </w:tcPr>
          <w:p w14:paraId="1BE2C02C" w14:textId="2CB7669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A408501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8255C4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5C50E04F" w14:textId="49F87BA1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tPlayerVal</w:t>
            </w:r>
            <w:proofErr w:type="spellEnd"/>
          </w:p>
        </w:tc>
        <w:tc>
          <w:tcPr>
            <w:tcW w:w="332" w:type="dxa"/>
          </w:tcPr>
          <w:p w14:paraId="25BA2778" w14:textId="23F62B96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372DB317" w14:textId="4F3BD39E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has positive cash amount</w:t>
            </w:r>
          </w:p>
          <w:p w14:paraId="7188E83A" w14:textId="035A384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355E13E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: 1750</w:t>
            </w:r>
          </w:p>
          <w:p w14:paraId="2C41FDC5" w14:textId="39CE2B40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11D1B34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attribute is set to the compute value from compute rankings method.</w:t>
            </w:r>
          </w:p>
          <w:p w14:paraId="7AB13C6A" w14:textId="75106A7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5D83C49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attribute is set to the compute value from compute rankings method.</w:t>
            </w:r>
          </w:p>
          <w:p w14:paraId="7C67A42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2F11002D" w14:textId="5CD2A58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A8F144C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83B5C3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784D968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539580A1" w14:textId="35F2D9C8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301957DC" w14:textId="1E724DD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has zero cash amount</w:t>
            </w:r>
          </w:p>
          <w:p w14:paraId="789B3378" w14:textId="77777777" w:rsidR="001B3B84" w:rsidRDefault="001B3B84" w:rsidP="001B3B84">
            <w:pPr>
              <w:rPr>
                <w:rFonts w:cstheme="minorHAnsi"/>
              </w:rPr>
            </w:pPr>
          </w:p>
          <w:p w14:paraId="29747F6D" w14:textId="6F3C5524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75493164" w14:textId="31725B2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: 0</w:t>
            </w:r>
          </w:p>
        </w:tc>
        <w:tc>
          <w:tcPr>
            <w:tcW w:w="2761" w:type="dxa"/>
          </w:tcPr>
          <w:p w14:paraId="64CA23D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attribute is set to the compute value from compute rankings method.</w:t>
            </w:r>
          </w:p>
          <w:p w14:paraId="13F8BD6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2319C4F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attribute is set to the compute value from compute rankings method.</w:t>
            </w:r>
          </w:p>
          <w:p w14:paraId="48868D1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6CE00E3C" w14:textId="18240E2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2DAA103F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0E0A953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470BC84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2A104A4E" w14:textId="4099A1A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2220F990" w14:textId="74876EC2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has negative cash amount</w:t>
            </w:r>
          </w:p>
          <w:p w14:paraId="635010EC" w14:textId="77777777" w:rsidR="001B3B84" w:rsidRDefault="001B3B84" w:rsidP="001B3B84">
            <w:pPr>
              <w:rPr>
                <w:rFonts w:cstheme="minorHAnsi"/>
              </w:rPr>
            </w:pPr>
          </w:p>
          <w:p w14:paraId="4DFF5060" w14:textId="75128A49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56BB5C00" w14:textId="3069739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sh: -50</w:t>
            </w:r>
          </w:p>
        </w:tc>
        <w:tc>
          <w:tcPr>
            <w:tcW w:w="2761" w:type="dxa"/>
          </w:tcPr>
          <w:p w14:paraId="6EBF455A" w14:textId="0D5DF46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attribute is set to zero.</w:t>
            </w:r>
          </w:p>
          <w:p w14:paraId="6CC53FC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</w:tcPr>
          <w:p w14:paraId="2EA56DE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value attribute is set to zero.</w:t>
            </w:r>
          </w:p>
          <w:p w14:paraId="662C454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</w:tcPr>
          <w:p w14:paraId="4B699C9D" w14:textId="3A406C5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12E03975" w14:textId="77777777" w:rsidTr="00137B04">
        <w:trPr>
          <w:gridAfter w:val="4"/>
          <w:wAfter w:w="2816" w:type="dxa"/>
        </w:trPr>
        <w:tc>
          <w:tcPr>
            <w:tcW w:w="1414" w:type="dxa"/>
            <w:vMerge w:val="restart"/>
            <w:tcBorders>
              <w:top w:val="single" w:sz="12" w:space="0" w:color="auto"/>
            </w:tcBorders>
          </w:tcPr>
          <w:p w14:paraId="703E1119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1822D655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0B85443D" w14:textId="77777777" w:rsidR="001B3B84" w:rsidRPr="00691A18" w:rsidRDefault="001B3B84" w:rsidP="001B3B84">
            <w:pPr>
              <w:rPr>
                <w:rFonts w:cstheme="minorHAnsi"/>
                <w:b/>
              </w:rPr>
            </w:pPr>
            <w:r w:rsidRPr="00691A18">
              <w:rPr>
                <w:rFonts w:cstheme="minorHAnsi"/>
                <w:b/>
              </w:rPr>
              <w:t>Board</w:t>
            </w:r>
          </w:p>
        </w:tc>
        <w:tc>
          <w:tcPr>
            <w:tcW w:w="2005" w:type="dxa"/>
            <w:vMerge w:val="restart"/>
            <w:tcBorders>
              <w:top w:val="single" w:sz="12" w:space="0" w:color="auto"/>
            </w:tcBorders>
          </w:tcPr>
          <w:p w14:paraId="129784F8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59D4E965" w14:textId="77777777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addTile</w:t>
            </w:r>
            <w:proofErr w:type="spellEnd"/>
          </w:p>
        </w:tc>
        <w:tc>
          <w:tcPr>
            <w:tcW w:w="332" w:type="dxa"/>
            <w:tcBorders>
              <w:top w:val="single" w:sz="12" w:space="0" w:color="auto"/>
            </w:tcBorders>
          </w:tcPr>
          <w:p w14:paraId="580AB696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tcBorders>
              <w:top w:val="single" w:sz="12" w:space="0" w:color="auto"/>
            </w:tcBorders>
            <w:shd w:val="clear" w:color="auto" w:fill="DEEAF6" w:themeFill="accent5" w:themeFillTint="33"/>
          </w:tcPr>
          <w:p w14:paraId="2E0B6BBD" w14:textId="795A585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name matches with the list of Property names in the condition of the method </w:t>
            </w:r>
          </w:p>
          <w:p w14:paraId="073103EF" w14:textId="25A7F264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top w:val="single" w:sz="12" w:space="0" w:color="auto"/>
            </w:tcBorders>
          </w:tcPr>
          <w:p w14:paraId="7E70AC3B" w14:textId="3A171CC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String name: “Almond Drive”</w:t>
            </w:r>
          </w:p>
        </w:tc>
        <w:tc>
          <w:tcPr>
            <w:tcW w:w="2761" w:type="dxa"/>
            <w:tcBorders>
              <w:top w:val="single" w:sz="12" w:space="0" w:color="auto"/>
            </w:tcBorders>
          </w:tcPr>
          <w:p w14:paraId="438C4D6B" w14:textId="1022538D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The property object is </w:t>
            </w:r>
            <w:r>
              <w:rPr>
                <w:rFonts w:cstheme="minorHAnsi"/>
              </w:rPr>
              <w:t xml:space="preserve">instantiated and added to the </w:t>
            </w:r>
            <w:proofErr w:type="spellStart"/>
            <w:r>
              <w:rPr>
                <w:rFonts w:cstheme="minorHAnsi"/>
              </w:rPr>
              <w:t>arraylist</w:t>
            </w:r>
            <w:proofErr w:type="spellEnd"/>
            <w:r>
              <w:rPr>
                <w:rFonts w:cstheme="minorHAnsi"/>
              </w:rPr>
              <w:t xml:space="preserve"> of tiles.</w:t>
            </w:r>
          </w:p>
          <w:p w14:paraId="7882D09E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 </w:t>
            </w:r>
          </w:p>
        </w:tc>
        <w:tc>
          <w:tcPr>
            <w:tcW w:w="2769" w:type="dxa"/>
            <w:tcBorders>
              <w:top w:val="single" w:sz="12" w:space="0" w:color="auto"/>
            </w:tcBorders>
          </w:tcPr>
          <w:p w14:paraId="45F33CCB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The property object is </w:t>
            </w:r>
            <w:r>
              <w:rPr>
                <w:rFonts w:cstheme="minorHAnsi"/>
              </w:rPr>
              <w:t xml:space="preserve">instantiated and added to the </w:t>
            </w:r>
            <w:proofErr w:type="spellStart"/>
            <w:r>
              <w:rPr>
                <w:rFonts w:cstheme="minorHAnsi"/>
              </w:rPr>
              <w:t>arraylist</w:t>
            </w:r>
            <w:proofErr w:type="spellEnd"/>
            <w:r>
              <w:rPr>
                <w:rFonts w:cstheme="minorHAnsi"/>
              </w:rPr>
              <w:t xml:space="preserve"> of tiles.</w:t>
            </w:r>
          </w:p>
          <w:p w14:paraId="4ADD351B" w14:textId="1F70028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 </w:t>
            </w:r>
          </w:p>
        </w:tc>
        <w:tc>
          <w:tcPr>
            <w:tcW w:w="712" w:type="dxa"/>
            <w:tcBorders>
              <w:top w:val="single" w:sz="12" w:space="0" w:color="auto"/>
            </w:tcBorders>
          </w:tcPr>
          <w:p w14:paraId="234B17E4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35C34E0F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3F08F6C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55EEF4E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4B35EA87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shd w:val="clear" w:color="auto" w:fill="DEEAF6" w:themeFill="accent5" w:themeFillTint="33"/>
          </w:tcPr>
          <w:p w14:paraId="198FFE86" w14:textId="6C94B5A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The name matches with the list of Fixed Space names in the condition of the method </w:t>
            </w:r>
          </w:p>
          <w:p w14:paraId="52D6D007" w14:textId="0E1D6A9F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15F7812D" w14:textId="35AFDEB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String name: “Community Service”</w:t>
            </w:r>
          </w:p>
        </w:tc>
        <w:tc>
          <w:tcPr>
            <w:tcW w:w="2761" w:type="dxa"/>
          </w:tcPr>
          <w:p w14:paraId="0C406A14" w14:textId="361662A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The fixed space object is </w:t>
            </w:r>
            <w:r>
              <w:rPr>
                <w:rFonts w:cstheme="minorHAnsi"/>
              </w:rPr>
              <w:t xml:space="preserve">instantiated and added to the </w:t>
            </w:r>
            <w:proofErr w:type="spellStart"/>
            <w:r>
              <w:rPr>
                <w:rFonts w:cstheme="minorHAnsi"/>
              </w:rPr>
              <w:t>arraylist</w:t>
            </w:r>
            <w:proofErr w:type="spellEnd"/>
            <w:r>
              <w:rPr>
                <w:rFonts w:cstheme="minorHAnsi"/>
              </w:rPr>
              <w:t xml:space="preserve"> of tiles.</w:t>
            </w:r>
          </w:p>
        </w:tc>
        <w:tc>
          <w:tcPr>
            <w:tcW w:w="2769" w:type="dxa"/>
          </w:tcPr>
          <w:p w14:paraId="07B687D8" w14:textId="271DB329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The fixed space object is </w:t>
            </w:r>
            <w:r>
              <w:rPr>
                <w:rFonts w:cstheme="minorHAnsi"/>
              </w:rPr>
              <w:t xml:space="preserve">instantiated and added to the </w:t>
            </w:r>
            <w:proofErr w:type="spellStart"/>
            <w:r>
              <w:rPr>
                <w:rFonts w:cstheme="minorHAnsi"/>
              </w:rPr>
              <w:t>arraylist</w:t>
            </w:r>
            <w:proofErr w:type="spellEnd"/>
            <w:r>
              <w:rPr>
                <w:rFonts w:cstheme="minorHAnsi"/>
              </w:rPr>
              <w:t xml:space="preserve"> of tiles.</w:t>
            </w:r>
          </w:p>
        </w:tc>
        <w:tc>
          <w:tcPr>
            <w:tcW w:w="712" w:type="dxa"/>
          </w:tcPr>
          <w:p w14:paraId="00862843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1F450CA3" w14:textId="77777777" w:rsidTr="00A4575F">
        <w:trPr>
          <w:gridAfter w:val="4"/>
          <w:wAfter w:w="2816" w:type="dxa"/>
        </w:trPr>
        <w:tc>
          <w:tcPr>
            <w:tcW w:w="1414" w:type="dxa"/>
            <w:vMerge/>
            <w:tcBorders>
              <w:bottom w:val="single" w:sz="12" w:space="0" w:color="auto"/>
            </w:tcBorders>
          </w:tcPr>
          <w:p w14:paraId="2096666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12" w:space="0" w:color="auto"/>
            </w:tcBorders>
          </w:tcPr>
          <w:p w14:paraId="44E2366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12" w:space="0" w:color="auto"/>
            </w:tcBorders>
          </w:tcPr>
          <w:p w14:paraId="354E2333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tcBorders>
              <w:bottom w:val="single" w:sz="12" w:space="0" w:color="auto"/>
            </w:tcBorders>
            <w:shd w:val="clear" w:color="auto" w:fill="DEEAF6" w:themeFill="accent5" w:themeFillTint="33"/>
          </w:tcPr>
          <w:p w14:paraId="44242D53" w14:textId="72CAEE9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The name matches with the list of Railroad names in the condition of the method </w:t>
            </w:r>
          </w:p>
          <w:p w14:paraId="11A93931" w14:textId="2C05DDED" w:rsidR="001B3B84" w:rsidRPr="00691A18" w:rsidRDefault="001B3B84" w:rsidP="001B3B84">
            <w:pPr>
              <w:rPr>
                <w:rFonts w:cstheme="minorHAnsi"/>
              </w:rPr>
            </w:pPr>
          </w:p>
          <w:p w14:paraId="2403C23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12" w:space="0" w:color="auto"/>
            </w:tcBorders>
          </w:tcPr>
          <w:p w14:paraId="3F3EF21A" w14:textId="48B8BE7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String name: “Metro”</w:t>
            </w:r>
          </w:p>
        </w:tc>
        <w:tc>
          <w:tcPr>
            <w:tcW w:w="2761" w:type="dxa"/>
            <w:tcBorders>
              <w:bottom w:val="single" w:sz="12" w:space="0" w:color="auto"/>
            </w:tcBorders>
          </w:tcPr>
          <w:p w14:paraId="6CDAB0C6" w14:textId="5E3AA2CE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railroad</w:t>
            </w:r>
            <w:r w:rsidRPr="00691A18">
              <w:rPr>
                <w:rFonts w:cstheme="minorHAnsi"/>
              </w:rPr>
              <w:t xml:space="preserve"> object is </w:t>
            </w:r>
            <w:r>
              <w:rPr>
                <w:rFonts w:cstheme="minorHAnsi"/>
              </w:rPr>
              <w:t xml:space="preserve">instantiated and added to the </w:t>
            </w:r>
            <w:proofErr w:type="spellStart"/>
            <w:r>
              <w:rPr>
                <w:rFonts w:cstheme="minorHAnsi"/>
              </w:rPr>
              <w:t>arraylist</w:t>
            </w:r>
            <w:proofErr w:type="spellEnd"/>
            <w:r>
              <w:rPr>
                <w:rFonts w:cstheme="minorHAnsi"/>
              </w:rPr>
              <w:t xml:space="preserve"> of tiles.</w:t>
            </w:r>
          </w:p>
          <w:p w14:paraId="1CBC9A4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12" w:space="0" w:color="auto"/>
            </w:tcBorders>
          </w:tcPr>
          <w:p w14:paraId="396EF5A0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railroad</w:t>
            </w:r>
            <w:r w:rsidRPr="00691A18">
              <w:rPr>
                <w:rFonts w:cstheme="minorHAnsi"/>
              </w:rPr>
              <w:t xml:space="preserve"> object is </w:t>
            </w:r>
            <w:r>
              <w:rPr>
                <w:rFonts w:cstheme="minorHAnsi"/>
              </w:rPr>
              <w:t xml:space="preserve">instantiated and added to the </w:t>
            </w:r>
            <w:proofErr w:type="spellStart"/>
            <w:r>
              <w:rPr>
                <w:rFonts w:cstheme="minorHAnsi"/>
              </w:rPr>
              <w:t>arraylist</w:t>
            </w:r>
            <w:proofErr w:type="spellEnd"/>
            <w:r>
              <w:rPr>
                <w:rFonts w:cstheme="minorHAnsi"/>
              </w:rPr>
              <w:t xml:space="preserve"> of tiles.</w:t>
            </w:r>
          </w:p>
          <w:p w14:paraId="07B3A60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12" w:space="0" w:color="auto"/>
            </w:tcBorders>
          </w:tcPr>
          <w:p w14:paraId="11F5D6FB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0F43E3EA" w14:textId="77777777" w:rsidTr="00A4575F">
        <w:trPr>
          <w:gridAfter w:val="4"/>
          <w:wAfter w:w="2816" w:type="dxa"/>
        </w:trPr>
        <w:tc>
          <w:tcPr>
            <w:tcW w:w="1414" w:type="dxa"/>
            <w:vMerge w:val="restart"/>
            <w:tcBorders>
              <w:top w:val="single" w:sz="12" w:space="0" w:color="auto"/>
            </w:tcBorders>
          </w:tcPr>
          <w:p w14:paraId="1B57E915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2282A0B3" w14:textId="11B9FECC" w:rsidR="001B3B84" w:rsidRPr="00691A18" w:rsidRDefault="001B3B84" w:rsidP="001B3B84">
            <w:pPr>
              <w:rPr>
                <w:rFonts w:cstheme="minorHAnsi"/>
                <w:b/>
              </w:rPr>
            </w:pPr>
            <w:r w:rsidRPr="00691A18">
              <w:rPr>
                <w:rFonts w:cstheme="minorHAnsi"/>
                <w:b/>
              </w:rPr>
              <w:t>Bank</w:t>
            </w:r>
          </w:p>
        </w:tc>
        <w:tc>
          <w:tcPr>
            <w:tcW w:w="2005" w:type="dxa"/>
            <w:vMerge w:val="restart"/>
            <w:tcBorders>
              <w:top w:val="single" w:sz="12" w:space="0" w:color="auto"/>
            </w:tcBorders>
          </w:tcPr>
          <w:p w14:paraId="085BB93D" w14:textId="0909FCAE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addCash</w:t>
            </w:r>
            <w:proofErr w:type="spellEnd"/>
          </w:p>
        </w:tc>
        <w:tc>
          <w:tcPr>
            <w:tcW w:w="332" w:type="dxa"/>
            <w:tcBorders>
              <w:top w:val="single" w:sz="12" w:space="0" w:color="auto"/>
              <w:bottom w:val="single" w:sz="4" w:space="0" w:color="auto"/>
            </w:tcBorders>
          </w:tcPr>
          <w:p w14:paraId="5C8236A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41DE1434" w14:textId="779CFC2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top w:val="single" w:sz="12" w:space="0" w:color="auto"/>
              <w:bottom w:val="single" w:sz="4" w:space="0" w:color="auto"/>
            </w:tcBorders>
            <w:shd w:val="clear" w:color="auto" w:fill="DEEAF6" w:themeFill="accent5" w:themeFillTint="33"/>
          </w:tcPr>
          <w:p w14:paraId="1D4FBF9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ayer lands on Luxury Tax </w:t>
            </w:r>
          </w:p>
          <w:p w14:paraId="7FB9EDD2" w14:textId="11DE6EDD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top w:val="single" w:sz="12" w:space="0" w:color="auto"/>
              <w:bottom w:val="single" w:sz="4" w:space="0" w:color="auto"/>
            </w:tcBorders>
          </w:tcPr>
          <w:p w14:paraId="6E1AFC03" w14:textId="3867E7BC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274178FF" w14:textId="49933BCE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  <w:p w14:paraId="64CB49CC" w14:textId="789CFAA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ax amount: 75</w:t>
            </w:r>
          </w:p>
          <w:p w14:paraId="1AE596D0" w14:textId="73642ACF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  <w:tcBorders>
              <w:top w:val="single" w:sz="12" w:space="0" w:color="auto"/>
              <w:bottom w:val="single" w:sz="4" w:space="0" w:color="auto"/>
            </w:tcBorders>
          </w:tcPr>
          <w:p w14:paraId="74D77769" w14:textId="0D55FAF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tax amount is added to the Bank’s cash.</w:t>
            </w:r>
          </w:p>
        </w:tc>
        <w:tc>
          <w:tcPr>
            <w:tcW w:w="2769" w:type="dxa"/>
            <w:tcBorders>
              <w:top w:val="single" w:sz="12" w:space="0" w:color="auto"/>
              <w:bottom w:val="single" w:sz="4" w:space="0" w:color="auto"/>
            </w:tcBorders>
          </w:tcPr>
          <w:p w14:paraId="090CECC9" w14:textId="67F7856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tax amount is added to the Bank’s cash.</w:t>
            </w:r>
          </w:p>
        </w:tc>
        <w:tc>
          <w:tcPr>
            <w:tcW w:w="712" w:type="dxa"/>
            <w:tcBorders>
              <w:top w:val="single" w:sz="12" w:space="0" w:color="auto"/>
              <w:bottom w:val="single" w:sz="4" w:space="0" w:color="auto"/>
            </w:tcBorders>
          </w:tcPr>
          <w:p w14:paraId="4FE49563" w14:textId="3213C47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0F83265E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3A8B3F8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0B110EB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43DFB7A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286F2355" w14:textId="366B0D08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367B8B5B" w14:textId="5BC9C495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decides to develop a property</w:t>
            </w:r>
          </w:p>
          <w:p w14:paraId="4AAB2FF9" w14:textId="1062B9B8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2A95373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3973416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  <w:p w14:paraId="15A09D6E" w14:textId="68062AB3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Development cost: 270</w:t>
            </w:r>
          </w:p>
          <w:p w14:paraId="245C30DC" w14:textId="6FB6FEEE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7FCB33BF" w14:textId="2AEAB3A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development cost is added to the Bank’s cash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318D1FB2" w14:textId="1DC52A0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development cost is added to the Bank’s cash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0E05CC81" w14:textId="3B657F2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00B7AE76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35638BC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4" w:space="0" w:color="auto"/>
            </w:tcBorders>
          </w:tcPr>
          <w:p w14:paraId="46F67B3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006B6A4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78E25EC5" w14:textId="1E500F65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6CC0775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uses Chance Card (Renovation)</w:t>
            </w:r>
          </w:p>
          <w:p w14:paraId="1F5AB1B1" w14:textId="56F76A9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16C4CF28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174BE3D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  <w:p w14:paraId="556F517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ovation cost: 50</w:t>
            </w:r>
          </w:p>
          <w:p w14:paraId="755F8C2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6D9148A7" w14:textId="590FBC0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renovation cost is added to the Bank’s cash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799D1265" w14:textId="2FE9A96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renovation cost is added to the Bank’s cash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19D7A3E8" w14:textId="3FCB8DD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0EF1083D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6704DF5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40F83A7C" w14:textId="52D7FD6F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ductCash</w:t>
            </w:r>
            <w:proofErr w:type="spellEnd"/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2DA2C691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0DE87DE4" w14:textId="32BD9250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2859477F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asses through Start</w:t>
            </w:r>
          </w:p>
          <w:p w14:paraId="2B325B50" w14:textId="1797746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7A7A0B0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45E5CA7A" w14:textId="619DDA5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0E53102E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An amount of 200 is deducted from the Bank’s cash.</w:t>
            </w:r>
          </w:p>
          <w:p w14:paraId="1B958FED" w14:textId="184AF2D8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28345BE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An amount of 200 is deducted from the Bank’s cash.</w:t>
            </w:r>
          </w:p>
          <w:p w14:paraId="53BF364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699186E6" w14:textId="7CED7B1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1AD6412B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FD5C81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576A734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652CF8C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29D51880" w14:textId="506C48AD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6F19B8B2" w14:textId="781EBC4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Start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4811BBE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48CF6878" w14:textId="6B615CD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5CF6E59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An amount of 200 is deducted from the Bank’s cash.</w:t>
            </w:r>
          </w:p>
          <w:p w14:paraId="57E79B55" w14:textId="23A0700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7BB7197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An amount of 200 is deducted from the Bank’s cash.</w:t>
            </w:r>
          </w:p>
          <w:p w14:paraId="6B3F009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6B078716" w14:textId="3D98DA6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D22AA1E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88ED0E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4" w:space="0" w:color="auto"/>
            </w:tcBorders>
          </w:tcPr>
          <w:p w14:paraId="09F2312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22D5B06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2B544DDB" w14:textId="1EC5BC4E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794036E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ays rent to another player</w:t>
            </w:r>
          </w:p>
          <w:p w14:paraId="5C3B963C" w14:textId="227B8F9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11335D21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74FF672B" w14:textId="7A88774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0525C1A1" w14:textId="03925CC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o amount is deducted from the Bank’s cash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1481EB46" w14:textId="3A58D4E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o amount is deducted from the Bank’s cash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572B8F3B" w14:textId="2BFF9DB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7509220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1AC9AA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75B655A1" w14:textId="75ACABFA" w:rsidR="001B3B84" w:rsidRPr="003D1550" w:rsidRDefault="001B3B84" w:rsidP="001B3B84">
            <w:proofErr w:type="spellStart"/>
            <w:r>
              <w:rPr>
                <w:rFonts w:cstheme="minorHAnsi"/>
              </w:rPr>
              <w:t>setCurrAmount</w:t>
            </w:r>
            <w:proofErr w:type="spellEnd"/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3886AC5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6F000014" w14:textId="20CB7650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7648018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decides to develop a property</w:t>
            </w:r>
          </w:p>
          <w:p w14:paraId="6E0FE7C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436E778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7FED0CFF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  <w:p w14:paraId="44189C5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Development cost: 270</w:t>
            </w:r>
          </w:p>
          <w:p w14:paraId="733C193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639FE496" w14:textId="5F83D20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bank cash is updated with the added development cost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081142B6" w14:textId="67D5BA8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bank cash is updated with the added development cost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1938E908" w14:textId="77FDAF7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7DD14DD4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902B4A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67D890F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248C850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7A3EB6C3" w14:textId="7D63478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5BEE9F68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asses through Start</w:t>
            </w:r>
          </w:p>
          <w:p w14:paraId="52F63EE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6C66509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4BD87C63" w14:textId="2C2E9BB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13182322" w14:textId="69B9FE22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bank cash is updated with the deducted amount of 200 from Start.</w:t>
            </w:r>
          </w:p>
          <w:p w14:paraId="4B28B29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6288B1E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bank cash is updated with the deducted amount of 200 from Start.</w:t>
            </w:r>
          </w:p>
          <w:p w14:paraId="73580F6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14543711" w14:textId="5A9BCD1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7B73F3D7" w14:textId="77777777" w:rsidTr="00137B04">
        <w:trPr>
          <w:gridAfter w:val="4"/>
          <w:wAfter w:w="2816" w:type="dxa"/>
        </w:trPr>
        <w:tc>
          <w:tcPr>
            <w:tcW w:w="1414" w:type="dxa"/>
            <w:vMerge/>
            <w:tcBorders>
              <w:bottom w:val="single" w:sz="12" w:space="0" w:color="auto"/>
            </w:tcBorders>
          </w:tcPr>
          <w:p w14:paraId="61A3C93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12" w:space="0" w:color="auto"/>
            </w:tcBorders>
          </w:tcPr>
          <w:p w14:paraId="636BC92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12" w:space="0" w:color="auto"/>
            </w:tcBorders>
          </w:tcPr>
          <w:p w14:paraId="2758FC9F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3910CC83" w14:textId="14554C33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12" w:space="0" w:color="auto"/>
            </w:tcBorders>
            <w:shd w:val="clear" w:color="auto" w:fill="DEEAF6" w:themeFill="accent5" w:themeFillTint="33"/>
          </w:tcPr>
          <w:p w14:paraId="3870C39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ays rent to another player</w:t>
            </w:r>
          </w:p>
          <w:p w14:paraId="5482944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12" w:space="0" w:color="auto"/>
            </w:tcBorders>
          </w:tcPr>
          <w:p w14:paraId="590CEA5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307F6E11" w14:textId="5F8643E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</w:tc>
        <w:tc>
          <w:tcPr>
            <w:tcW w:w="2761" w:type="dxa"/>
            <w:tcBorders>
              <w:bottom w:val="single" w:sz="12" w:space="0" w:color="auto"/>
            </w:tcBorders>
          </w:tcPr>
          <w:p w14:paraId="23AE48D6" w14:textId="423A88B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o amount is updated from the Bank’s cash.</w:t>
            </w:r>
          </w:p>
        </w:tc>
        <w:tc>
          <w:tcPr>
            <w:tcW w:w="2769" w:type="dxa"/>
            <w:tcBorders>
              <w:bottom w:val="single" w:sz="12" w:space="0" w:color="auto"/>
            </w:tcBorders>
          </w:tcPr>
          <w:p w14:paraId="702CF83B" w14:textId="619EC2D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o amount is updated from the Bank’s cash.</w:t>
            </w:r>
          </w:p>
        </w:tc>
        <w:tc>
          <w:tcPr>
            <w:tcW w:w="712" w:type="dxa"/>
            <w:tcBorders>
              <w:bottom w:val="single" w:sz="12" w:space="0" w:color="auto"/>
            </w:tcBorders>
          </w:tcPr>
          <w:p w14:paraId="083BDC02" w14:textId="2618BC4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10C9C119" w14:textId="77777777" w:rsidTr="00137B04">
        <w:trPr>
          <w:gridAfter w:val="4"/>
          <w:wAfter w:w="2816" w:type="dxa"/>
        </w:trPr>
        <w:tc>
          <w:tcPr>
            <w:tcW w:w="1414" w:type="dxa"/>
            <w:vMerge w:val="restart"/>
          </w:tcPr>
          <w:p w14:paraId="76309962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4DB96714" w14:textId="6132B4CC" w:rsidR="001B3B84" w:rsidRPr="000A1D69" w:rsidRDefault="001B3B84" w:rsidP="001B3B84">
            <w:pPr>
              <w:rPr>
                <w:rFonts w:cstheme="minorHAnsi"/>
                <w:b/>
                <w:i/>
              </w:rPr>
            </w:pPr>
            <w:proofErr w:type="spellStart"/>
            <w:r w:rsidRPr="000A1D69">
              <w:rPr>
                <w:rFonts w:cstheme="minorHAnsi"/>
                <w:b/>
                <w:i/>
              </w:rPr>
              <w:t>FixedSpace</w:t>
            </w:r>
            <w:proofErr w:type="spellEnd"/>
          </w:p>
          <w:p w14:paraId="235BAE27" w14:textId="08ABA83F" w:rsidR="001B3B84" w:rsidRPr="00691A18" w:rsidRDefault="001B3B84" w:rsidP="001B3B84">
            <w:pPr>
              <w:rPr>
                <w:rFonts w:cstheme="minorHAnsi"/>
                <w:b/>
              </w:rPr>
            </w:pPr>
          </w:p>
        </w:tc>
        <w:tc>
          <w:tcPr>
            <w:tcW w:w="2005" w:type="dxa"/>
            <w:vMerge w:val="restart"/>
          </w:tcPr>
          <w:p w14:paraId="4702050E" w14:textId="77777777" w:rsidR="001B3B84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landAction</w:t>
            </w:r>
            <w:proofErr w:type="spellEnd"/>
            <w:r>
              <w:rPr>
                <w:rFonts w:cstheme="minorHAnsi"/>
              </w:rPr>
              <w:t xml:space="preserve"> </w:t>
            </w:r>
          </w:p>
          <w:p w14:paraId="0F34E5EA" w14:textId="6ACFF54A" w:rsidR="001B3B84" w:rsidRPr="00691A18" w:rsidRDefault="001B3B84" w:rsidP="001B3B84">
            <w:pPr>
              <w:rPr>
                <w:rFonts w:cstheme="minorHAnsi"/>
              </w:rPr>
            </w:pPr>
            <w:r w:rsidRPr="000A1D69">
              <w:rPr>
                <w:rFonts w:cstheme="minorHAnsi"/>
                <w:b/>
              </w:rPr>
              <w:t>(Start)</w:t>
            </w: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6AAF84E6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7B64EA04" w14:textId="20AB6788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31E80A8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asses through Start</w:t>
            </w:r>
          </w:p>
          <w:p w14:paraId="69729B8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2DE83A3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6CC48E09" w14:textId="410DA4F9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437EB441" w14:textId="688534A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ollects an amount of 200 and the same amount is deducted from the Bank.</w:t>
            </w:r>
          </w:p>
          <w:p w14:paraId="4B89D7D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4D58872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ollects an amount of 200 and the same amount is deducted from the Bank.</w:t>
            </w:r>
          </w:p>
          <w:p w14:paraId="022B4F5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52909C51" w14:textId="24AEA53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2F544B47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701954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02C7A8C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63C2489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40A346D8" w14:textId="5B1585FE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52E190CE" w14:textId="5B0457F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Start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50B0632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327D127E" w14:textId="19D955C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2F22CD1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ollects an amount of 200 and the same amount is deducted from the Bank.</w:t>
            </w:r>
          </w:p>
          <w:p w14:paraId="033B359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6521AE2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ollects an amount of 200 and the same amount is deducted from the Bank.</w:t>
            </w:r>
          </w:p>
          <w:p w14:paraId="1183456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7409998A" w14:textId="35828C3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5C118499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FD8BE4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4" w:space="0" w:color="auto"/>
            </w:tcBorders>
          </w:tcPr>
          <w:p w14:paraId="4908A1A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6DB66FA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6B2F5BA9" w14:textId="441ED3F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7B4D70D4" w14:textId="44232065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Start but Bank does not have enough money</w:t>
            </w:r>
          </w:p>
          <w:p w14:paraId="12DC5F3A" w14:textId="22358C20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30F0785A" w14:textId="3FDC4B82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720</w:t>
            </w:r>
          </w:p>
          <w:p w14:paraId="2B3DFF3A" w14:textId="68F886A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150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5A116AC1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ollects the remaining amount of cash the Bank has and the game ends.</w:t>
            </w:r>
          </w:p>
          <w:p w14:paraId="04750EAB" w14:textId="13A2728E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58F1262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ollects the remaining amount of cash the Bank has and the game ends.</w:t>
            </w:r>
          </w:p>
          <w:p w14:paraId="19C06B3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05DF216A" w14:textId="3650845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52F09BE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7BE9983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29BEFF7F" w14:textId="77777777" w:rsidR="001B3B84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landAction</w:t>
            </w:r>
            <w:proofErr w:type="spellEnd"/>
            <w:r>
              <w:rPr>
                <w:rFonts w:cstheme="minorHAnsi"/>
              </w:rPr>
              <w:t xml:space="preserve"> </w:t>
            </w:r>
            <w:r w:rsidRPr="000A1D69">
              <w:rPr>
                <w:rFonts w:cstheme="minorHAnsi"/>
                <w:b/>
              </w:rPr>
              <w:t>(Community Service)</w:t>
            </w:r>
          </w:p>
          <w:p w14:paraId="4B80D05E" w14:textId="5DEB5F9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167D59C1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27C67919" w14:textId="4E33061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00864D90" w14:textId="7B0F4CFF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ayer passes through </w:t>
            </w:r>
            <w:r w:rsidRPr="001B7C33">
              <w:rPr>
                <w:rFonts w:cstheme="minorHAnsi"/>
              </w:rPr>
              <w:t>Community Service</w:t>
            </w:r>
          </w:p>
          <w:p w14:paraId="04206A7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3B5A4C7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6AA1C593" w14:textId="1234C2E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0D251FE3" w14:textId="52F46011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othing happens.</w:t>
            </w:r>
          </w:p>
          <w:p w14:paraId="5B2590E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7726526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othing happens.</w:t>
            </w:r>
          </w:p>
          <w:p w14:paraId="4B34314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2C5432D6" w14:textId="456D007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1B18D35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68959B3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4E71252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493A06C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65AA8F79" w14:textId="41C54D7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5B4EF40A" w14:textId="66956F7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ayer lands on </w:t>
            </w:r>
            <w:r w:rsidRPr="001B7C33">
              <w:rPr>
                <w:rFonts w:cstheme="minorHAnsi"/>
              </w:rPr>
              <w:t>Community Service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63FF4B86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7EF510BA" w14:textId="540130A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4CB4EA8F" w14:textId="2A2A8368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ollects an amount of 50 and the same amount is deducted from the Bank.</w:t>
            </w:r>
          </w:p>
          <w:p w14:paraId="1A8F9B6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53975301" w14:textId="790C3121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ollects an amount of 50 and the same amount is deducted from the Bank.</w:t>
            </w:r>
          </w:p>
          <w:p w14:paraId="124933D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1D571AF3" w14:textId="6F582C2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130BB57F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0382F53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4" w:space="0" w:color="auto"/>
            </w:tcBorders>
          </w:tcPr>
          <w:p w14:paraId="5204D82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773D943F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1EE42B7A" w14:textId="2047A2CF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70F5907E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a property before Community Service.</w:t>
            </w:r>
          </w:p>
          <w:p w14:paraId="3264B7B8" w14:textId="3B596E9F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66C2F52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5CE8E3DC" w14:textId="6042BE2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7046E3B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othing happens.</w:t>
            </w:r>
          </w:p>
          <w:p w14:paraId="6D7A5CD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6A9A50BF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othing happens.</w:t>
            </w:r>
          </w:p>
          <w:p w14:paraId="0A488FD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1CC37FD4" w14:textId="23CF741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50BA8CB6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4F71A0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1ED183CB" w14:textId="77777777" w:rsidR="001B3B84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landAction</w:t>
            </w:r>
            <w:proofErr w:type="spellEnd"/>
            <w:r>
              <w:rPr>
                <w:rFonts w:cstheme="minorHAnsi"/>
              </w:rPr>
              <w:t xml:space="preserve"> </w:t>
            </w:r>
          </w:p>
          <w:p w14:paraId="26AEBA8A" w14:textId="3388B697" w:rsidR="001B3B84" w:rsidRPr="00691A18" w:rsidRDefault="001B3B84" w:rsidP="001B3B84">
            <w:pPr>
              <w:rPr>
                <w:rFonts w:cstheme="minorHAnsi"/>
              </w:rPr>
            </w:pPr>
            <w:r w:rsidRPr="000A1D69">
              <w:rPr>
                <w:rFonts w:cstheme="minorHAnsi"/>
                <w:b/>
              </w:rPr>
              <w:t>(Free</w:t>
            </w:r>
            <w:r>
              <w:rPr>
                <w:rFonts w:cstheme="minorHAnsi"/>
                <w:b/>
              </w:rPr>
              <w:t xml:space="preserve"> </w:t>
            </w:r>
            <w:r w:rsidRPr="000A1D69">
              <w:rPr>
                <w:rFonts w:cstheme="minorHAnsi"/>
                <w:b/>
              </w:rPr>
              <w:t>Parking)</w:t>
            </w: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0AD4B51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18370FDC" w14:textId="46501F7C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1E900DF9" w14:textId="27BBAA36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ayer passes through </w:t>
            </w:r>
            <w:r w:rsidRPr="00514940">
              <w:rPr>
                <w:rFonts w:cstheme="minorHAnsi"/>
              </w:rPr>
              <w:t>Free Parking</w:t>
            </w:r>
          </w:p>
          <w:p w14:paraId="1368289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1774B9C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1DE9EF24" w14:textId="740833E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79BCF81D" w14:textId="278457E6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waits for his next turn.</w:t>
            </w:r>
          </w:p>
          <w:p w14:paraId="3287FA1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6778758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waits for his next turn.</w:t>
            </w:r>
          </w:p>
          <w:p w14:paraId="25921F2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71C29427" w14:textId="25A6414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2D5EA019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1FB4F55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7C35C30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073885C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3588DADC" w14:textId="0B599868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5E40FD9E" w14:textId="5278846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ayer lands on </w:t>
            </w:r>
            <w:r w:rsidRPr="00514940">
              <w:rPr>
                <w:rFonts w:cstheme="minorHAnsi"/>
              </w:rPr>
              <w:t>Free Parking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2C11DF31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7E4E6C1D" w14:textId="44AC36E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40CA38D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waits for his next turn.</w:t>
            </w:r>
          </w:p>
          <w:p w14:paraId="21968CF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13422FC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waits for his next turn.</w:t>
            </w:r>
          </w:p>
          <w:p w14:paraId="27A9F5D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3E49B983" w14:textId="2CC7C8E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70CA821D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23099D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4" w:space="0" w:color="auto"/>
            </w:tcBorders>
          </w:tcPr>
          <w:p w14:paraId="3D8A1D1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068C1E0F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768A518B" w14:textId="4B5E9522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077281A9" w14:textId="6203E812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ayer lands on a property before </w:t>
            </w:r>
            <w:r w:rsidRPr="00514940">
              <w:rPr>
                <w:rFonts w:cstheme="minorHAnsi"/>
              </w:rPr>
              <w:t>Free Parking</w:t>
            </w:r>
          </w:p>
          <w:p w14:paraId="3367341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4EE4F80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19451950" w14:textId="410BF0E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308939A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waits for his next turn.</w:t>
            </w:r>
          </w:p>
          <w:p w14:paraId="0AE8E13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6D30072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waits for his next turn.</w:t>
            </w:r>
          </w:p>
          <w:p w14:paraId="2313C11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47E329E1" w14:textId="6B435F0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56F35E71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718B80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1F2D6A26" w14:textId="77777777" w:rsidR="001B3B84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landAction</w:t>
            </w:r>
            <w:proofErr w:type="spellEnd"/>
          </w:p>
          <w:p w14:paraId="7A5995B9" w14:textId="2DC0921C" w:rsidR="001B3B84" w:rsidRPr="000A1D69" w:rsidRDefault="001B3B84" w:rsidP="001B3B84">
            <w:pPr>
              <w:rPr>
                <w:rFonts w:cstheme="minorHAnsi"/>
                <w:b/>
              </w:rPr>
            </w:pPr>
            <w:r w:rsidRPr="000A1D69">
              <w:rPr>
                <w:rFonts w:cstheme="minorHAnsi"/>
                <w:b/>
              </w:rPr>
              <w:t>(Jail)</w:t>
            </w: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618450F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59D1D397" w14:textId="206BC57F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5C6A2144" w14:textId="742BFF51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asses through Jail</w:t>
            </w:r>
          </w:p>
          <w:p w14:paraId="61AF2B9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6E8B137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5DF608B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  <w:p w14:paraId="6C218175" w14:textId="77777777" w:rsidR="001B3B84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nJail</w:t>
            </w:r>
            <w:proofErr w:type="spellEnd"/>
            <w:r>
              <w:rPr>
                <w:rFonts w:cstheme="minorHAnsi"/>
              </w:rPr>
              <w:t>: false</w:t>
            </w:r>
          </w:p>
          <w:p w14:paraId="1827EA45" w14:textId="36E43712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1E7254ED" w14:textId="16D53956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othing happens.</w:t>
            </w:r>
          </w:p>
          <w:p w14:paraId="4E53053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1FCC1CC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othing happens.</w:t>
            </w:r>
          </w:p>
          <w:p w14:paraId="61FB4ED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010C7BBB" w14:textId="2128561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17079D53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17B070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77C9145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5A4E8E6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781D6EE5" w14:textId="495B9ACD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1C34309E" w14:textId="7791BD4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Jail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614449A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5BBEC7BF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  <w:p w14:paraId="3BB5EB44" w14:textId="4F46156F" w:rsidR="001B3B84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nJail</w:t>
            </w:r>
            <w:proofErr w:type="spellEnd"/>
            <w:r>
              <w:rPr>
                <w:rFonts w:cstheme="minorHAnsi"/>
              </w:rPr>
              <w:t>: true</w:t>
            </w:r>
          </w:p>
          <w:p w14:paraId="1939E6C2" w14:textId="1D03F40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5BA9E417" w14:textId="21B26434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ayer’s turn ends and attribute </w:t>
            </w:r>
            <w:proofErr w:type="spellStart"/>
            <w:r>
              <w:rPr>
                <w:rFonts w:cstheme="minorHAnsi"/>
              </w:rPr>
              <w:t>inJail</w:t>
            </w:r>
            <w:proofErr w:type="spellEnd"/>
            <w:r>
              <w:rPr>
                <w:rFonts w:cstheme="minorHAnsi"/>
              </w:rPr>
              <w:t xml:space="preserve"> is set to true.</w:t>
            </w:r>
          </w:p>
          <w:p w14:paraId="5D564D4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456F406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ayer’s turn ends and attribute </w:t>
            </w:r>
            <w:proofErr w:type="spellStart"/>
            <w:r>
              <w:rPr>
                <w:rFonts w:cstheme="minorHAnsi"/>
              </w:rPr>
              <w:t>inJail</w:t>
            </w:r>
            <w:proofErr w:type="spellEnd"/>
            <w:r>
              <w:rPr>
                <w:rFonts w:cstheme="minorHAnsi"/>
              </w:rPr>
              <w:t xml:space="preserve"> is set to true.</w:t>
            </w:r>
          </w:p>
          <w:p w14:paraId="52DFB4D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6B28CB2E" w14:textId="5CD4D1C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4F88E9E5" w14:textId="77777777" w:rsidTr="00137B04">
        <w:trPr>
          <w:gridAfter w:val="4"/>
          <w:wAfter w:w="2816" w:type="dxa"/>
        </w:trPr>
        <w:tc>
          <w:tcPr>
            <w:tcW w:w="1414" w:type="dxa"/>
            <w:vMerge/>
            <w:tcBorders>
              <w:bottom w:val="single" w:sz="12" w:space="0" w:color="auto"/>
            </w:tcBorders>
          </w:tcPr>
          <w:p w14:paraId="1A2B252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12" w:space="0" w:color="auto"/>
            </w:tcBorders>
          </w:tcPr>
          <w:p w14:paraId="043C7B1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12" w:space="0" w:color="auto"/>
            </w:tcBorders>
          </w:tcPr>
          <w:p w14:paraId="7C429C88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1F4B1738" w14:textId="23FB56EE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12" w:space="0" w:color="auto"/>
            </w:tcBorders>
            <w:shd w:val="clear" w:color="auto" w:fill="DEEAF6" w:themeFill="accent5" w:themeFillTint="33"/>
          </w:tcPr>
          <w:p w14:paraId="6B8089C5" w14:textId="383C235E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It is Player’s next turn and is still in Jail</w:t>
            </w:r>
          </w:p>
          <w:p w14:paraId="1EC68E7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12" w:space="0" w:color="auto"/>
            </w:tcBorders>
          </w:tcPr>
          <w:p w14:paraId="3D32398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4254643D" w14:textId="4AD6170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</w:tc>
        <w:tc>
          <w:tcPr>
            <w:tcW w:w="2761" w:type="dxa"/>
            <w:tcBorders>
              <w:bottom w:val="single" w:sz="12" w:space="0" w:color="auto"/>
            </w:tcBorders>
          </w:tcPr>
          <w:p w14:paraId="123F6F92" w14:textId="4D864484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ays 50 and this amount is added to Bank before beginning next turn.</w:t>
            </w:r>
          </w:p>
          <w:p w14:paraId="3A965F6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12" w:space="0" w:color="auto"/>
            </w:tcBorders>
          </w:tcPr>
          <w:p w14:paraId="06E1B19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ays 50 and this amount is added to Bank before beginning next turn.</w:t>
            </w:r>
          </w:p>
          <w:p w14:paraId="35D7248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12" w:space="0" w:color="auto"/>
            </w:tcBorders>
          </w:tcPr>
          <w:p w14:paraId="19A0F94E" w14:textId="14636DD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25612886" w14:textId="77777777" w:rsidTr="00137B04">
        <w:trPr>
          <w:gridAfter w:val="4"/>
          <w:wAfter w:w="2816" w:type="dxa"/>
        </w:trPr>
        <w:tc>
          <w:tcPr>
            <w:tcW w:w="1414" w:type="dxa"/>
            <w:vMerge w:val="restart"/>
          </w:tcPr>
          <w:p w14:paraId="359CFCE0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1718CCC2" w14:textId="77777777" w:rsidR="001B3B84" w:rsidRPr="00691A18" w:rsidRDefault="001B3B84" w:rsidP="001B3B84">
            <w:pPr>
              <w:rPr>
                <w:rFonts w:cstheme="minorHAnsi"/>
                <w:b/>
              </w:rPr>
            </w:pPr>
            <w:r w:rsidRPr="00691A18">
              <w:rPr>
                <w:rFonts w:cstheme="minorHAnsi"/>
                <w:b/>
              </w:rPr>
              <w:t>Tax</w:t>
            </w:r>
          </w:p>
          <w:p w14:paraId="79CF17DB" w14:textId="46CC29A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7D49AE31" w14:textId="77777777" w:rsidR="001B3B84" w:rsidRDefault="001B3B84" w:rsidP="001B3B84">
            <w:pPr>
              <w:rPr>
                <w:rFonts w:cstheme="minorHAnsi"/>
              </w:rPr>
            </w:pPr>
          </w:p>
          <w:p w14:paraId="147517CE" w14:textId="77777777" w:rsidR="001B3B84" w:rsidRPr="00A4575F" w:rsidRDefault="001B3B84" w:rsidP="001B3B84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</w:rPr>
              <w:t>computeTax</w:t>
            </w:r>
            <w:proofErr w:type="spellEnd"/>
            <w:r>
              <w:rPr>
                <w:rFonts w:cstheme="minorHAnsi"/>
              </w:rPr>
              <w:t xml:space="preserve"> </w:t>
            </w:r>
            <w:r w:rsidRPr="00A4575F">
              <w:rPr>
                <w:rFonts w:cstheme="minorHAnsi"/>
                <w:b/>
              </w:rPr>
              <w:t>(Luxury)</w:t>
            </w:r>
          </w:p>
          <w:p w14:paraId="18D32100" w14:textId="3F50A920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43E1270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76A5BAF6" w14:textId="57CBE370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4F0277E3" w14:textId="2FC97F6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asses through Luxury Tax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326F2DC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6E3B8A2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  <w:p w14:paraId="2CBE178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4FBFE811" w14:textId="7B8269FC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ax is not computed.</w:t>
            </w:r>
          </w:p>
          <w:p w14:paraId="13989A1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4ABA97C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ax is not computed.</w:t>
            </w:r>
          </w:p>
          <w:p w14:paraId="605D13B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6DCB2541" w14:textId="1BE9EAB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10E9D0B0" w14:textId="5721B6A6" w:rsidTr="00137B04">
        <w:tc>
          <w:tcPr>
            <w:tcW w:w="1414" w:type="dxa"/>
            <w:vMerge/>
          </w:tcPr>
          <w:p w14:paraId="1B5C648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4289BD0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357197B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3925868B" w14:textId="09A5B731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6FA74388" w14:textId="306375D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Luxury Tax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086E92A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14FDBAD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  <w:p w14:paraId="7ED6ABB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77C03A48" w14:textId="3FA58152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ax amount of 75 is computed and returned by the method.</w:t>
            </w:r>
          </w:p>
          <w:p w14:paraId="0C86A0A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15E19B16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ax amount of 75 is computed and returned by the method.</w:t>
            </w:r>
          </w:p>
          <w:p w14:paraId="23CE661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40301D88" w14:textId="410CD6A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  <w:tc>
          <w:tcPr>
            <w:tcW w:w="704" w:type="dxa"/>
          </w:tcPr>
          <w:p w14:paraId="4368EE1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04" w:type="dxa"/>
          </w:tcPr>
          <w:p w14:paraId="2B830F3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04" w:type="dxa"/>
          </w:tcPr>
          <w:p w14:paraId="5DEBC4E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04" w:type="dxa"/>
          </w:tcPr>
          <w:p w14:paraId="38ED27B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</w:tr>
      <w:tr w:rsidR="001B3B84" w:rsidRPr="00691A18" w14:paraId="1D58E683" w14:textId="7D1A2704" w:rsidTr="00137B04">
        <w:tc>
          <w:tcPr>
            <w:tcW w:w="1414" w:type="dxa"/>
            <w:vMerge/>
          </w:tcPr>
          <w:p w14:paraId="74F7A11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4" w:space="0" w:color="auto"/>
            </w:tcBorders>
          </w:tcPr>
          <w:p w14:paraId="5AEBCF3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1346523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23784A91" w14:textId="0C28C626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24931743" w14:textId="4A60F93B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a Property before Luxury Tax</w:t>
            </w:r>
          </w:p>
          <w:p w14:paraId="58D1664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39F03C5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744CB3B0" w14:textId="50475E4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1547044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ax is not computed.</w:t>
            </w:r>
          </w:p>
          <w:p w14:paraId="3D964C3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607B8B81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ax is not computed.</w:t>
            </w:r>
          </w:p>
          <w:p w14:paraId="49F7B02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3E2E9D64" w14:textId="67C36D3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  <w:tc>
          <w:tcPr>
            <w:tcW w:w="704" w:type="dxa"/>
          </w:tcPr>
          <w:p w14:paraId="6F57CED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04" w:type="dxa"/>
          </w:tcPr>
          <w:p w14:paraId="16A7213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04" w:type="dxa"/>
          </w:tcPr>
          <w:p w14:paraId="24B11DD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04" w:type="dxa"/>
          </w:tcPr>
          <w:p w14:paraId="39D3383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</w:tr>
      <w:tr w:rsidR="001B3B84" w:rsidRPr="00691A18" w14:paraId="0656DB6C" w14:textId="77209821" w:rsidTr="00137B04">
        <w:tc>
          <w:tcPr>
            <w:tcW w:w="1414" w:type="dxa"/>
            <w:vMerge/>
          </w:tcPr>
          <w:p w14:paraId="768FF99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0C680DED" w14:textId="4F009B72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omputeTax</w:t>
            </w:r>
            <w:proofErr w:type="spellEnd"/>
            <w:r>
              <w:rPr>
                <w:rFonts w:cstheme="minorHAnsi"/>
              </w:rPr>
              <w:t xml:space="preserve"> </w:t>
            </w:r>
            <w:r w:rsidRPr="00A4575F">
              <w:rPr>
                <w:rFonts w:cstheme="minorHAnsi"/>
                <w:b/>
              </w:rPr>
              <w:t>(Income)</w:t>
            </w: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7DC8B92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0EEAE364" w14:textId="66664DEF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64221FD5" w14:textId="5CCCF57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asses through Income Tax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365E5EC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5D67242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  <w:p w14:paraId="0C2C2A8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58E3C66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ax is not computed.</w:t>
            </w:r>
          </w:p>
          <w:p w14:paraId="1568A2C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353F91D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ax is not computed.</w:t>
            </w:r>
          </w:p>
          <w:p w14:paraId="6A39CAC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4624A190" w14:textId="62CAF44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  <w:tc>
          <w:tcPr>
            <w:tcW w:w="704" w:type="dxa"/>
          </w:tcPr>
          <w:p w14:paraId="3879176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04" w:type="dxa"/>
          </w:tcPr>
          <w:p w14:paraId="1882EBF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04" w:type="dxa"/>
          </w:tcPr>
          <w:p w14:paraId="71A207C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04" w:type="dxa"/>
          </w:tcPr>
          <w:p w14:paraId="7011B3A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</w:tr>
      <w:tr w:rsidR="001B3B84" w:rsidRPr="00691A18" w14:paraId="1ECD92F6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D2C63F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3B051C7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1AA407F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4E2180C8" w14:textId="47F8460C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76564F0C" w14:textId="1D58BF5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Income Tax</w:t>
            </w: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7A61A508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0F0516B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  <w:p w14:paraId="682369C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51448EFE" w14:textId="03B697B4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ax amount of 200 is computed and returned by the method.</w:t>
            </w:r>
          </w:p>
          <w:p w14:paraId="319D0E9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4E2E886E" w14:textId="0268EE63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ax amount of 200 is computed and returned by the method.</w:t>
            </w:r>
          </w:p>
          <w:p w14:paraId="7146A6C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3E780E68" w14:textId="6A34BBD9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0AB827F0" w14:textId="77777777" w:rsidTr="00137B04">
        <w:trPr>
          <w:gridAfter w:val="4"/>
          <w:wAfter w:w="2816" w:type="dxa"/>
        </w:trPr>
        <w:tc>
          <w:tcPr>
            <w:tcW w:w="1414" w:type="dxa"/>
            <w:vMerge/>
            <w:tcBorders>
              <w:bottom w:val="single" w:sz="12" w:space="0" w:color="auto"/>
            </w:tcBorders>
          </w:tcPr>
          <w:p w14:paraId="4F8B9F6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12" w:space="0" w:color="auto"/>
            </w:tcBorders>
          </w:tcPr>
          <w:p w14:paraId="3A6F7A4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12" w:space="0" w:color="auto"/>
            </w:tcBorders>
          </w:tcPr>
          <w:p w14:paraId="7B9B678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61B1D3CC" w14:textId="3DC9A3BD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12" w:space="0" w:color="auto"/>
            </w:tcBorders>
            <w:shd w:val="clear" w:color="auto" w:fill="DEEAF6" w:themeFill="accent5" w:themeFillTint="33"/>
          </w:tcPr>
          <w:p w14:paraId="04177683" w14:textId="06D2744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a Property before Income Tax</w:t>
            </w:r>
          </w:p>
          <w:p w14:paraId="7E171E2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12" w:space="0" w:color="auto"/>
            </w:tcBorders>
          </w:tcPr>
          <w:p w14:paraId="132A2AA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cash: 1250</w:t>
            </w:r>
          </w:p>
          <w:p w14:paraId="57EDF28D" w14:textId="53B3F35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Bank cash: 5200</w:t>
            </w:r>
          </w:p>
        </w:tc>
        <w:tc>
          <w:tcPr>
            <w:tcW w:w="2761" w:type="dxa"/>
            <w:tcBorders>
              <w:bottom w:val="single" w:sz="12" w:space="0" w:color="auto"/>
            </w:tcBorders>
          </w:tcPr>
          <w:p w14:paraId="398ADE78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ax is not computed.</w:t>
            </w:r>
          </w:p>
          <w:p w14:paraId="5E7EE04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12" w:space="0" w:color="auto"/>
            </w:tcBorders>
          </w:tcPr>
          <w:p w14:paraId="1F856C3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ax is not computed.</w:t>
            </w:r>
          </w:p>
          <w:p w14:paraId="446E70C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12" w:space="0" w:color="auto"/>
            </w:tcBorders>
          </w:tcPr>
          <w:p w14:paraId="5BE8BD6F" w14:textId="5C959D3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A9985DF" w14:textId="77777777" w:rsidTr="00137B04">
        <w:trPr>
          <w:gridAfter w:val="4"/>
          <w:wAfter w:w="2816" w:type="dxa"/>
        </w:trPr>
        <w:tc>
          <w:tcPr>
            <w:tcW w:w="1414" w:type="dxa"/>
            <w:vMerge w:val="restart"/>
          </w:tcPr>
          <w:p w14:paraId="6C761709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014CBC25" w14:textId="68210B2B" w:rsidR="001B3B84" w:rsidRPr="00691A18" w:rsidRDefault="001B3B84" w:rsidP="001B3B84">
            <w:pPr>
              <w:rPr>
                <w:rFonts w:cstheme="minorHAnsi"/>
                <w:b/>
              </w:rPr>
            </w:pPr>
            <w:r w:rsidRPr="00691A18">
              <w:rPr>
                <w:rFonts w:cstheme="minorHAnsi"/>
                <w:b/>
              </w:rPr>
              <w:t>&lt; Ownable &gt;</w:t>
            </w:r>
          </w:p>
        </w:tc>
        <w:tc>
          <w:tcPr>
            <w:tcW w:w="2005" w:type="dxa"/>
            <w:vMerge w:val="restart"/>
          </w:tcPr>
          <w:p w14:paraId="77DA8A3D" w14:textId="66448DDA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tIsOwned</w:t>
            </w:r>
            <w:proofErr w:type="spellEnd"/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69A4AE7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15F64C36" w14:textId="5696937B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66917C7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urchases property</w:t>
            </w:r>
          </w:p>
          <w:p w14:paraId="24D670F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7F249AE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5</w:t>
            </w:r>
            <w:r w:rsidRPr="000C146E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Avenue</w:t>
            </w:r>
          </w:p>
          <w:p w14:paraId="51B94452" w14:textId="3A56EA1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none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4B7ED049" w14:textId="4CC1C24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isOwned</w:t>
            </w:r>
            <w:proofErr w:type="spellEnd"/>
            <w:r>
              <w:rPr>
                <w:rFonts w:cstheme="minorHAnsi"/>
              </w:rPr>
              <w:t xml:space="preserve"> attribute of the Player is set to true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5B0959D5" w14:textId="6DA6D78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isOwned</w:t>
            </w:r>
            <w:proofErr w:type="spellEnd"/>
            <w:r>
              <w:rPr>
                <w:rFonts w:cstheme="minorHAnsi"/>
              </w:rPr>
              <w:t xml:space="preserve"> attribute of the Player is set to true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10C82E01" w14:textId="69172F2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5CFDD4C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1EB1ADF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216C343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68D8809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4F1C57D5" w14:textId="6DC63B29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7661836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successfully makes trade</w:t>
            </w:r>
          </w:p>
          <w:p w14:paraId="0D625A2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335EE59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5</w:t>
            </w:r>
            <w:r w:rsidRPr="000C146E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Avenue</w:t>
            </w:r>
          </w:p>
          <w:p w14:paraId="5A9ADA6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Player 1</w:t>
            </w:r>
          </w:p>
          <w:p w14:paraId="01B86CC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Almond Drive</w:t>
            </w:r>
          </w:p>
          <w:p w14:paraId="1B31778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Player 2</w:t>
            </w:r>
          </w:p>
          <w:p w14:paraId="1129407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769BEFB2" w14:textId="2C8C431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isOwned</w:t>
            </w:r>
            <w:proofErr w:type="spellEnd"/>
            <w:r>
              <w:rPr>
                <w:rFonts w:cstheme="minorHAnsi"/>
              </w:rPr>
              <w:t xml:space="preserve"> attribute of the Player is still set to true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57477C45" w14:textId="34A628B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isOwned</w:t>
            </w:r>
            <w:proofErr w:type="spellEnd"/>
            <w:r>
              <w:rPr>
                <w:rFonts w:cstheme="minorHAnsi"/>
              </w:rPr>
              <w:t xml:space="preserve"> attribute of the Player is still set to true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6C773F9A" w14:textId="3979DCC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10B00A17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02698B3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4" w:space="0" w:color="auto"/>
            </w:tcBorders>
          </w:tcPr>
          <w:p w14:paraId="260FB32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095D9DCE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43597D2C" w14:textId="54CAF674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15FBD96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uses Chance card to land on unowned property but decides not to purchase it</w:t>
            </w:r>
          </w:p>
          <w:p w14:paraId="5B23D7D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53C2D46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: Proceed to Property</w:t>
            </w:r>
          </w:p>
          <w:p w14:paraId="745B4EE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5</w:t>
            </w:r>
            <w:r w:rsidRPr="000C146E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Avenue</w:t>
            </w:r>
          </w:p>
          <w:p w14:paraId="091BA780" w14:textId="6DEEEBC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none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04F597EB" w14:textId="35CE662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isOwned</w:t>
            </w:r>
            <w:proofErr w:type="spellEnd"/>
            <w:r>
              <w:rPr>
                <w:rFonts w:cstheme="minorHAnsi"/>
              </w:rPr>
              <w:t xml:space="preserve"> attribute of the Player is remains false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5CD1D19C" w14:textId="6575890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isOwned</w:t>
            </w:r>
            <w:proofErr w:type="spellEnd"/>
            <w:r>
              <w:rPr>
                <w:rFonts w:cstheme="minorHAnsi"/>
              </w:rPr>
              <w:t xml:space="preserve"> attribute of the Player is remains false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78633332" w14:textId="13180C8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4C9208F9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064B239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0BA18FF5" w14:textId="6C025DAC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tOwner</w:t>
            </w:r>
            <w:proofErr w:type="spellEnd"/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501C68A5" w14:textId="099395B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5668ACE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urchases property</w:t>
            </w:r>
          </w:p>
          <w:p w14:paraId="6CE7561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39FBFB6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5</w:t>
            </w:r>
            <w:r w:rsidRPr="000C146E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Avenue</w:t>
            </w:r>
          </w:p>
          <w:p w14:paraId="01DE6329" w14:textId="36DB142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none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4B8ED55D" w14:textId="677D814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player is set as the owner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419C36D7" w14:textId="67EF791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player is set as the owner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20F0AFB9" w14:textId="2B9B20D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5D14F772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196F1E3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56E6CAB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6EFBCB29" w14:textId="7DE26A9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08BDA516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successfully makes trade</w:t>
            </w:r>
          </w:p>
          <w:p w14:paraId="4CADC75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381D2B9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5</w:t>
            </w:r>
            <w:r w:rsidRPr="000C146E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Avenue</w:t>
            </w:r>
          </w:p>
          <w:p w14:paraId="41FFF31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Player 1</w:t>
            </w:r>
          </w:p>
          <w:p w14:paraId="33455FCE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Almond Drive</w:t>
            </w:r>
          </w:p>
          <w:p w14:paraId="7885E21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Player 2</w:t>
            </w:r>
          </w:p>
          <w:p w14:paraId="41C4967D" w14:textId="3CA7481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2DCE235C" w14:textId="1CE45C5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player is set as the owner and vice versa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582F541E" w14:textId="556E209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player is set as the owner and vice versa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2ABAD89E" w14:textId="7948161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0D4B2696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089FF36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4" w:space="0" w:color="auto"/>
            </w:tcBorders>
          </w:tcPr>
          <w:p w14:paraId="7B48FC3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3A000532" w14:textId="721FE90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6E72F2F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uses Chance card to land on unowned property but decides not to purchase it</w:t>
            </w:r>
          </w:p>
          <w:p w14:paraId="2DD432E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60419E5E" w14:textId="76BDA799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: Proceed to Property</w:t>
            </w:r>
          </w:p>
          <w:p w14:paraId="7040DDB9" w14:textId="6BCADB0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5</w:t>
            </w:r>
            <w:r w:rsidRPr="000C146E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Avenue</w:t>
            </w:r>
          </w:p>
          <w:p w14:paraId="40B14BF7" w14:textId="0386F75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none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6CBC1539" w14:textId="562D8C5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player is not set as the owner and property remains unowned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06872B63" w14:textId="3AA5792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player is not set as the owner and property remains unowned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0A983C3A" w14:textId="65254EB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728B4E6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C7FD0D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5E7AF888" w14:textId="7EFA3AAE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tPrice</w:t>
            </w:r>
            <w:proofErr w:type="spellEnd"/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2E9D56FE" w14:textId="4D3C904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71F5EA7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 object is made at the start of the game</w:t>
            </w:r>
          </w:p>
          <w:p w14:paraId="651F2317" w14:textId="56CC2D62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76921ADE" w14:textId="10EC702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5</w:t>
            </w:r>
            <w:r w:rsidRPr="00762FC7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Avenue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5E1DBDF8" w14:textId="01AF075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orresponding fixed price is set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360DAEBB" w14:textId="0277CB39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orresponding fixed price is set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45F51B64" w14:textId="6B0DA96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2C1015E1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1FB0D92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5E86D7A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760CD805" w14:textId="2142D07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1A407F32" w14:textId="5E4C8273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ailroad object is made at the start of the game</w:t>
            </w:r>
          </w:p>
          <w:p w14:paraId="65C81F4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4965543E" w14:textId="32A11B27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ailroad: South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4F5D99C0" w14:textId="07373DC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orresponding fixed price is set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54E042AD" w14:textId="6D48B089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orresponding fixed price is set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3A6ABE37" w14:textId="0627EE7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743A4989" w14:textId="77777777" w:rsidTr="00137B04">
        <w:trPr>
          <w:gridAfter w:val="4"/>
          <w:wAfter w:w="2816" w:type="dxa"/>
        </w:trPr>
        <w:tc>
          <w:tcPr>
            <w:tcW w:w="1414" w:type="dxa"/>
            <w:vMerge/>
            <w:tcBorders>
              <w:bottom w:val="single" w:sz="12" w:space="0" w:color="auto"/>
            </w:tcBorders>
          </w:tcPr>
          <w:p w14:paraId="002420A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12" w:space="0" w:color="auto"/>
            </w:tcBorders>
          </w:tcPr>
          <w:p w14:paraId="0506285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12" w:space="0" w:color="auto"/>
            </w:tcBorders>
          </w:tcPr>
          <w:p w14:paraId="5846AB35" w14:textId="1B4332C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352" w:type="dxa"/>
            <w:tcBorders>
              <w:bottom w:val="single" w:sz="12" w:space="0" w:color="auto"/>
            </w:tcBorders>
            <w:shd w:val="clear" w:color="auto" w:fill="DEEAF6" w:themeFill="accent5" w:themeFillTint="33"/>
          </w:tcPr>
          <w:p w14:paraId="375C71F1" w14:textId="6226E910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Utility object is made at the start of the game</w:t>
            </w:r>
          </w:p>
          <w:p w14:paraId="2A23066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12" w:space="0" w:color="auto"/>
            </w:tcBorders>
          </w:tcPr>
          <w:p w14:paraId="1CB97191" w14:textId="60D5FBC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Utility: Electric</w:t>
            </w:r>
          </w:p>
        </w:tc>
        <w:tc>
          <w:tcPr>
            <w:tcW w:w="2761" w:type="dxa"/>
            <w:tcBorders>
              <w:bottom w:val="single" w:sz="12" w:space="0" w:color="auto"/>
            </w:tcBorders>
          </w:tcPr>
          <w:p w14:paraId="11467A7B" w14:textId="65C0F80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orresponding fixed price is set.</w:t>
            </w:r>
          </w:p>
        </w:tc>
        <w:tc>
          <w:tcPr>
            <w:tcW w:w="2769" w:type="dxa"/>
            <w:tcBorders>
              <w:bottom w:val="single" w:sz="12" w:space="0" w:color="auto"/>
            </w:tcBorders>
          </w:tcPr>
          <w:p w14:paraId="57D57A01" w14:textId="36F834C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orresponding fixed price is set.</w:t>
            </w:r>
          </w:p>
        </w:tc>
        <w:tc>
          <w:tcPr>
            <w:tcW w:w="712" w:type="dxa"/>
            <w:tcBorders>
              <w:bottom w:val="single" w:sz="12" w:space="0" w:color="auto"/>
            </w:tcBorders>
          </w:tcPr>
          <w:p w14:paraId="33B6507B" w14:textId="44F336C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526AB0CE" w14:textId="77777777" w:rsidTr="00137B04">
        <w:trPr>
          <w:gridAfter w:val="4"/>
          <w:wAfter w:w="2816" w:type="dxa"/>
        </w:trPr>
        <w:tc>
          <w:tcPr>
            <w:tcW w:w="1414" w:type="dxa"/>
            <w:vMerge w:val="restart"/>
          </w:tcPr>
          <w:p w14:paraId="79885937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2D158806" w14:textId="50E96421" w:rsidR="001B3B84" w:rsidRPr="00691A18" w:rsidRDefault="001B3B84" w:rsidP="001B3B84">
            <w:pPr>
              <w:rPr>
                <w:rFonts w:cstheme="minorHAnsi"/>
                <w:b/>
              </w:rPr>
            </w:pPr>
            <w:r w:rsidRPr="00691A18">
              <w:rPr>
                <w:rFonts w:cstheme="minorHAnsi"/>
                <w:b/>
              </w:rPr>
              <w:t>Property</w:t>
            </w:r>
          </w:p>
        </w:tc>
        <w:tc>
          <w:tcPr>
            <w:tcW w:w="2005" w:type="dxa"/>
            <w:vMerge w:val="restart"/>
          </w:tcPr>
          <w:p w14:paraId="2E100EB2" w14:textId="43092828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computeRent</w:t>
            </w:r>
            <w:proofErr w:type="spellEnd"/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39108533" w14:textId="6C9AA463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681CA31B" w14:textId="7B947E6A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his own property</w:t>
            </w:r>
          </w:p>
          <w:p w14:paraId="49D2DAC1" w14:textId="625814A3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171791C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Almond Drive</w:t>
            </w:r>
          </w:p>
          <w:p w14:paraId="391F072A" w14:textId="0DA594F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Player 1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7662A30E" w14:textId="734B35C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not computed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41165742" w14:textId="41557F3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not computed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111E4C88" w14:textId="00A29F8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697168E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620DBFE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4487DE6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2B6CEFD0" w14:textId="03A1611B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72A3D7C4" w14:textId="1D625E33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unowned property</w:t>
            </w:r>
          </w:p>
          <w:p w14:paraId="0D38CDD7" w14:textId="2DAA203F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79A9529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Almond Drive</w:t>
            </w:r>
          </w:p>
          <w:p w14:paraId="573D6B53" w14:textId="11504367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none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6A4B2E29" w14:textId="21A701C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not computed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6136C105" w14:textId="1EFBD89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not computed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0C97CCC3" w14:textId="79CD9CE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47CDF5CB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D49048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4" w:space="0" w:color="auto"/>
            </w:tcBorders>
          </w:tcPr>
          <w:p w14:paraId="553F78B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7F0633B4" w14:textId="6116F51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240284A7" w14:textId="042F75CB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an owned property</w:t>
            </w:r>
          </w:p>
          <w:p w14:paraId="2BFA87F0" w14:textId="129973F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4F368DF9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Almond Drive</w:t>
            </w:r>
          </w:p>
          <w:p w14:paraId="453DCC4B" w14:textId="191B7B7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Player 3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6ED3255F" w14:textId="675C1AF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computed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354D9C55" w14:textId="5382D2F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computed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7D73353A" w14:textId="60086A7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51770D03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804F26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00D48263" w14:textId="141C6280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tDoubleRent</w:t>
            </w:r>
            <w:proofErr w:type="spellEnd"/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739ACB15" w14:textId="48C55A9B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5A940AB8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uses the double rent Chance Card</w:t>
            </w:r>
          </w:p>
          <w:p w14:paraId="146DCA89" w14:textId="79555B14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71CB14D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: Apply double rent</w:t>
            </w:r>
          </w:p>
          <w:p w14:paraId="52FFA9FB" w14:textId="6070AF69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5</w:t>
            </w:r>
            <w:r w:rsidRPr="001671E2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Avenue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3528F593" w14:textId="5506718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doubleRent</w:t>
            </w:r>
            <w:proofErr w:type="spellEnd"/>
            <w:r>
              <w:rPr>
                <w:rFonts w:cstheme="minorHAnsi"/>
              </w:rPr>
              <w:t xml:space="preserve"> attribute is set to true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7F61D7BF" w14:textId="2A1500E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doubleRent</w:t>
            </w:r>
            <w:proofErr w:type="spellEnd"/>
            <w:r>
              <w:rPr>
                <w:rFonts w:cstheme="minorHAnsi"/>
              </w:rPr>
              <w:t xml:space="preserve"> attribute is set to true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679EC84C" w14:textId="3DE9068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0FEF60D9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F3AFA2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749C016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1FEFF9E9" w14:textId="5631D1AF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7E62B5A2" w14:textId="17F5737A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Some other player lands on the Property with double rent applied</w:t>
            </w:r>
          </w:p>
          <w:p w14:paraId="5453196A" w14:textId="488A581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48737A71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: Apply double rent</w:t>
            </w:r>
          </w:p>
          <w:p w14:paraId="1302D313" w14:textId="112D098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5</w:t>
            </w:r>
            <w:r w:rsidRPr="001671E2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Avenue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6E683207" w14:textId="002CC13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doubleRent</w:t>
            </w:r>
            <w:proofErr w:type="spellEnd"/>
            <w:r>
              <w:rPr>
                <w:rFonts w:cstheme="minorHAnsi"/>
              </w:rPr>
              <w:t xml:space="preserve"> attribute is still set to true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2E54243D" w14:textId="59C58D07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doubleRent</w:t>
            </w:r>
            <w:proofErr w:type="spellEnd"/>
            <w:r>
              <w:rPr>
                <w:rFonts w:cstheme="minorHAnsi"/>
              </w:rPr>
              <w:t xml:space="preserve"> attribute is still set to true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6CFF0F00" w14:textId="2FAB9AA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635107E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6D63236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4" w:space="0" w:color="auto"/>
            </w:tcBorders>
          </w:tcPr>
          <w:p w14:paraId="0F51CD3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503B2DDE" w14:textId="50461D8F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23B46DC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player that landed on the Property with double rent applied has paid the rent</w:t>
            </w:r>
          </w:p>
          <w:p w14:paraId="095B8AE6" w14:textId="6BF150C4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07D28C8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: Apply double rent</w:t>
            </w:r>
          </w:p>
          <w:p w14:paraId="17EC4697" w14:textId="3365074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5</w:t>
            </w:r>
            <w:r w:rsidRPr="001671E2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Avenue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5E5CC8B3" w14:textId="0CD0C4C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doubleRent</w:t>
            </w:r>
            <w:proofErr w:type="spellEnd"/>
            <w:r>
              <w:rPr>
                <w:rFonts w:cstheme="minorHAnsi"/>
              </w:rPr>
              <w:t xml:space="preserve"> attribute is set back to false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288C5D8F" w14:textId="2506F95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proofErr w:type="spellStart"/>
            <w:r>
              <w:rPr>
                <w:rFonts w:cstheme="minorHAnsi"/>
              </w:rPr>
              <w:t>doubleRent</w:t>
            </w:r>
            <w:proofErr w:type="spellEnd"/>
            <w:r>
              <w:rPr>
                <w:rFonts w:cstheme="minorHAnsi"/>
              </w:rPr>
              <w:t xml:space="preserve"> attribute is set back to false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2BEE0B52" w14:textId="446E158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033ED7A7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79C9F42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53A77E96" w14:textId="10867192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tFootCount</w:t>
            </w:r>
            <w:proofErr w:type="spellEnd"/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5BB03035" w14:textId="2CE8E1E0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6EB0E415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an unowned property</w:t>
            </w:r>
          </w:p>
          <w:p w14:paraId="11365ACA" w14:textId="22B0AB85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0F884F0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Almond Drive</w:t>
            </w:r>
          </w:p>
          <w:p w14:paraId="6D45C2AF" w14:textId="4F22C4F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none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284AA278" w14:textId="60E8704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foot count is not incremented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5247A8D7" w14:textId="20B8E65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foot count is not incremented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22251261" w14:textId="5184412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1DCBF6E5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1CE3CEE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6A8628D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37D9FA01" w14:textId="7D2E0991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2761CC7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his own property</w:t>
            </w:r>
          </w:p>
          <w:p w14:paraId="4058C4CA" w14:textId="43DA43A4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295650C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Almond Drive</w:t>
            </w:r>
          </w:p>
          <w:p w14:paraId="28825DB7" w14:textId="7CDA84A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Player 1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2C51F146" w14:textId="2B3B78C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foot count is incremented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5EA1E252" w14:textId="3369895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foot count is incremented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0374401B" w14:textId="59C33A8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5A06DE13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34CB73A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4" w:space="0" w:color="auto"/>
            </w:tcBorders>
          </w:tcPr>
          <w:p w14:paraId="7C218E6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2E622951" w14:textId="6A31EC8B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69B20A21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a property of another player</w:t>
            </w:r>
          </w:p>
          <w:p w14:paraId="06D7DEF9" w14:textId="41F83264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45529D21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Almond Drive</w:t>
            </w:r>
          </w:p>
          <w:p w14:paraId="2291A211" w14:textId="0D62C83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Player 3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48033513" w14:textId="1161B86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foot count is incremented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3E17FE02" w14:textId="6CECBFB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foot count is incremented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39785FFA" w14:textId="31A8EE9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4E09DA73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A340AC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198F6A6A" w14:textId="24E95B1E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setFoot</w:t>
            </w:r>
            <w:r>
              <w:rPr>
                <w:rFonts w:cstheme="minorHAnsi"/>
              </w:rPr>
              <w:t>TrafficLimit</w:t>
            </w:r>
            <w:proofErr w:type="spellEnd"/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2DF2155D" w14:textId="184C8DDB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66E368F4" w14:textId="3D3E369A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A property object is instantiated</w:t>
            </w:r>
          </w:p>
          <w:p w14:paraId="3B2A54BF" w14:textId="7B20A57E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5E9ED08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: 5</w:t>
            </w:r>
            <w:r w:rsidRPr="00134B53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  <w:vertAlign w:val="superscript"/>
              </w:rPr>
              <w:t xml:space="preserve"> </w:t>
            </w:r>
            <w:r>
              <w:rPr>
                <w:rFonts w:cstheme="minorHAnsi"/>
              </w:rPr>
              <w:t>Avenue</w:t>
            </w:r>
          </w:p>
          <w:p w14:paraId="6201F38F" w14:textId="160D547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Players: 2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4459313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Foot traffic is computed based on the number of players and is set.</w:t>
            </w:r>
          </w:p>
          <w:p w14:paraId="7FE99C6C" w14:textId="75687B90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5AE54FF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Foot traffic is computed based on the number of players and is set.</w:t>
            </w:r>
          </w:p>
          <w:p w14:paraId="4022D58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13661394" w14:textId="7001F0E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897197A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6B0E44C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1D710EF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1558B616" w14:textId="4CC913DB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4C4C8621" w14:textId="6FB35A21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A property object is not instantiated</w:t>
            </w:r>
          </w:p>
          <w:p w14:paraId="074E29FC" w14:textId="0FD3D2D9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5CAD60AB" w14:textId="31403A2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Players: 2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02625BD6" w14:textId="3319550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Foot traffic is not computed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1269E0CF" w14:textId="498A52E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Foot traffic is not computed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02E2244C" w14:textId="1583636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AFD1A17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17B93B1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4" w:space="0" w:color="auto"/>
            </w:tcBorders>
          </w:tcPr>
          <w:p w14:paraId="381B81D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12511BAE" w14:textId="590BA983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76134852" w14:textId="38691E33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A different kind of tile object is instantiated</w:t>
            </w:r>
          </w:p>
          <w:p w14:paraId="4C9F9E61" w14:textId="2EC27BC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3EA514E6" w14:textId="1E3A3F15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ile: Chance Space</w:t>
            </w:r>
          </w:p>
          <w:p w14:paraId="228BC39C" w14:textId="6ACC675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Players: 2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66DBFF60" w14:textId="6F53B6F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Foot traffic is not computed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20E0FF90" w14:textId="799E44D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Foot traffic is not computed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72B8EA30" w14:textId="6C8A052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6A2EE96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3D3F989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4BCD1D5D" w14:textId="3EAC613A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etIsFullyDeveloped</w:t>
            </w:r>
            <w:proofErr w:type="spellEnd"/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16EC4A16" w14:textId="2F72ECCB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192F9E2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own property but does not have enough cash to develop</w:t>
            </w:r>
          </w:p>
          <w:p w14:paraId="01E2E48B" w14:textId="571D46BD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786664F6" w14:textId="5B0A607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houses: 2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0813F6B5" w14:textId="095EAADC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attribute </w:t>
            </w:r>
            <w:proofErr w:type="spellStart"/>
            <w:r>
              <w:rPr>
                <w:rFonts w:cstheme="minorHAnsi"/>
              </w:rPr>
              <w:t>isFullyDeveloped</w:t>
            </w:r>
            <w:proofErr w:type="spellEnd"/>
            <w:r>
              <w:rPr>
                <w:rFonts w:cstheme="minorHAnsi"/>
              </w:rPr>
              <w:t xml:space="preserve"> remains false.</w:t>
            </w:r>
          </w:p>
          <w:p w14:paraId="0B3C219E" w14:textId="583CEBBC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00EC2445" w14:textId="2963CCED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attribute </w:t>
            </w:r>
            <w:proofErr w:type="spellStart"/>
            <w:r>
              <w:rPr>
                <w:rFonts w:cstheme="minorHAnsi"/>
              </w:rPr>
              <w:t>isFullyDeveloped</w:t>
            </w:r>
            <w:proofErr w:type="spellEnd"/>
            <w:r>
              <w:rPr>
                <w:rFonts w:cstheme="minorHAnsi"/>
              </w:rPr>
              <w:t xml:space="preserve"> remains false.</w:t>
            </w:r>
          </w:p>
          <w:p w14:paraId="1CE2525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317D7FF7" w14:textId="4994A72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0263713D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3A7D1C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782683B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78991DC9" w14:textId="66F2F84B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0B89B44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has fully developed his own property</w:t>
            </w:r>
          </w:p>
          <w:p w14:paraId="635662EF" w14:textId="77777777" w:rsidR="001B3B84" w:rsidRDefault="001B3B84" w:rsidP="001B3B84">
            <w:pPr>
              <w:rPr>
                <w:rFonts w:cstheme="minorHAnsi"/>
              </w:rPr>
            </w:pPr>
          </w:p>
          <w:p w14:paraId="25189B56" w14:textId="6CBE808C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3C0BFAB3" w14:textId="0E874C6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houses: 4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4479C05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attribute </w:t>
            </w:r>
            <w:proofErr w:type="spellStart"/>
            <w:r>
              <w:rPr>
                <w:rFonts w:cstheme="minorHAnsi"/>
              </w:rPr>
              <w:t>isFullyDeveloped</w:t>
            </w:r>
            <w:proofErr w:type="spellEnd"/>
            <w:r>
              <w:rPr>
                <w:rFonts w:cstheme="minorHAnsi"/>
              </w:rPr>
              <w:t xml:space="preserve"> is set to true.</w:t>
            </w:r>
          </w:p>
          <w:p w14:paraId="329D714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52A08138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attribute </w:t>
            </w:r>
            <w:proofErr w:type="spellStart"/>
            <w:r>
              <w:rPr>
                <w:rFonts w:cstheme="minorHAnsi"/>
              </w:rPr>
              <w:t>isFullyDeveloped</w:t>
            </w:r>
            <w:proofErr w:type="spellEnd"/>
            <w:r>
              <w:rPr>
                <w:rFonts w:cstheme="minorHAnsi"/>
              </w:rPr>
              <w:t xml:space="preserve"> is set to true.</w:t>
            </w:r>
          </w:p>
          <w:p w14:paraId="5D1093B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600030F8" w14:textId="66DE60C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1A0286AE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3BFBEE2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4" w:space="0" w:color="auto"/>
            </w:tcBorders>
          </w:tcPr>
          <w:p w14:paraId="4AEC227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5FF306F8" w14:textId="122C3934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19F7AB84" w14:textId="46C9EDB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a property of another player</w:t>
            </w:r>
          </w:p>
          <w:p w14:paraId="095F4CD6" w14:textId="041E5035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28136112" w14:textId="6AC9677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houses: 5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3A2720C4" w14:textId="063085E5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attribute </w:t>
            </w:r>
            <w:proofErr w:type="spellStart"/>
            <w:r>
              <w:rPr>
                <w:rFonts w:cstheme="minorHAnsi"/>
              </w:rPr>
              <w:t>isFullyDeveloped</w:t>
            </w:r>
            <w:proofErr w:type="spellEnd"/>
            <w:r>
              <w:rPr>
                <w:rFonts w:cstheme="minorHAnsi"/>
              </w:rPr>
              <w:t xml:space="preserve"> remains true.</w:t>
            </w:r>
          </w:p>
          <w:p w14:paraId="0A7FB34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0A20DDFE" w14:textId="1FF5270C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attribute </w:t>
            </w:r>
            <w:proofErr w:type="spellStart"/>
            <w:r>
              <w:rPr>
                <w:rFonts w:cstheme="minorHAnsi"/>
              </w:rPr>
              <w:t>isFullyDeveloped</w:t>
            </w:r>
            <w:proofErr w:type="spellEnd"/>
            <w:r>
              <w:rPr>
                <w:rFonts w:cstheme="minorHAnsi"/>
              </w:rPr>
              <w:t xml:space="preserve"> remains true.</w:t>
            </w:r>
          </w:p>
          <w:p w14:paraId="600D660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7D114149" w14:textId="7C33C70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0933993A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0F85C3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72F71853" w14:textId="79558224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setNumHouses</w:t>
            </w:r>
            <w:proofErr w:type="spellEnd"/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0C6D20A4" w14:textId="459B3F34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04F828D2" w14:textId="37F4AF12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successfully develops own property</w:t>
            </w:r>
          </w:p>
          <w:p w14:paraId="5189EA0D" w14:textId="003ED182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32E4D096" w14:textId="06438B1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houses: 3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0F22D87F" w14:textId="38BF234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number of houses is incremented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46D836FC" w14:textId="17B9AC4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number of houses is incremented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6FC239E2" w14:textId="49138DF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A2B76EA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1B89FEF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18063839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41A79FEC" w14:textId="6FD49A62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7A84A270" w14:textId="47EDEF02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fully develops own property</w:t>
            </w:r>
          </w:p>
          <w:p w14:paraId="56AF09EF" w14:textId="3F42A36F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141CF091" w14:textId="7F387F6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houses: 4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35459CE1" w14:textId="7E0E4C4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number of houses is incremented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4AA0320A" w14:textId="10509BF7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number of houses is incremented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7EAC7C5A" w14:textId="0E3B0D7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2D57F0AE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307DD05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4" w:space="0" w:color="auto"/>
            </w:tcBorders>
          </w:tcPr>
          <w:p w14:paraId="65AE719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7047D151" w14:textId="4A33A26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5A9F0B78" w14:textId="2EB99561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has already developed the property until Hotel</w:t>
            </w:r>
          </w:p>
          <w:p w14:paraId="0E36041E" w14:textId="4D5896D3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4948B7C2" w14:textId="25C8D09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houses: 5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05BE648C" w14:textId="64BCB59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number of houses is not incremented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742404E1" w14:textId="5CF0019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number of houses is not incremented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24DC2A85" w14:textId="6484089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2C3C3B78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6DEF789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16F13728" w14:textId="606E9158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setRent</w:t>
            </w:r>
            <w:proofErr w:type="spellEnd"/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3EDDC356" w14:textId="39EA2C8C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44F6DB5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successfully develops own property</w:t>
            </w:r>
          </w:p>
          <w:p w14:paraId="5C9B90DC" w14:textId="04B59D69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034ADDD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houses: 3</w:t>
            </w:r>
          </w:p>
          <w:p w14:paraId="571120DC" w14:textId="739E5D1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 type: Green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6E12D92F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set based the number of houses and the property color.</w:t>
            </w:r>
          </w:p>
          <w:p w14:paraId="47268910" w14:textId="4A099E83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47891C72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set based the number of houses and the property color.</w:t>
            </w:r>
          </w:p>
          <w:p w14:paraId="2C650F4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3C0879FA" w14:textId="6E69072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2270F8A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1DC247A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4143C26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5F870453" w14:textId="67BBDC9C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7CB6D11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fully develops own property</w:t>
            </w:r>
          </w:p>
          <w:p w14:paraId="59BDC27C" w14:textId="15213835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066EF0D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houses: 4</w:t>
            </w:r>
          </w:p>
          <w:p w14:paraId="5FDB032F" w14:textId="47AFB5E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 type: Blue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376080D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set based the number of houses and the property color.</w:t>
            </w:r>
          </w:p>
          <w:p w14:paraId="701610B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0C3C0856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set based the number of houses and the property color.</w:t>
            </w:r>
          </w:p>
          <w:p w14:paraId="198D2DB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58201734" w14:textId="433CEE2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4AB47209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0F8BFF5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4" w:space="0" w:color="auto"/>
            </w:tcBorders>
          </w:tcPr>
          <w:p w14:paraId="08CEACA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7BC16D08" w14:textId="2D0B4023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351DD46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has already developed the property until Hotel</w:t>
            </w:r>
          </w:p>
          <w:p w14:paraId="4680D639" w14:textId="68B7F4BB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1BB8364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Number of houses: 5</w:t>
            </w:r>
          </w:p>
          <w:p w14:paraId="57A72E89" w14:textId="4EB519E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roperty type: Orange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5997241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set based the number of houses and the property color.</w:t>
            </w:r>
          </w:p>
          <w:p w14:paraId="43B111D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16512D20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set based the number of houses and the property color.</w:t>
            </w:r>
          </w:p>
          <w:p w14:paraId="7B06374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388468C7" w14:textId="13884919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7F1D86CB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35B532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2192A471" w14:textId="0CCAB6F6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 w:rsidRPr="00691A18">
              <w:rPr>
                <w:rFonts w:cstheme="minorHAnsi"/>
              </w:rPr>
              <w:t>setRentCollected</w:t>
            </w:r>
            <w:proofErr w:type="spellEnd"/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11BB3448" w14:textId="761AB50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5CA313F2" w14:textId="1267F7AA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Another player pays rent to the Player</w:t>
            </w:r>
          </w:p>
          <w:p w14:paraId="55D16E98" w14:textId="1637256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6DAD95B7" w14:textId="091EA3D3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: 700</w:t>
            </w:r>
          </w:p>
          <w:p w14:paraId="5E8C9F26" w14:textId="697FD00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collected: 0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53C25E27" w14:textId="1B3A68A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rent collected is added to the attribute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62A2E6D7" w14:textId="32CB669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rent collected is added to the attribute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1E7EBCC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</w:tr>
      <w:tr w:rsidR="001B3B84" w:rsidRPr="00691A18" w14:paraId="27D8B644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2AC90BC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7DD6098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1738E613" w14:textId="799FA7E7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1596A3D2" w14:textId="61373F39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own property</w:t>
            </w:r>
          </w:p>
          <w:p w14:paraId="7CDF32F4" w14:textId="77410CD8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1DA3848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: 700</w:t>
            </w:r>
          </w:p>
          <w:p w14:paraId="19B2A27E" w14:textId="3DD2C9F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collected: 700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75108C52" w14:textId="0676376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rent collected is not added to the attribute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16E409BF" w14:textId="0E927272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rent collected is not added to the attribute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4556A3DA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</w:tr>
      <w:tr w:rsidR="001B3B84" w:rsidRPr="00691A18" w14:paraId="6E043F5E" w14:textId="77777777" w:rsidTr="00137B04">
        <w:trPr>
          <w:gridAfter w:val="4"/>
          <w:wAfter w:w="2816" w:type="dxa"/>
        </w:trPr>
        <w:tc>
          <w:tcPr>
            <w:tcW w:w="1414" w:type="dxa"/>
            <w:vMerge/>
            <w:tcBorders>
              <w:bottom w:val="single" w:sz="12" w:space="0" w:color="auto"/>
            </w:tcBorders>
          </w:tcPr>
          <w:p w14:paraId="3FD520E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12" w:space="0" w:color="auto"/>
            </w:tcBorders>
          </w:tcPr>
          <w:p w14:paraId="6E5BFB5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12" w:space="0" w:color="auto"/>
            </w:tcBorders>
          </w:tcPr>
          <w:p w14:paraId="59C6D029" w14:textId="7CF94B8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352" w:type="dxa"/>
            <w:tcBorders>
              <w:bottom w:val="single" w:sz="12" w:space="0" w:color="auto"/>
            </w:tcBorders>
            <w:shd w:val="clear" w:color="auto" w:fill="DEEAF6" w:themeFill="accent5" w:themeFillTint="33"/>
          </w:tcPr>
          <w:p w14:paraId="5173B102" w14:textId="188FBB8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another property of some player</w:t>
            </w:r>
          </w:p>
          <w:p w14:paraId="3B2CA9B5" w14:textId="4F1771C0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12" w:space="0" w:color="auto"/>
            </w:tcBorders>
          </w:tcPr>
          <w:p w14:paraId="5A9BA96E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: 700</w:t>
            </w:r>
          </w:p>
          <w:p w14:paraId="3B776569" w14:textId="228E4F9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collected: 700</w:t>
            </w:r>
          </w:p>
        </w:tc>
        <w:tc>
          <w:tcPr>
            <w:tcW w:w="2761" w:type="dxa"/>
            <w:tcBorders>
              <w:bottom w:val="single" w:sz="12" w:space="0" w:color="auto"/>
            </w:tcBorders>
          </w:tcPr>
          <w:p w14:paraId="6E7A531F" w14:textId="6496B0F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rent collected is not added to the attribute.</w:t>
            </w:r>
          </w:p>
        </w:tc>
        <w:tc>
          <w:tcPr>
            <w:tcW w:w="2769" w:type="dxa"/>
            <w:tcBorders>
              <w:bottom w:val="single" w:sz="12" w:space="0" w:color="auto"/>
            </w:tcBorders>
          </w:tcPr>
          <w:p w14:paraId="65D3AE44" w14:textId="0410751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rent collected is not added to the attribute.</w:t>
            </w:r>
          </w:p>
        </w:tc>
        <w:tc>
          <w:tcPr>
            <w:tcW w:w="712" w:type="dxa"/>
            <w:tcBorders>
              <w:bottom w:val="single" w:sz="12" w:space="0" w:color="auto"/>
            </w:tcBorders>
          </w:tcPr>
          <w:p w14:paraId="04D15706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</w:tr>
      <w:tr w:rsidR="001B3B84" w:rsidRPr="00691A18" w14:paraId="31E153BB" w14:textId="77777777" w:rsidTr="00705F41">
        <w:trPr>
          <w:gridAfter w:val="4"/>
          <w:wAfter w:w="2816" w:type="dxa"/>
        </w:trPr>
        <w:tc>
          <w:tcPr>
            <w:tcW w:w="1414" w:type="dxa"/>
            <w:vMerge w:val="restart"/>
          </w:tcPr>
          <w:p w14:paraId="693A6ECC" w14:textId="77777777" w:rsidR="001B3B84" w:rsidRPr="00691A18" w:rsidRDefault="001B3B84" w:rsidP="001B3B84">
            <w:pPr>
              <w:rPr>
                <w:rFonts w:cstheme="minorHAnsi"/>
                <w:b/>
              </w:rPr>
            </w:pPr>
          </w:p>
          <w:p w14:paraId="465F6B03" w14:textId="77777777" w:rsidR="001B3B84" w:rsidRDefault="001B3B84" w:rsidP="001B3B84">
            <w:pPr>
              <w:rPr>
                <w:rFonts w:cstheme="minorHAnsi"/>
                <w:b/>
              </w:rPr>
            </w:pPr>
            <w:r w:rsidRPr="00691A18">
              <w:rPr>
                <w:rFonts w:cstheme="minorHAnsi"/>
                <w:b/>
              </w:rPr>
              <w:t>Railroad</w:t>
            </w:r>
          </w:p>
          <w:p w14:paraId="5134245C" w14:textId="29736986" w:rsidR="001B3B84" w:rsidRPr="007D53ED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 w:val="restart"/>
          </w:tcPr>
          <w:p w14:paraId="5863CF03" w14:textId="1062D238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omputeRent</w:t>
            </w:r>
            <w:proofErr w:type="spellEnd"/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08098E05" w14:textId="0A77918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4E240042" w14:textId="5357CD74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his own railroad</w:t>
            </w:r>
          </w:p>
          <w:p w14:paraId="719A06D1" w14:textId="1994762B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562ACB9A" w14:textId="3D59B0EA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ailroad: North</w:t>
            </w:r>
          </w:p>
          <w:p w14:paraId="3D047830" w14:textId="42D1B4C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Player 1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6F839171" w14:textId="0211FED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not computed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256F8B3F" w14:textId="076ADDFF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not computed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433DB8A4" w14:textId="29D3293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39326B00" w14:textId="77777777" w:rsidTr="00705F41">
        <w:trPr>
          <w:gridAfter w:val="4"/>
          <w:wAfter w:w="2816" w:type="dxa"/>
        </w:trPr>
        <w:tc>
          <w:tcPr>
            <w:tcW w:w="1414" w:type="dxa"/>
            <w:vMerge/>
          </w:tcPr>
          <w:p w14:paraId="2C55F2D8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78520E0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7EF0056A" w14:textId="2815FB6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24E15946" w14:textId="53FCDDB2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unowned railroad</w:t>
            </w:r>
          </w:p>
          <w:p w14:paraId="590CB79B" w14:textId="1972DBE3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1CEADAEF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ailroad: North</w:t>
            </w:r>
          </w:p>
          <w:p w14:paraId="57EC9823" w14:textId="2172139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none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2A9566F6" w14:textId="3066192A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not computed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409BA297" w14:textId="57E0388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not computed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2DB94FAD" w14:textId="4FE5457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4E4BBDEF" w14:textId="77777777" w:rsidTr="00705F41">
        <w:trPr>
          <w:gridAfter w:val="4"/>
          <w:wAfter w:w="2816" w:type="dxa"/>
        </w:trPr>
        <w:tc>
          <w:tcPr>
            <w:tcW w:w="1414" w:type="dxa"/>
            <w:vMerge/>
            <w:tcBorders>
              <w:bottom w:val="single" w:sz="12" w:space="0" w:color="auto"/>
            </w:tcBorders>
          </w:tcPr>
          <w:p w14:paraId="5E3FBFF5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12" w:space="0" w:color="auto"/>
            </w:tcBorders>
          </w:tcPr>
          <w:p w14:paraId="4EB3F57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12" w:space="0" w:color="auto"/>
            </w:tcBorders>
          </w:tcPr>
          <w:p w14:paraId="68DDB44B" w14:textId="6E5A435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352" w:type="dxa"/>
            <w:tcBorders>
              <w:bottom w:val="single" w:sz="12" w:space="0" w:color="auto"/>
            </w:tcBorders>
            <w:shd w:val="clear" w:color="auto" w:fill="DEEAF6" w:themeFill="accent5" w:themeFillTint="33"/>
          </w:tcPr>
          <w:p w14:paraId="29A6EFCD" w14:textId="5996BF18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an owned railroad</w:t>
            </w:r>
          </w:p>
          <w:p w14:paraId="1C5A9311" w14:textId="0656838C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12" w:space="0" w:color="auto"/>
            </w:tcBorders>
          </w:tcPr>
          <w:p w14:paraId="78DDCEF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ailroad: North</w:t>
            </w:r>
          </w:p>
          <w:p w14:paraId="59C8A347" w14:textId="3232215C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Player 3</w:t>
            </w:r>
          </w:p>
        </w:tc>
        <w:tc>
          <w:tcPr>
            <w:tcW w:w="2761" w:type="dxa"/>
            <w:tcBorders>
              <w:bottom w:val="single" w:sz="12" w:space="0" w:color="auto"/>
            </w:tcBorders>
          </w:tcPr>
          <w:p w14:paraId="012CCC2A" w14:textId="48369D1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computed.</w:t>
            </w:r>
          </w:p>
        </w:tc>
        <w:tc>
          <w:tcPr>
            <w:tcW w:w="2769" w:type="dxa"/>
            <w:tcBorders>
              <w:bottom w:val="single" w:sz="12" w:space="0" w:color="auto"/>
            </w:tcBorders>
          </w:tcPr>
          <w:p w14:paraId="2EA113EB" w14:textId="7236417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computed.</w:t>
            </w:r>
          </w:p>
        </w:tc>
        <w:tc>
          <w:tcPr>
            <w:tcW w:w="712" w:type="dxa"/>
            <w:tcBorders>
              <w:bottom w:val="single" w:sz="12" w:space="0" w:color="auto"/>
            </w:tcBorders>
          </w:tcPr>
          <w:p w14:paraId="7485DBBC" w14:textId="2679791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7D281024" w14:textId="77777777" w:rsidTr="00705F41">
        <w:trPr>
          <w:gridAfter w:val="4"/>
          <w:wAfter w:w="2816" w:type="dxa"/>
        </w:trPr>
        <w:tc>
          <w:tcPr>
            <w:tcW w:w="1414" w:type="dxa"/>
            <w:vMerge w:val="restart"/>
            <w:tcBorders>
              <w:top w:val="single" w:sz="12" w:space="0" w:color="auto"/>
            </w:tcBorders>
          </w:tcPr>
          <w:p w14:paraId="672A8F66" w14:textId="77777777" w:rsidR="001B3B84" w:rsidRPr="00691A18" w:rsidRDefault="001B3B84" w:rsidP="001B3B84">
            <w:pPr>
              <w:rPr>
                <w:rFonts w:cstheme="minorHAnsi"/>
              </w:rPr>
            </w:pPr>
          </w:p>
          <w:p w14:paraId="26119305" w14:textId="5D4F09E3" w:rsidR="001B3B84" w:rsidRPr="00691A18" w:rsidRDefault="001B3B84" w:rsidP="001B3B84">
            <w:pPr>
              <w:rPr>
                <w:rFonts w:cstheme="minorHAnsi"/>
                <w:b/>
              </w:rPr>
            </w:pPr>
            <w:r w:rsidRPr="00691A18">
              <w:rPr>
                <w:rFonts w:cstheme="minorHAnsi"/>
                <w:b/>
              </w:rPr>
              <w:t>Utility</w:t>
            </w:r>
          </w:p>
        </w:tc>
        <w:tc>
          <w:tcPr>
            <w:tcW w:w="2005" w:type="dxa"/>
            <w:vMerge w:val="restart"/>
            <w:tcBorders>
              <w:top w:val="single" w:sz="12" w:space="0" w:color="auto"/>
            </w:tcBorders>
          </w:tcPr>
          <w:p w14:paraId="0B41FA97" w14:textId="516A9F34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omputeRent</w:t>
            </w:r>
            <w:proofErr w:type="spellEnd"/>
          </w:p>
        </w:tc>
        <w:tc>
          <w:tcPr>
            <w:tcW w:w="332" w:type="dxa"/>
            <w:tcBorders>
              <w:top w:val="single" w:sz="12" w:space="0" w:color="auto"/>
              <w:bottom w:val="single" w:sz="4" w:space="0" w:color="auto"/>
            </w:tcBorders>
          </w:tcPr>
          <w:p w14:paraId="49D5F5BC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  <w:p w14:paraId="7D37292D" w14:textId="2AB3ABE3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top w:val="single" w:sz="12" w:space="0" w:color="auto"/>
              <w:bottom w:val="single" w:sz="4" w:space="0" w:color="auto"/>
            </w:tcBorders>
            <w:shd w:val="clear" w:color="auto" w:fill="DEEAF6" w:themeFill="accent5" w:themeFillTint="33"/>
          </w:tcPr>
          <w:p w14:paraId="1742B384" w14:textId="5B587836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his own utility</w:t>
            </w:r>
          </w:p>
          <w:p w14:paraId="483397A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top w:val="single" w:sz="12" w:space="0" w:color="auto"/>
              <w:bottom w:val="single" w:sz="4" w:space="0" w:color="auto"/>
            </w:tcBorders>
          </w:tcPr>
          <w:p w14:paraId="74ED7E88" w14:textId="44B911FA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Utility: Water</w:t>
            </w:r>
          </w:p>
          <w:p w14:paraId="7E4D1E74" w14:textId="561C0E5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Player 1</w:t>
            </w:r>
          </w:p>
        </w:tc>
        <w:tc>
          <w:tcPr>
            <w:tcW w:w="2761" w:type="dxa"/>
            <w:tcBorders>
              <w:top w:val="single" w:sz="12" w:space="0" w:color="auto"/>
              <w:bottom w:val="single" w:sz="4" w:space="0" w:color="auto"/>
            </w:tcBorders>
          </w:tcPr>
          <w:p w14:paraId="6F964AF6" w14:textId="0D5FA91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not computed.</w:t>
            </w:r>
          </w:p>
        </w:tc>
        <w:tc>
          <w:tcPr>
            <w:tcW w:w="2769" w:type="dxa"/>
            <w:tcBorders>
              <w:top w:val="single" w:sz="12" w:space="0" w:color="auto"/>
              <w:bottom w:val="single" w:sz="4" w:space="0" w:color="auto"/>
            </w:tcBorders>
          </w:tcPr>
          <w:p w14:paraId="73C6C543" w14:textId="29E62CF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not computed.</w:t>
            </w:r>
          </w:p>
        </w:tc>
        <w:tc>
          <w:tcPr>
            <w:tcW w:w="712" w:type="dxa"/>
            <w:tcBorders>
              <w:top w:val="single" w:sz="12" w:space="0" w:color="auto"/>
              <w:bottom w:val="single" w:sz="4" w:space="0" w:color="auto"/>
            </w:tcBorders>
          </w:tcPr>
          <w:p w14:paraId="2B8A8BF5" w14:textId="7E572118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60FFCC98" w14:textId="77777777" w:rsidTr="00705F41">
        <w:trPr>
          <w:gridAfter w:val="4"/>
          <w:wAfter w:w="2816" w:type="dxa"/>
        </w:trPr>
        <w:tc>
          <w:tcPr>
            <w:tcW w:w="1414" w:type="dxa"/>
            <w:vMerge/>
          </w:tcPr>
          <w:p w14:paraId="050022A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713D1D2D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4" w:space="0" w:color="auto"/>
            </w:tcBorders>
          </w:tcPr>
          <w:p w14:paraId="176E79A6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50954B5F" w14:textId="4C453E29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4" w:space="0" w:color="auto"/>
            </w:tcBorders>
            <w:shd w:val="clear" w:color="auto" w:fill="DEEAF6" w:themeFill="accent5" w:themeFillTint="33"/>
          </w:tcPr>
          <w:p w14:paraId="6F9D861C" w14:textId="4391D8D2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unowned utility</w:t>
            </w:r>
          </w:p>
          <w:p w14:paraId="0A795774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4" w:space="0" w:color="auto"/>
            </w:tcBorders>
          </w:tcPr>
          <w:p w14:paraId="7BA14CFA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Utility: Water</w:t>
            </w:r>
          </w:p>
          <w:p w14:paraId="6C1CABBE" w14:textId="6349385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none</w:t>
            </w:r>
          </w:p>
        </w:tc>
        <w:tc>
          <w:tcPr>
            <w:tcW w:w="2761" w:type="dxa"/>
            <w:tcBorders>
              <w:bottom w:val="single" w:sz="4" w:space="0" w:color="auto"/>
            </w:tcBorders>
          </w:tcPr>
          <w:p w14:paraId="22F5977B" w14:textId="0B024E4D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not computed.</w:t>
            </w:r>
          </w:p>
        </w:tc>
        <w:tc>
          <w:tcPr>
            <w:tcW w:w="2769" w:type="dxa"/>
            <w:tcBorders>
              <w:bottom w:val="single" w:sz="4" w:space="0" w:color="auto"/>
            </w:tcBorders>
          </w:tcPr>
          <w:p w14:paraId="42C0FC1C" w14:textId="72828F6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not computed.</w:t>
            </w:r>
          </w:p>
        </w:tc>
        <w:tc>
          <w:tcPr>
            <w:tcW w:w="712" w:type="dxa"/>
            <w:tcBorders>
              <w:bottom w:val="single" w:sz="4" w:space="0" w:color="auto"/>
            </w:tcBorders>
          </w:tcPr>
          <w:p w14:paraId="0094A162" w14:textId="15C43B70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5C20667E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5058D29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  <w:tcBorders>
              <w:bottom w:val="single" w:sz="12" w:space="0" w:color="auto"/>
            </w:tcBorders>
          </w:tcPr>
          <w:p w14:paraId="7A92C077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12" w:space="0" w:color="auto"/>
            </w:tcBorders>
          </w:tcPr>
          <w:p w14:paraId="71DE5543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  <w:p w14:paraId="6AEE937B" w14:textId="472858AA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12" w:space="0" w:color="auto"/>
            </w:tcBorders>
            <w:shd w:val="clear" w:color="auto" w:fill="DEEAF6" w:themeFill="accent5" w:themeFillTint="33"/>
          </w:tcPr>
          <w:p w14:paraId="2428E313" w14:textId="7074A41B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lands on an owned utility</w:t>
            </w:r>
          </w:p>
          <w:p w14:paraId="5D9CD86F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12" w:space="0" w:color="auto"/>
            </w:tcBorders>
          </w:tcPr>
          <w:p w14:paraId="7612FA5E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Utility: Water</w:t>
            </w:r>
          </w:p>
          <w:p w14:paraId="6527F2D0" w14:textId="303486A9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Owner: Player 3</w:t>
            </w:r>
          </w:p>
        </w:tc>
        <w:tc>
          <w:tcPr>
            <w:tcW w:w="2761" w:type="dxa"/>
            <w:tcBorders>
              <w:bottom w:val="single" w:sz="12" w:space="0" w:color="auto"/>
            </w:tcBorders>
          </w:tcPr>
          <w:p w14:paraId="489B0342" w14:textId="6A1ECD8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computed.</w:t>
            </w:r>
          </w:p>
        </w:tc>
        <w:tc>
          <w:tcPr>
            <w:tcW w:w="2769" w:type="dxa"/>
            <w:tcBorders>
              <w:bottom w:val="single" w:sz="12" w:space="0" w:color="auto"/>
            </w:tcBorders>
          </w:tcPr>
          <w:p w14:paraId="7DD8D1D1" w14:textId="3ABF5623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Rent is computed.</w:t>
            </w:r>
          </w:p>
        </w:tc>
        <w:tc>
          <w:tcPr>
            <w:tcW w:w="712" w:type="dxa"/>
            <w:tcBorders>
              <w:bottom w:val="single" w:sz="12" w:space="0" w:color="auto"/>
            </w:tcBorders>
          </w:tcPr>
          <w:p w14:paraId="01F62CC6" w14:textId="595848FE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</w:p>
        </w:tc>
      </w:tr>
      <w:tr w:rsidR="001B3B84" w:rsidRPr="00691A18" w14:paraId="5AD54622" w14:textId="77777777" w:rsidTr="00137B04">
        <w:trPr>
          <w:gridAfter w:val="4"/>
          <w:wAfter w:w="2816" w:type="dxa"/>
        </w:trPr>
        <w:tc>
          <w:tcPr>
            <w:tcW w:w="1414" w:type="dxa"/>
            <w:vMerge w:val="restart"/>
            <w:tcBorders>
              <w:top w:val="single" w:sz="12" w:space="0" w:color="auto"/>
            </w:tcBorders>
          </w:tcPr>
          <w:p w14:paraId="3E7A0B6A" w14:textId="77777777" w:rsidR="001B3B84" w:rsidRPr="00691A18" w:rsidRDefault="001B3B84" w:rsidP="001B3B84">
            <w:pPr>
              <w:rPr>
                <w:rFonts w:cstheme="minorHAnsi"/>
                <w:b/>
              </w:rPr>
            </w:pPr>
          </w:p>
          <w:p w14:paraId="37029E8F" w14:textId="08CB7A48" w:rsidR="001B3B84" w:rsidRPr="00691A18" w:rsidRDefault="001B3B84" w:rsidP="001B3B84">
            <w:pPr>
              <w:rPr>
                <w:rFonts w:cstheme="minorHAnsi"/>
                <w:b/>
              </w:rPr>
            </w:pPr>
            <w:proofErr w:type="spellStart"/>
            <w:r w:rsidRPr="00691A18">
              <w:rPr>
                <w:rFonts w:cstheme="minorHAnsi"/>
                <w:b/>
              </w:rPr>
              <w:t>Chance</w:t>
            </w:r>
            <w:r>
              <w:rPr>
                <w:rFonts w:cstheme="minorHAnsi"/>
                <w:b/>
              </w:rPr>
              <w:t>Card</w:t>
            </w:r>
            <w:proofErr w:type="spellEnd"/>
          </w:p>
        </w:tc>
        <w:tc>
          <w:tcPr>
            <w:tcW w:w="2005" w:type="dxa"/>
            <w:vMerge w:val="restart"/>
            <w:tcBorders>
              <w:top w:val="single" w:sz="12" w:space="0" w:color="auto"/>
            </w:tcBorders>
          </w:tcPr>
          <w:p w14:paraId="7A89A984" w14:textId="2BFA38A8" w:rsidR="001B3B84" w:rsidRPr="00691A18" w:rsidRDefault="001B3B84" w:rsidP="001B3B8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oAction</w:t>
            </w:r>
            <w:proofErr w:type="spellEnd"/>
          </w:p>
          <w:p w14:paraId="0E39176E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top w:val="single" w:sz="12" w:space="0" w:color="auto"/>
            </w:tcBorders>
          </w:tcPr>
          <w:p w14:paraId="3F448EC8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1</w:t>
            </w:r>
          </w:p>
          <w:p w14:paraId="442674D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top w:val="single" w:sz="12" w:space="0" w:color="auto"/>
            </w:tcBorders>
            <w:shd w:val="clear" w:color="auto" w:fill="DEEAF6" w:themeFill="accent5" w:themeFillTint="33"/>
          </w:tcPr>
          <w:p w14:paraId="3CCA82D7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Player lands on Chance Space and decides to immediately use the given card</w:t>
            </w:r>
          </w:p>
          <w:p w14:paraId="125DEC79" w14:textId="7DAEFA6F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top w:val="single" w:sz="12" w:space="0" w:color="auto"/>
            </w:tcBorders>
          </w:tcPr>
          <w:p w14:paraId="38459B8D" w14:textId="07526596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ayer position: at Chance Space </w:t>
            </w:r>
          </w:p>
        </w:tc>
        <w:tc>
          <w:tcPr>
            <w:tcW w:w="2761" w:type="dxa"/>
            <w:tcBorders>
              <w:top w:val="single" w:sz="12" w:space="0" w:color="auto"/>
            </w:tcBorders>
          </w:tcPr>
          <w:p w14:paraId="616D2F89" w14:textId="6D166205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orresponding action that matches with the card number in the method is done.</w:t>
            </w:r>
          </w:p>
        </w:tc>
        <w:tc>
          <w:tcPr>
            <w:tcW w:w="2769" w:type="dxa"/>
            <w:tcBorders>
              <w:top w:val="single" w:sz="12" w:space="0" w:color="auto"/>
            </w:tcBorders>
          </w:tcPr>
          <w:p w14:paraId="34C58744" w14:textId="1703128B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orresponding action that matches with the card number in the method is done.</w:t>
            </w:r>
          </w:p>
        </w:tc>
        <w:tc>
          <w:tcPr>
            <w:tcW w:w="712" w:type="dxa"/>
            <w:tcBorders>
              <w:top w:val="single" w:sz="12" w:space="0" w:color="auto"/>
            </w:tcBorders>
          </w:tcPr>
          <w:p w14:paraId="18E31625" w14:textId="0B25198C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78026242" w14:textId="77777777" w:rsidTr="00137B04">
        <w:trPr>
          <w:gridAfter w:val="4"/>
          <w:wAfter w:w="2816" w:type="dxa"/>
        </w:trPr>
        <w:tc>
          <w:tcPr>
            <w:tcW w:w="1414" w:type="dxa"/>
            <w:vMerge/>
          </w:tcPr>
          <w:p w14:paraId="42F06523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1B64C0F1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</w:tcPr>
          <w:p w14:paraId="034A8D22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2</w:t>
            </w:r>
          </w:p>
          <w:p w14:paraId="5E1511F0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shd w:val="clear" w:color="auto" w:fill="DEEAF6" w:themeFill="accent5" w:themeFillTint="33"/>
          </w:tcPr>
          <w:p w14:paraId="631976BA" w14:textId="29DCEA1A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Player lands on Chance Space and decides to keep the given card</w:t>
            </w:r>
          </w:p>
          <w:p w14:paraId="695E140E" w14:textId="748A529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</w:tcPr>
          <w:p w14:paraId="61D4CBD5" w14:textId="58F5EB56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osition: at Chance Space</w:t>
            </w:r>
          </w:p>
          <w:p w14:paraId="597726CD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: Get out of Jail free</w:t>
            </w:r>
          </w:p>
          <w:p w14:paraId="59345532" w14:textId="59A2E6A5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</w:tcPr>
          <w:p w14:paraId="47B53F86" w14:textId="5A1A8CC4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Nothing happens.</w:t>
            </w:r>
          </w:p>
        </w:tc>
        <w:tc>
          <w:tcPr>
            <w:tcW w:w="2769" w:type="dxa"/>
          </w:tcPr>
          <w:p w14:paraId="0F52C1C9" w14:textId="33F510F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Nothing happens.</w:t>
            </w:r>
          </w:p>
        </w:tc>
        <w:tc>
          <w:tcPr>
            <w:tcW w:w="712" w:type="dxa"/>
          </w:tcPr>
          <w:p w14:paraId="74E10825" w14:textId="2951D026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  <w:tr w:rsidR="001B3B84" w:rsidRPr="00691A18" w14:paraId="323EC18B" w14:textId="77777777" w:rsidTr="007D2F4F">
        <w:trPr>
          <w:gridAfter w:val="4"/>
          <w:wAfter w:w="2816" w:type="dxa"/>
        </w:trPr>
        <w:tc>
          <w:tcPr>
            <w:tcW w:w="1414" w:type="dxa"/>
            <w:vMerge/>
          </w:tcPr>
          <w:p w14:paraId="0E8070B2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005" w:type="dxa"/>
            <w:vMerge/>
          </w:tcPr>
          <w:p w14:paraId="707013BC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332" w:type="dxa"/>
            <w:tcBorders>
              <w:bottom w:val="single" w:sz="12" w:space="0" w:color="auto"/>
            </w:tcBorders>
          </w:tcPr>
          <w:p w14:paraId="16B2008C" w14:textId="77777777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3</w:t>
            </w:r>
          </w:p>
          <w:p w14:paraId="45CBA80B" w14:textId="77777777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2" w:type="dxa"/>
            <w:tcBorders>
              <w:bottom w:val="single" w:sz="12" w:space="0" w:color="auto"/>
            </w:tcBorders>
            <w:shd w:val="clear" w:color="auto" w:fill="DEEAF6" w:themeFill="accent5" w:themeFillTint="33"/>
          </w:tcPr>
          <w:p w14:paraId="49E56D24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Player lands on Jail and Chance Card is automatically used</w:t>
            </w:r>
          </w:p>
          <w:p w14:paraId="30FA75C7" w14:textId="0CE86132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357" w:type="dxa"/>
            <w:tcBorders>
              <w:bottom w:val="single" w:sz="12" w:space="0" w:color="auto"/>
            </w:tcBorders>
          </w:tcPr>
          <w:p w14:paraId="3246B8B4" w14:textId="5F61DB5F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Player position: at Jail</w:t>
            </w:r>
          </w:p>
          <w:p w14:paraId="5E28A95B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Card: Get out of Jail free</w:t>
            </w:r>
          </w:p>
          <w:p w14:paraId="13852D96" w14:textId="68B0F3B8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1" w:type="dxa"/>
            <w:tcBorders>
              <w:bottom w:val="single" w:sz="12" w:space="0" w:color="auto"/>
            </w:tcBorders>
          </w:tcPr>
          <w:p w14:paraId="56F9D72E" w14:textId="77777777" w:rsidR="001B3B84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orresponding action that matches with the card number in the method is done. (Jail fine is not deducted from Player’s cash.)</w:t>
            </w:r>
          </w:p>
          <w:p w14:paraId="7732823F" w14:textId="33C2E5E2" w:rsidR="001B3B84" w:rsidRPr="00691A18" w:rsidRDefault="001B3B84" w:rsidP="001B3B84">
            <w:pPr>
              <w:rPr>
                <w:rFonts w:cstheme="minorHAnsi"/>
              </w:rPr>
            </w:pPr>
          </w:p>
        </w:tc>
        <w:tc>
          <w:tcPr>
            <w:tcW w:w="2769" w:type="dxa"/>
            <w:tcBorders>
              <w:bottom w:val="single" w:sz="12" w:space="0" w:color="auto"/>
            </w:tcBorders>
          </w:tcPr>
          <w:p w14:paraId="67BB91E9" w14:textId="0407D041" w:rsidR="001B3B84" w:rsidRPr="00691A18" w:rsidRDefault="001B3B84" w:rsidP="001B3B84">
            <w:pPr>
              <w:rPr>
                <w:rFonts w:cstheme="minorHAnsi"/>
              </w:rPr>
            </w:pPr>
            <w:r>
              <w:rPr>
                <w:rFonts w:cstheme="minorHAnsi"/>
              </w:rPr>
              <w:t>The corresponding action that matches with the card number in the method is done. (Jail fine is not deducted from Player’s cash.)</w:t>
            </w:r>
          </w:p>
        </w:tc>
        <w:tc>
          <w:tcPr>
            <w:tcW w:w="712" w:type="dxa"/>
            <w:tcBorders>
              <w:bottom w:val="single" w:sz="12" w:space="0" w:color="auto"/>
            </w:tcBorders>
          </w:tcPr>
          <w:p w14:paraId="21D98E8F" w14:textId="42AB15CD" w:rsidR="001B3B84" w:rsidRPr="00691A18" w:rsidRDefault="001B3B84" w:rsidP="001B3B84">
            <w:pPr>
              <w:rPr>
                <w:rFonts w:cstheme="minorHAnsi"/>
              </w:rPr>
            </w:pPr>
            <w:r w:rsidRPr="00691A18">
              <w:rPr>
                <w:rFonts w:cstheme="minorHAnsi"/>
              </w:rPr>
              <w:t>P</w:t>
            </w:r>
          </w:p>
        </w:tc>
      </w:tr>
    </w:tbl>
    <w:p w14:paraId="354AADAD" w14:textId="77777777" w:rsidR="007979F3" w:rsidRPr="00691A18" w:rsidRDefault="007979F3">
      <w:pPr>
        <w:rPr>
          <w:rFonts w:cstheme="minorHAnsi"/>
        </w:rPr>
      </w:pPr>
    </w:p>
    <w:sectPr w:rsidR="007979F3" w:rsidRPr="00691A18" w:rsidSect="00F451F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sbA0MjEysTAwtzBS0lEKTi0uzszPAykwrwUA0Vui0SwAAAA="/>
  </w:docVars>
  <w:rsids>
    <w:rsidRoot w:val="00817920"/>
    <w:rsid w:val="00004CA8"/>
    <w:rsid w:val="0001061E"/>
    <w:rsid w:val="000144F0"/>
    <w:rsid w:val="00024890"/>
    <w:rsid w:val="00025351"/>
    <w:rsid w:val="000335ED"/>
    <w:rsid w:val="000503DD"/>
    <w:rsid w:val="00056B5B"/>
    <w:rsid w:val="000570D3"/>
    <w:rsid w:val="000636E0"/>
    <w:rsid w:val="00080E8B"/>
    <w:rsid w:val="00085BAF"/>
    <w:rsid w:val="00086818"/>
    <w:rsid w:val="0009620E"/>
    <w:rsid w:val="000A1D69"/>
    <w:rsid w:val="000A3EB9"/>
    <w:rsid w:val="000A4B41"/>
    <w:rsid w:val="000C086B"/>
    <w:rsid w:val="000C146E"/>
    <w:rsid w:val="000C7EB5"/>
    <w:rsid w:val="000D42A3"/>
    <w:rsid w:val="000D4604"/>
    <w:rsid w:val="000E6776"/>
    <w:rsid w:val="0011223E"/>
    <w:rsid w:val="00127343"/>
    <w:rsid w:val="00127E8A"/>
    <w:rsid w:val="00134B53"/>
    <w:rsid w:val="0013650B"/>
    <w:rsid w:val="00137B04"/>
    <w:rsid w:val="00142680"/>
    <w:rsid w:val="0014744B"/>
    <w:rsid w:val="00161823"/>
    <w:rsid w:val="00163739"/>
    <w:rsid w:val="0016490E"/>
    <w:rsid w:val="001671E2"/>
    <w:rsid w:val="001A03D6"/>
    <w:rsid w:val="001A2792"/>
    <w:rsid w:val="001B03A8"/>
    <w:rsid w:val="001B3B84"/>
    <w:rsid w:val="001B4821"/>
    <w:rsid w:val="001B7C33"/>
    <w:rsid w:val="001D102B"/>
    <w:rsid w:val="001F3BC6"/>
    <w:rsid w:val="00221252"/>
    <w:rsid w:val="002334BB"/>
    <w:rsid w:val="002357E3"/>
    <w:rsid w:val="00245449"/>
    <w:rsid w:val="0024605E"/>
    <w:rsid w:val="00246ED4"/>
    <w:rsid w:val="002471AC"/>
    <w:rsid w:val="0025642F"/>
    <w:rsid w:val="00274E29"/>
    <w:rsid w:val="00283E0E"/>
    <w:rsid w:val="00295801"/>
    <w:rsid w:val="00296CAD"/>
    <w:rsid w:val="002A7828"/>
    <w:rsid w:val="002B0EF9"/>
    <w:rsid w:val="002B16BC"/>
    <w:rsid w:val="0030169A"/>
    <w:rsid w:val="0031234A"/>
    <w:rsid w:val="00313573"/>
    <w:rsid w:val="00314D3D"/>
    <w:rsid w:val="00327580"/>
    <w:rsid w:val="00340103"/>
    <w:rsid w:val="00347BCA"/>
    <w:rsid w:val="003520FB"/>
    <w:rsid w:val="00373E56"/>
    <w:rsid w:val="00376B8D"/>
    <w:rsid w:val="003B0E7F"/>
    <w:rsid w:val="003B27F4"/>
    <w:rsid w:val="003B518A"/>
    <w:rsid w:val="003D1550"/>
    <w:rsid w:val="00403F59"/>
    <w:rsid w:val="00404854"/>
    <w:rsid w:val="00414579"/>
    <w:rsid w:val="00440D21"/>
    <w:rsid w:val="0046074F"/>
    <w:rsid w:val="004931BF"/>
    <w:rsid w:val="0049634B"/>
    <w:rsid w:val="004B4583"/>
    <w:rsid w:val="004E2EC0"/>
    <w:rsid w:val="004E3D24"/>
    <w:rsid w:val="005037A6"/>
    <w:rsid w:val="0050648C"/>
    <w:rsid w:val="00514940"/>
    <w:rsid w:val="00521179"/>
    <w:rsid w:val="00557EE2"/>
    <w:rsid w:val="00583D2D"/>
    <w:rsid w:val="0058626D"/>
    <w:rsid w:val="00592E9E"/>
    <w:rsid w:val="00595246"/>
    <w:rsid w:val="00596A0B"/>
    <w:rsid w:val="005B61AE"/>
    <w:rsid w:val="005C5E6B"/>
    <w:rsid w:val="005D3810"/>
    <w:rsid w:val="005D44FB"/>
    <w:rsid w:val="005D6AA8"/>
    <w:rsid w:val="005E0DE7"/>
    <w:rsid w:val="005E41C5"/>
    <w:rsid w:val="005F0852"/>
    <w:rsid w:val="005F175B"/>
    <w:rsid w:val="0060319A"/>
    <w:rsid w:val="0061059D"/>
    <w:rsid w:val="00620985"/>
    <w:rsid w:val="006227C4"/>
    <w:rsid w:val="00651260"/>
    <w:rsid w:val="0065371A"/>
    <w:rsid w:val="00684EC0"/>
    <w:rsid w:val="00686564"/>
    <w:rsid w:val="00691A18"/>
    <w:rsid w:val="006A33A3"/>
    <w:rsid w:val="006B727C"/>
    <w:rsid w:val="006D617B"/>
    <w:rsid w:val="006E41C1"/>
    <w:rsid w:val="006F0D79"/>
    <w:rsid w:val="006F260C"/>
    <w:rsid w:val="00705F41"/>
    <w:rsid w:val="00707F98"/>
    <w:rsid w:val="00711DC5"/>
    <w:rsid w:val="007203D3"/>
    <w:rsid w:val="00725DC0"/>
    <w:rsid w:val="0073483D"/>
    <w:rsid w:val="00752E1E"/>
    <w:rsid w:val="00762FC7"/>
    <w:rsid w:val="00770FAF"/>
    <w:rsid w:val="00772053"/>
    <w:rsid w:val="007979F3"/>
    <w:rsid w:val="007A0E1B"/>
    <w:rsid w:val="007A1CCC"/>
    <w:rsid w:val="007A7703"/>
    <w:rsid w:val="007B0B36"/>
    <w:rsid w:val="007D1356"/>
    <w:rsid w:val="007D2F4F"/>
    <w:rsid w:val="007D3C7D"/>
    <w:rsid w:val="007D53ED"/>
    <w:rsid w:val="007E0FE1"/>
    <w:rsid w:val="007E4161"/>
    <w:rsid w:val="007E7A3F"/>
    <w:rsid w:val="007F2022"/>
    <w:rsid w:val="007F2761"/>
    <w:rsid w:val="00800534"/>
    <w:rsid w:val="00815847"/>
    <w:rsid w:val="00816222"/>
    <w:rsid w:val="00817920"/>
    <w:rsid w:val="00826EC1"/>
    <w:rsid w:val="0084603C"/>
    <w:rsid w:val="008465EF"/>
    <w:rsid w:val="008541F5"/>
    <w:rsid w:val="0085500F"/>
    <w:rsid w:val="008649C0"/>
    <w:rsid w:val="00890B51"/>
    <w:rsid w:val="0089154C"/>
    <w:rsid w:val="008A0073"/>
    <w:rsid w:val="008A62BE"/>
    <w:rsid w:val="008B09D6"/>
    <w:rsid w:val="008C50D6"/>
    <w:rsid w:val="008C5551"/>
    <w:rsid w:val="008C606C"/>
    <w:rsid w:val="008D1BA8"/>
    <w:rsid w:val="008D315B"/>
    <w:rsid w:val="008F1E19"/>
    <w:rsid w:val="008F4FA8"/>
    <w:rsid w:val="008F6810"/>
    <w:rsid w:val="009164A2"/>
    <w:rsid w:val="00924942"/>
    <w:rsid w:val="00971090"/>
    <w:rsid w:val="0097264F"/>
    <w:rsid w:val="00995121"/>
    <w:rsid w:val="00997132"/>
    <w:rsid w:val="00997886"/>
    <w:rsid w:val="009A1687"/>
    <w:rsid w:val="009A629E"/>
    <w:rsid w:val="009B4621"/>
    <w:rsid w:val="009D74FB"/>
    <w:rsid w:val="009E05C1"/>
    <w:rsid w:val="009E65A4"/>
    <w:rsid w:val="009E6B5B"/>
    <w:rsid w:val="009E6CAA"/>
    <w:rsid w:val="009F6905"/>
    <w:rsid w:val="00A15E0F"/>
    <w:rsid w:val="00A27F73"/>
    <w:rsid w:val="00A33141"/>
    <w:rsid w:val="00A44250"/>
    <w:rsid w:val="00A44D53"/>
    <w:rsid w:val="00A4575F"/>
    <w:rsid w:val="00A513FB"/>
    <w:rsid w:val="00A51D00"/>
    <w:rsid w:val="00A54B77"/>
    <w:rsid w:val="00A71EED"/>
    <w:rsid w:val="00A83511"/>
    <w:rsid w:val="00AA4A76"/>
    <w:rsid w:val="00AB66D6"/>
    <w:rsid w:val="00AE0668"/>
    <w:rsid w:val="00B04EDD"/>
    <w:rsid w:val="00B05153"/>
    <w:rsid w:val="00B23675"/>
    <w:rsid w:val="00B24015"/>
    <w:rsid w:val="00B27FB1"/>
    <w:rsid w:val="00B362C4"/>
    <w:rsid w:val="00B41DD7"/>
    <w:rsid w:val="00B46618"/>
    <w:rsid w:val="00B50100"/>
    <w:rsid w:val="00B66310"/>
    <w:rsid w:val="00B77C95"/>
    <w:rsid w:val="00BA0A6B"/>
    <w:rsid w:val="00BA19D5"/>
    <w:rsid w:val="00BA4390"/>
    <w:rsid w:val="00BC3BEF"/>
    <w:rsid w:val="00BC6D99"/>
    <w:rsid w:val="00BD000C"/>
    <w:rsid w:val="00BD663F"/>
    <w:rsid w:val="00BE0F67"/>
    <w:rsid w:val="00BE3A8B"/>
    <w:rsid w:val="00BE49F3"/>
    <w:rsid w:val="00BE5962"/>
    <w:rsid w:val="00BE6459"/>
    <w:rsid w:val="00C019D9"/>
    <w:rsid w:val="00C0248B"/>
    <w:rsid w:val="00C04141"/>
    <w:rsid w:val="00C11DC9"/>
    <w:rsid w:val="00C23C05"/>
    <w:rsid w:val="00C35185"/>
    <w:rsid w:val="00C40B84"/>
    <w:rsid w:val="00C56726"/>
    <w:rsid w:val="00C60B93"/>
    <w:rsid w:val="00C84230"/>
    <w:rsid w:val="00C932B3"/>
    <w:rsid w:val="00CA31B9"/>
    <w:rsid w:val="00CD0314"/>
    <w:rsid w:val="00CE3696"/>
    <w:rsid w:val="00CE4B9B"/>
    <w:rsid w:val="00CE56B2"/>
    <w:rsid w:val="00CF0368"/>
    <w:rsid w:val="00D03B5D"/>
    <w:rsid w:val="00D04640"/>
    <w:rsid w:val="00D20754"/>
    <w:rsid w:val="00D26EB4"/>
    <w:rsid w:val="00D31C07"/>
    <w:rsid w:val="00D40F9B"/>
    <w:rsid w:val="00D71083"/>
    <w:rsid w:val="00D71678"/>
    <w:rsid w:val="00D71804"/>
    <w:rsid w:val="00DB082D"/>
    <w:rsid w:val="00DB2043"/>
    <w:rsid w:val="00DC4724"/>
    <w:rsid w:val="00DD008C"/>
    <w:rsid w:val="00DD02F9"/>
    <w:rsid w:val="00DE6D8F"/>
    <w:rsid w:val="00DF328D"/>
    <w:rsid w:val="00E00547"/>
    <w:rsid w:val="00E1362B"/>
    <w:rsid w:val="00E2090C"/>
    <w:rsid w:val="00E3250C"/>
    <w:rsid w:val="00E356FB"/>
    <w:rsid w:val="00E65245"/>
    <w:rsid w:val="00E70E9C"/>
    <w:rsid w:val="00E74D40"/>
    <w:rsid w:val="00E771F9"/>
    <w:rsid w:val="00E930F1"/>
    <w:rsid w:val="00EA6CB4"/>
    <w:rsid w:val="00EB5DE3"/>
    <w:rsid w:val="00EC1D64"/>
    <w:rsid w:val="00ED3B31"/>
    <w:rsid w:val="00EF6283"/>
    <w:rsid w:val="00EF6F84"/>
    <w:rsid w:val="00F05CC2"/>
    <w:rsid w:val="00F111E7"/>
    <w:rsid w:val="00F210A2"/>
    <w:rsid w:val="00F324F8"/>
    <w:rsid w:val="00F342A8"/>
    <w:rsid w:val="00F451F1"/>
    <w:rsid w:val="00F46AEF"/>
    <w:rsid w:val="00F47457"/>
    <w:rsid w:val="00F56BED"/>
    <w:rsid w:val="00F6190B"/>
    <w:rsid w:val="00F6639E"/>
    <w:rsid w:val="00F73A71"/>
    <w:rsid w:val="00F75C13"/>
    <w:rsid w:val="00F84315"/>
    <w:rsid w:val="00F85D09"/>
    <w:rsid w:val="00F86CC7"/>
    <w:rsid w:val="00F91C79"/>
    <w:rsid w:val="00F92C9E"/>
    <w:rsid w:val="00FB6249"/>
    <w:rsid w:val="00FB78C1"/>
    <w:rsid w:val="00FC1EDF"/>
    <w:rsid w:val="00FC30D0"/>
    <w:rsid w:val="00FD62DF"/>
    <w:rsid w:val="00FE10B1"/>
    <w:rsid w:val="00FE57C9"/>
    <w:rsid w:val="00FF0BF9"/>
    <w:rsid w:val="00FF2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2DEC5"/>
  <w15:chartTrackingRefBased/>
  <w15:docId w15:val="{F62E96DE-1895-4B92-A9FD-47BDC5242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7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7</TotalTime>
  <Pages>21</Pages>
  <Words>4843</Words>
  <Characters>27608</Characters>
  <Application>Microsoft Office Word</Application>
  <DocSecurity>0</DocSecurity>
  <Lines>230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na Robyn  M. Manzano</dc:creator>
  <cp:keywords/>
  <dc:description/>
  <cp:lastModifiedBy>Ninna Robyn  M. Manzano</cp:lastModifiedBy>
  <cp:revision>247</cp:revision>
  <cp:lastPrinted>2019-08-10T13:30:00Z</cp:lastPrinted>
  <dcterms:created xsi:type="dcterms:W3CDTF">2019-07-01T10:01:00Z</dcterms:created>
  <dcterms:modified xsi:type="dcterms:W3CDTF">2019-08-10T13:33:00Z</dcterms:modified>
</cp:coreProperties>
</file>